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B585E" w14:textId="77777777" w:rsidR="00DB68C5" w:rsidRDefault="00DB2CB1">
      <w:pPr>
        <w:pStyle w:val="Title"/>
      </w:pPr>
      <w:bookmarkStart w:id="0" w:name="_GoBack"/>
      <w:bookmarkEnd w:id="0"/>
      <w:r>
        <w:t>R Tutoria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7954848"/>
        <w:docPartObj>
          <w:docPartGallery w:val="Table of Contents"/>
          <w:docPartUnique/>
        </w:docPartObj>
      </w:sdtPr>
      <w:sdtEndPr/>
      <w:sdtContent>
        <w:p w14:paraId="7459D913" w14:textId="77777777" w:rsidR="00DB68C5" w:rsidRDefault="00DB2CB1">
          <w:pPr>
            <w:pStyle w:val="TOCHeading"/>
          </w:pPr>
          <w:r>
            <w:t>Table of Contents</w:t>
          </w:r>
        </w:p>
        <w:p w14:paraId="35E9A052" w14:textId="77777777" w:rsidR="008B3C68" w:rsidRDefault="00DB2CB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B3C68">
            <w:fldChar w:fldCharType="separate"/>
          </w:r>
          <w:hyperlink w:anchor="_Toc485739857" w:history="1">
            <w:r w:rsidR="008B3C68" w:rsidRPr="009338FB">
              <w:rPr>
                <w:rStyle w:val="Hyperlink"/>
                <w:noProof/>
              </w:rPr>
              <w:t>1 Reading in Data and Basic Statistical Functions</w:t>
            </w:r>
            <w:r w:rsidR="008B3C68">
              <w:rPr>
                <w:noProof/>
                <w:webHidden/>
              </w:rPr>
              <w:tab/>
            </w:r>
            <w:r w:rsidR="008B3C68">
              <w:rPr>
                <w:noProof/>
                <w:webHidden/>
              </w:rPr>
              <w:fldChar w:fldCharType="begin"/>
            </w:r>
            <w:r w:rsidR="008B3C68">
              <w:rPr>
                <w:noProof/>
                <w:webHidden/>
              </w:rPr>
              <w:instrText xml:space="preserve"> PAGEREF _Toc485739857 \h </w:instrText>
            </w:r>
            <w:r w:rsidR="008B3C68">
              <w:rPr>
                <w:noProof/>
                <w:webHidden/>
              </w:rPr>
            </w:r>
            <w:r w:rsidR="008B3C68">
              <w:rPr>
                <w:noProof/>
                <w:webHidden/>
              </w:rPr>
              <w:fldChar w:fldCharType="separate"/>
            </w:r>
            <w:r w:rsidR="008B3C68">
              <w:rPr>
                <w:noProof/>
                <w:webHidden/>
              </w:rPr>
              <w:t>5</w:t>
            </w:r>
            <w:r w:rsidR="008B3C68">
              <w:rPr>
                <w:noProof/>
                <w:webHidden/>
              </w:rPr>
              <w:fldChar w:fldCharType="end"/>
            </w:r>
          </w:hyperlink>
        </w:p>
        <w:p w14:paraId="5EB82B5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58" w:history="1">
            <w:r w:rsidRPr="009338FB">
              <w:rPr>
                <w:rStyle w:val="Hyperlink"/>
                <w:noProof/>
              </w:rPr>
              <w:t>1.1 Read in the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3F30F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59" w:history="1">
            <w:r w:rsidRPr="009338FB">
              <w:rPr>
                <w:rStyle w:val="Hyperlink"/>
                <w:noProof/>
              </w:rPr>
              <w:t>a) Read the data in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07EB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60" w:history="1">
            <w:r w:rsidRPr="009338FB">
              <w:rPr>
                <w:rStyle w:val="Hyperlink"/>
                <w:noProof/>
              </w:rPr>
              <w:t>b) Read the data in as a .xls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9D40C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61" w:history="1">
            <w:r w:rsidRPr="009338FB">
              <w:rPr>
                <w:rStyle w:val="Hyperlink"/>
                <w:noProof/>
              </w:rPr>
              <w:t>c) Read the data in as a .json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8B896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2" w:history="1">
            <w:r w:rsidRPr="009338FB">
              <w:rPr>
                <w:rStyle w:val="Hyperlink"/>
                <w:noProof/>
              </w:rPr>
              <w:t>1.2 Find the dimensio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E1F5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3" w:history="1">
            <w:r w:rsidRPr="009338FB">
              <w:rPr>
                <w:rStyle w:val="Hyperlink"/>
                <w:noProof/>
              </w:rPr>
              <w:t>1.3 Find basic information about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640E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4" w:history="1">
            <w:r w:rsidRPr="009338FB">
              <w:rPr>
                <w:rStyle w:val="Hyperlink"/>
                <w:noProof/>
              </w:rPr>
              <w:t>1.4 Look at the first 5 observ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58D88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5" w:history="1">
            <w:r w:rsidRPr="009338FB">
              <w:rPr>
                <w:rStyle w:val="Hyperlink"/>
                <w:noProof/>
              </w:rPr>
              <w:t>1.5 Calculate mean of numeric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34E2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6" w:history="1">
            <w:r w:rsidRPr="009338FB">
              <w:rPr>
                <w:rStyle w:val="Hyperlink"/>
                <w:noProof/>
              </w:rPr>
              <w:t>1.6 Compute summary statistic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B284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7" w:history="1">
            <w:r w:rsidRPr="009338FB">
              <w:rPr>
                <w:rStyle w:val="Hyperlink"/>
                <w:noProof/>
              </w:rPr>
              <w:t>1.7 Descriptive statistics functions applied to colum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434E2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68" w:history="1">
            <w:r w:rsidRPr="009338FB">
              <w:rPr>
                <w:rStyle w:val="Hyperlink"/>
                <w:noProof/>
              </w:rPr>
              <w:t>1.8 Produce a one-way table to describe the frequency of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D91E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69" w:history="1">
            <w:r w:rsidRPr="009338FB">
              <w:rPr>
                <w:rStyle w:val="Hyperlink"/>
                <w:noProof/>
              </w:rPr>
              <w:t>a) Produce a one-way table of a discrete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30F8E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70" w:history="1">
            <w:r w:rsidRPr="009338FB">
              <w:rPr>
                <w:rStyle w:val="Hyperlink"/>
                <w:noProof/>
              </w:rPr>
              <w:t>b) Produce a one-way table of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87CB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1" w:history="1">
            <w:r w:rsidRPr="009338FB">
              <w:rPr>
                <w:rStyle w:val="Hyperlink"/>
                <w:noProof/>
              </w:rPr>
              <w:t>1.9 Produce a two-way table to visualize the frequency of two categorical (or discrete)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69422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2" w:history="1">
            <w:r w:rsidRPr="009338FB">
              <w:rPr>
                <w:rStyle w:val="Hyperlink"/>
                <w:noProof/>
              </w:rPr>
              <w:t>1.10 Select a subset of the data that meets a certain criter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DDA0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3" w:history="1">
            <w:r w:rsidRPr="009338FB">
              <w:rPr>
                <w:rStyle w:val="Hyperlink"/>
                <w:noProof/>
              </w:rPr>
              <w:t>1.11 Determine the correlation between two continuous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149BB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874" w:history="1">
            <w:r w:rsidRPr="009338FB">
              <w:rPr>
                <w:rStyle w:val="Hyperlink"/>
                <w:noProof/>
              </w:rPr>
              <w:t>2 Basic Graphing and Plotting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65DF5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5" w:history="1">
            <w:r w:rsidRPr="009338FB">
              <w:rPr>
                <w:rStyle w:val="Hyperlink"/>
                <w:noProof/>
              </w:rPr>
              <w:t>2.1 Visualize a single continuous variable by producing a histo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F3D5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6" w:history="1">
            <w:r w:rsidRPr="009338FB">
              <w:rPr>
                <w:rStyle w:val="Hyperlink"/>
                <w:noProof/>
              </w:rPr>
              <w:t>2.2 Visualize a single continuous variable by producing a box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23649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7" w:history="1">
            <w:r w:rsidRPr="009338FB">
              <w:rPr>
                <w:rStyle w:val="Hyperlink"/>
                <w:noProof/>
              </w:rPr>
              <w:t>2.3 Visualize two continuous variables by producing a scatter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96105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8" w:history="1">
            <w:r w:rsidRPr="009338FB">
              <w:rPr>
                <w:rStyle w:val="Hyperlink"/>
                <w:noProof/>
              </w:rPr>
              <w:t>2.4 Visualize a relationship between two continuous variables by producing a scatterplot and a plotted line of best f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BAFC5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79" w:history="1">
            <w:r w:rsidRPr="009338FB">
              <w:rPr>
                <w:rStyle w:val="Hyperlink"/>
                <w:noProof/>
              </w:rPr>
              <w:t>2.5 Visualize a categorical variable by producing a bar cha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2DFD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0" w:history="1">
            <w:r w:rsidRPr="009338FB">
              <w:rPr>
                <w:rStyle w:val="Hyperlink"/>
                <w:noProof/>
              </w:rPr>
              <w:t>2.6 Visualize a continuous variable, grouped by a categorical variable, using side-by-side boxplo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17187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81" w:history="1">
            <w:r w:rsidRPr="009338FB">
              <w:rPr>
                <w:rStyle w:val="Hyperlink"/>
                <w:noProof/>
              </w:rPr>
              <w:t>a) Simple side-by-side boxplot without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D13A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82" w:history="1">
            <w:r w:rsidRPr="009338FB">
              <w:rPr>
                <w:rStyle w:val="Hyperlink"/>
                <w:noProof/>
              </w:rPr>
              <w:t>b) More advanced side-by-side boxplot with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78559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883" w:history="1">
            <w:r w:rsidRPr="009338FB">
              <w:rPr>
                <w:rStyle w:val="Hyperlink"/>
                <w:noProof/>
              </w:rPr>
              <w:t>3 Basic Data Wrangling and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36A1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4" w:history="1">
            <w:r w:rsidRPr="009338FB">
              <w:rPr>
                <w:rStyle w:val="Hyperlink"/>
                <w:noProof/>
              </w:rPr>
              <w:t>3.1 Create a new variable in a data set as a function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9EE7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5" w:history="1">
            <w:r w:rsidRPr="009338FB">
              <w:rPr>
                <w:rStyle w:val="Hyperlink"/>
                <w:noProof/>
              </w:rPr>
              <w:t>3.2 Create a new variable in a data set using if/else logic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F0E3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6" w:history="1">
            <w:r w:rsidRPr="009338FB">
              <w:rPr>
                <w:rStyle w:val="Hyperlink"/>
                <w:noProof/>
              </w:rPr>
              <w:t>3.3 Create a new variable in a data set using mathemtical functions applied to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262D2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7" w:history="1">
            <w:r w:rsidRPr="009338FB">
              <w:rPr>
                <w:rStyle w:val="Hyperlink"/>
                <w:noProof/>
              </w:rPr>
              <w:t>3.4 Drop variables from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60D9E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88" w:history="1">
            <w:r w:rsidRPr="009338FB">
              <w:rPr>
                <w:rStyle w:val="Hyperlink"/>
                <w:noProof/>
              </w:rPr>
              <w:t>3.5 Sort a data set by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56601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89" w:history="1">
            <w:r w:rsidRPr="009338FB">
              <w:rPr>
                <w:rStyle w:val="Hyperlink"/>
                <w:noProof/>
              </w:rPr>
              <w:t>a) Sort data set by a continuous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6F4A7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90" w:history="1">
            <w:r w:rsidRPr="009338FB">
              <w:rPr>
                <w:rStyle w:val="Hyperlink"/>
                <w:noProof/>
              </w:rPr>
              <w:t>b) Sort data set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47EA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91" w:history="1">
            <w:r w:rsidRPr="009338FB">
              <w:rPr>
                <w:rStyle w:val="Hyperlink"/>
                <w:noProof/>
              </w:rPr>
              <w:t>3.6 Compute descriptive statistics of continuous variables, grouped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C0AFD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92" w:history="1">
            <w:r w:rsidRPr="009338FB">
              <w:rPr>
                <w:rStyle w:val="Hyperlink"/>
                <w:noProof/>
              </w:rPr>
              <w:t>3.7 Add a new row to the bottom of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E4D79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93" w:history="1">
            <w:r w:rsidRPr="009338FB">
              <w:rPr>
                <w:rStyle w:val="Hyperlink"/>
                <w:noProof/>
              </w:rPr>
              <w:t>3.8 Create a user-defined function and apply it to a variable in the data set to create a new variable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EF252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894" w:history="1">
            <w:r w:rsidRPr="009338FB">
              <w:rPr>
                <w:rStyle w:val="Hyperlink"/>
                <w:noProof/>
              </w:rPr>
              <w:t>4 More Advanced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32C0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95" w:history="1">
            <w:r w:rsidRPr="009338FB">
              <w:rPr>
                <w:rStyle w:val="Hyperlink"/>
                <w:noProof/>
              </w:rPr>
              <w:t>4.1 Drop observations with missing inform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DB6A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896" w:history="1">
            <w:r w:rsidRPr="009338FB">
              <w:rPr>
                <w:rStyle w:val="Hyperlink"/>
                <w:noProof/>
              </w:rPr>
              <w:t>4.2 Merge two data sets together on a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50CE4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97" w:history="1">
            <w:r w:rsidRPr="009338FB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C7A12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98" w:history="1">
            <w:r w:rsidRPr="009338FB">
              <w:rPr>
                <w:rStyle w:val="Hyperlink"/>
                <w:noProof/>
              </w:rPr>
              <w:t>b) Second, we want to merge the two smaller data sets on the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3C5F3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899" w:history="1">
            <w:r w:rsidRPr="009338FB">
              <w:rPr>
                <w:rStyle w:val="Hyperlink"/>
                <w:noProof/>
              </w:rPr>
              <w:t>c) Finally, we want to check to see if the merg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DEB1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0" w:history="1">
            <w:r w:rsidRPr="009338FB">
              <w:rPr>
                <w:rStyle w:val="Hyperlink"/>
                <w:noProof/>
              </w:rPr>
              <w:t>4.3 Merge two data sets together by index number on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FEBAE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01" w:history="1">
            <w:r w:rsidRPr="009338FB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13979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02" w:history="1">
            <w:r w:rsidRPr="009338FB">
              <w:rPr>
                <w:rStyle w:val="Hyperlink"/>
                <w:noProof/>
              </w:rPr>
              <w:t>b) Second, we want to join th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68078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03" w:history="1">
            <w:r w:rsidRPr="009338FB">
              <w:rPr>
                <w:rStyle w:val="Hyperlink"/>
                <w:noProof/>
              </w:rPr>
              <w:t>c) Finally, we want to check to see if the join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B473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4" w:history="1">
            <w:r w:rsidRPr="009338FB">
              <w:rPr>
                <w:rStyle w:val="Hyperlink"/>
                <w:noProof/>
              </w:rPr>
              <w:t>4.4 Create a pivot table to summarize information about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72D92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5" w:history="1">
            <w:r w:rsidRPr="009338FB">
              <w:rPr>
                <w:rStyle w:val="Hyperlink"/>
                <w:noProof/>
              </w:rPr>
              <w:t>4.5 Return all unique values from a text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BFCCE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06" w:history="1">
            <w:r w:rsidRPr="009338FB">
              <w:rPr>
                <w:rStyle w:val="Hyperlink"/>
                <w:noProof/>
              </w:rPr>
              <w:t>5 Preparation &amp; Bas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E2F3E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7" w:history="1">
            <w:r w:rsidRPr="009338FB">
              <w:rPr>
                <w:rStyle w:val="Hyperlink"/>
                <w:noProof/>
              </w:rPr>
              <w:t>5.1 Pre-process a data set using principal component analysi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7578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8" w:history="1">
            <w:r w:rsidRPr="009338FB">
              <w:rPr>
                <w:rStyle w:val="Hyperlink"/>
                <w:noProof/>
              </w:rPr>
              <w:t>5.2 Split data into training and testing data and export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4E4F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09" w:history="1">
            <w:r w:rsidRPr="009338FB">
              <w:rPr>
                <w:rStyle w:val="Hyperlink"/>
                <w:noProof/>
              </w:rPr>
              <w:t>5.3 Fit a logistic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20FD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10" w:history="1">
            <w:r w:rsidRPr="009338FB">
              <w:rPr>
                <w:rStyle w:val="Hyperlink"/>
                <w:noProof/>
              </w:rPr>
              <w:t>5.4 Fit a linea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B5F68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11" w:history="1">
            <w:r w:rsidRPr="009338FB">
              <w:rPr>
                <w:rStyle w:val="Hyperlink"/>
                <w:noProof/>
              </w:rPr>
              <w:t>6 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7D5E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12" w:history="1">
            <w:r w:rsidRPr="009338FB">
              <w:rPr>
                <w:rStyle w:val="Hyperlink"/>
                <w:noProof/>
              </w:rPr>
              <w:t>6.1 Fit a logistic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6A0F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13" w:history="1">
            <w:r w:rsidRPr="009338FB">
              <w:rPr>
                <w:rStyle w:val="Hyperlink"/>
                <w:noProof/>
              </w:rPr>
              <w:t>a) Fit a logistic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A0298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14" w:history="1">
            <w:r w:rsidRPr="009338FB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2333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15" w:history="1">
            <w:r w:rsidRPr="009338FB">
              <w:rPr>
                <w:rStyle w:val="Hyperlink"/>
                <w:noProof/>
              </w:rPr>
              <w:t>6.2 Fit a linear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2E4EC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16" w:history="1">
            <w:r w:rsidRPr="009338FB">
              <w:rPr>
                <w:rStyle w:val="Hyperlink"/>
                <w:noProof/>
              </w:rPr>
              <w:t>a) Fit a linear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51C52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17" w:history="1">
            <w:r w:rsidRPr="009338FB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C4B34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18" w:history="1">
            <w:r w:rsidRPr="009338FB">
              <w:rPr>
                <w:rStyle w:val="Hyperlink"/>
                <w:noProof/>
              </w:rPr>
              <w:t>6.3 Fit a decision tree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E0CCA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19" w:history="1">
            <w:r w:rsidRPr="009338FB">
              <w:rPr>
                <w:rStyle w:val="Hyperlink"/>
                <w:noProof/>
              </w:rPr>
              <w:t>a) Fit a decision tree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D87D0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0" w:history="1">
            <w:r w:rsidRPr="009338FB">
              <w:rPr>
                <w:rStyle w:val="Hyperlink"/>
                <w:noProof/>
              </w:rPr>
              <w:t>b) Fit a decision tree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FF5A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21" w:history="1">
            <w:r w:rsidRPr="009338FB">
              <w:rPr>
                <w:rStyle w:val="Hyperlink"/>
                <w:noProof/>
              </w:rPr>
              <w:t>6.4 Fit a random forest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FDF42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2" w:history="1">
            <w:r w:rsidRPr="009338FB">
              <w:rPr>
                <w:rStyle w:val="Hyperlink"/>
                <w:noProof/>
              </w:rPr>
              <w:t>a) Fit a random forest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4CDC8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3" w:history="1">
            <w:r w:rsidRPr="009338FB">
              <w:rPr>
                <w:rStyle w:val="Hyperlink"/>
                <w:noProof/>
              </w:rPr>
              <w:t>b) Fit a random forest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72D39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24" w:history="1">
            <w:r w:rsidRPr="009338FB">
              <w:rPr>
                <w:rStyle w:val="Hyperlink"/>
                <w:noProof/>
              </w:rPr>
              <w:t>6.5 Fit a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ECD0E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5" w:history="1">
            <w:r w:rsidRPr="009338FB">
              <w:rPr>
                <w:rStyle w:val="Hyperlink"/>
                <w:noProof/>
              </w:rPr>
              <w:t>a) Fit a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D7AE9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6" w:history="1">
            <w:r w:rsidRPr="009338FB">
              <w:rPr>
                <w:rStyle w:val="Hyperlink"/>
                <w:noProof/>
              </w:rPr>
              <w:t>b) Fit a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11AF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27" w:history="1">
            <w:r w:rsidRPr="009338FB">
              <w:rPr>
                <w:rStyle w:val="Hyperlink"/>
                <w:noProof/>
              </w:rPr>
              <w:t>6.6 Fit an extreme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4DCF7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8" w:history="1">
            <w:r w:rsidRPr="009338FB">
              <w:rPr>
                <w:rStyle w:val="Hyperlink"/>
                <w:noProof/>
              </w:rPr>
              <w:t>a) Fit an extreme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D91AD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29" w:history="1">
            <w:r w:rsidRPr="009338FB">
              <w:rPr>
                <w:rStyle w:val="Hyperlink"/>
                <w:noProof/>
              </w:rPr>
              <w:t>b) Fit an extreme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A5830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30" w:history="1">
            <w:r w:rsidRPr="009338FB">
              <w:rPr>
                <w:rStyle w:val="Hyperlink"/>
                <w:noProof/>
              </w:rPr>
              <w:t>6.7 Fit a support vector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61F12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1" w:history="1">
            <w:r w:rsidRPr="009338FB">
              <w:rPr>
                <w:rStyle w:val="Hyperlink"/>
                <w:noProof/>
              </w:rPr>
              <w:t>a) Fit a support vector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2FC7C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2" w:history="1">
            <w:r w:rsidRPr="009338FB">
              <w:rPr>
                <w:rStyle w:val="Hyperlink"/>
                <w:noProof/>
              </w:rPr>
              <w:t>b) Fit a support vecto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D002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33" w:history="1">
            <w:r w:rsidRPr="009338FB">
              <w:rPr>
                <w:rStyle w:val="Hyperlink"/>
                <w:noProof/>
              </w:rPr>
              <w:t>6.8 Fit a neural network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ADF1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4" w:history="1">
            <w:r w:rsidRPr="009338FB">
              <w:rPr>
                <w:rStyle w:val="Hyperlink"/>
                <w:noProof/>
              </w:rPr>
              <w:t>a) Fit a neural network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D1473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5" w:history="1">
            <w:r w:rsidRPr="009338FB">
              <w:rPr>
                <w:rStyle w:val="Hyperlink"/>
                <w:noProof/>
              </w:rPr>
              <w:t>b) Fit a neural network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6683A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36" w:history="1">
            <w:r w:rsidRPr="009338FB">
              <w:rPr>
                <w:rStyle w:val="Hyperlink"/>
                <w:noProof/>
              </w:rPr>
              <w:t>7 Model Evaluation &amp;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95B0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37" w:history="1">
            <w:r w:rsidRPr="009338FB">
              <w:rPr>
                <w:rStyle w:val="Hyperlink"/>
                <w:noProof/>
              </w:rPr>
              <w:t>7.1 Evaluate the accuracy of regress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4F85A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8" w:history="1">
            <w:r w:rsidRPr="009338FB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85701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39" w:history="1">
            <w:r w:rsidRPr="009338FB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EB80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40" w:history="1">
            <w:r w:rsidRPr="009338FB">
              <w:rPr>
                <w:rStyle w:val="Hyperlink"/>
                <w:noProof/>
              </w:rPr>
              <w:t>7.2 Evaluate the accuracy of classificat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799C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41" w:history="1">
            <w:r w:rsidRPr="009338FB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30C9C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42" w:history="1">
            <w:r w:rsidRPr="009338FB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781AE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43" w:history="1">
            <w:r w:rsidRPr="009338FB">
              <w:rPr>
                <w:rStyle w:val="Hyperlink"/>
                <w:noProof/>
              </w:rPr>
              <w:t>7.3 Evaluation with cross valid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6D53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44" w:history="1">
            <w:r w:rsidRPr="009338FB">
              <w:rPr>
                <w:rStyle w:val="Hyperlink"/>
                <w:noProof/>
              </w:rPr>
              <w:t>a) KF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E7321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45" w:history="1">
            <w:r w:rsidRPr="009338FB">
              <w:rPr>
                <w:rStyle w:val="Hyperlink"/>
                <w:noProof/>
              </w:rPr>
              <w:t>b) Shuffle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36BCB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46" w:history="1">
            <w:r w:rsidRPr="009338FB">
              <w:rPr>
                <w:rStyle w:val="Hyperlink"/>
                <w:noProof/>
              </w:rPr>
              <w:t>8 Un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B0412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47" w:history="1">
            <w:r w:rsidRPr="009338FB">
              <w:rPr>
                <w:rStyle w:val="Hyperlink"/>
                <w:noProof/>
              </w:rPr>
              <w:t>8.1 KMeans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7D84B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48" w:history="1">
            <w:r w:rsidRPr="009338FB">
              <w:rPr>
                <w:rStyle w:val="Hyperlink"/>
                <w:noProof/>
              </w:rPr>
              <w:t>8.2 Spectr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1801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49" w:history="1">
            <w:r w:rsidRPr="009338FB">
              <w:rPr>
                <w:rStyle w:val="Hyperlink"/>
                <w:noProof/>
              </w:rPr>
              <w:t>8.3 Ward 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C2A8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50" w:history="1">
            <w:r w:rsidRPr="009338FB">
              <w:rPr>
                <w:rStyle w:val="Hyperlink"/>
                <w:noProof/>
              </w:rPr>
              <w:t>8.4 DB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8690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51" w:history="1">
            <w:r w:rsidRPr="009338FB">
              <w:rPr>
                <w:rStyle w:val="Hyperlink"/>
                <w:noProof/>
              </w:rPr>
              <w:t>8.5 Self-organize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18E7B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52" w:history="1">
            <w:r w:rsidRPr="009338FB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3B7DC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53" w:history="1">
            <w:r w:rsidRPr="009338FB">
              <w:rPr>
                <w:rStyle w:val="Hyperlink"/>
                <w:noProof/>
              </w:rPr>
              <w:t>1 Built-in R-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14F16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4" w:history="1">
            <w:r w:rsidRPr="009338FB">
              <w:rPr>
                <w:rStyle w:val="Hyperlink"/>
                <w:noProof/>
              </w:rPr>
              <w:t>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3C280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5" w:history="1">
            <w:r w:rsidRPr="009338FB">
              <w:rPr>
                <w:rStyle w:val="Hyperlink"/>
                <w:noProof/>
              </w:rPr>
              <w:t>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99B97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6" w:history="1">
            <w:r w:rsidRPr="009338FB">
              <w:rPr>
                <w:rStyle w:val="Hyperlink"/>
                <w:noProof/>
              </w:rPr>
              <w:t>Ma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2C9B3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7" w:history="1">
            <w:r w:rsidRPr="009338FB">
              <w:rPr>
                <w:rStyle w:val="Hyperlink"/>
                <w:noProof/>
              </w:rPr>
              <w:t>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08355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8" w:history="1">
            <w:r w:rsidRPr="009338FB">
              <w:rPr>
                <w:rStyle w:val="Hyperlink"/>
                <w:noProof/>
              </w:rPr>
              <w:t>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B53A1" w14:textId="77777777" w:rsidR="008B3C68" w:rsidRDefault="008B3C6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39959" w:history="1">
            <w:r w:rsidRPr="009338FB">
              <w:rPr>
                <w:rStyle w:val="Hyperlink"/>
                <w:noProof/>
              </w:rPr>
              <w:t>Data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43C13" w14:textId="77777777" w:rsidR="008B3C68" w:rsidRDefault="008B3C6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39960" w:history="1">
            <w:r w:rsidRPr="009338FB">
              <w:rPr>
                <w:rStyle w:val="Hyperlink"/>
                <w:noProof/>
              </w:rPr>
              <w:t>Alphabetical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19704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1" w:history="1">
            <w:r w:rsidRPr="009338FB">
              <w:rPr>
                <w:rStyle w:val="Hyperlink"/>
                <w:noProof/>
              </w:rPr>
              <w:t>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B66DE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2" w:history="1">
            <w:r w:rsidRPr="009338FB">
              <w:rPr>
                <w:rStyle w:val="Hyperlink"/>
                <w:noProof/>
              </w:rPr>
              <w:t>car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63A80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3" w:history="1">
            <w:r w:rsidRPr="009338FB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F10E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4" w:history="1">
            <w:r w:rsidRPr="009338FB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81D93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5" w:history="1">
            <w:r w:rsidRPr="009338FB">
              <w:rPr>
                <w:rStyle w:val="Hyperlink"/>
                <w:noProof/>
              </w:rPr>
              <w:t>dpl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357F6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6" w:history="1">
            <w:r w:rsidRPr="009338FB">
              <w:rPr>
                <w:rStyle w:val="Hyperlink"/>
                <w:noProof/>
              </w:rPr>
              <w:t>gb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254C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7" w:history="1">
            <w:r w:rsidRPr="009338FB">
              <w:rPr>
                <w:rStyle w:val="Hyperlink"/>
                <w:noProof/>
              </w:rPr>
              <w:t>g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A4887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8" w:history="1">
            <w:r w:rsidRPr="009338FB">
              <w:rPr>
                <w:rStyle w:val="Hyperlink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D49C4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69" w:history="1">
            <w:r w:rsidRPr="009338FB">
              <w:rPr>
                <w:rStyle w:val="Hyperlink"/>
                <w:noProof/>
              </w:rPr>
              <w:t>random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3E588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70" w:history="1">
            <w:r w:rsidRPr="009338FB">
              <w:rPr>
                <w:rStyle w:val="Hyperlink"/>
                <w:noProof/>
              </w:rPr>
              <w:t>RSNNS [#RSNN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959AA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71" w:history="1">
            <w:r w:rsidRPr="009338FB">
              <w:rPr>
                <w:rStyle w:val="Hyperlink"/>
                <w:noProof/>
              </w:rPr>
              <w:t>r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19EA1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72" w:history="1">
            <w:r w:rsidRPr="009338FB">
              <w:rPr>
                <w:rStyle w:val="Hyperlink"/>
                <w:noProof/>
              </w:rPr>
              <w:t>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F7874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73" w:history="1">
            <w:r w:rsidRPr="009338FB">
              <w:rPr>
                <w:rStyle w:val="Hyperlink"/>
                <w:noProof/>
              </w:rPr>
              <w:t>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CDE9F" w14:textId="77777777" w:rsidR="008B3C68" w:rsidRDefault="008B3C6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39974" w:history="1">
            <w:r w:rsidRPr="009338FB">
              <w:rPr>
                <w:rStyle w:val="Hyperlink"/>
                <w:noProof/>
              </w:rPr>
              <w:t>xgbo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39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5437F" w14:textId="77777777" w:rsidR="00DB68C5" w:rsidRDefault="00DB2CB1">
          <w:r>
            <w:fldChar w:fldCharType="end"/>
          </w:r>
        </w:p>
      </w:sdtContent>
    </w:sdt>
    <w:p w14:paraId="61CB086C" w14:textId="77777777" w:rsidR="00DB68C5" w:rsidRDefault="00DB2CB1">
      <w:pPr>
        <w:pStyle w:val="FirstParagraph"/>
      </w:pPr>
      <w:r>
        <w:t>Before beginning this tutorial, the packages listed in the README file should be downloaded and installed properly.</w:t>
      </w:r>
    </w:p>
    <w:p w14:paraId="450EF44C" w14:textId="77777777" w:rsidR="00DB68C5" w:rsidRDefault="00DB2CB1">
      <w:pPr>
        <w:pStyle w:val="BodyText"/>
      </w:pPr>
      <w:r>
        <w:t>In R, comments are indicated in code with a "#"</w:t>
      </w:r>
      <w:r>
        <w:t xml:space="preserve"> character, and arrays and matrices begin with index 1.</w:t>
      </w:r>
    </w:p>
    <w:p w14:paraId="69BEE904" w14:textId="77777777" w:rsidR="00DB68C5" w:rsidRDefault="00DB2CB1">
      <w:pPr>
        <w:pStyle w:val="Heading1"/>
      </w:pPr>
      <w:bookmarkStart w:id="1" w:name="reading-in-data-and-basic-statistical-fu"/>
      <w:bookmarkStart w:id="2" w:name="_Toc485739857"/>
      <w:bookmarkEnd w:id="1"/>
      <w:r>
        <w:lastRenderedPageBreak/>
        <w:t>1 Reading in Data and Basic Statistical Functions</w:t>
      </w:r>
      <w:bookmarkEnd w:id="2"/>
    </w:p>
    <w:p w14:paraId="5BFE1D63" w14:textId="77777777" w:rsidR="00DB68C5" w:rsidRDefault="00DB2CB1">
      <w:pPr>
        <w:pStyle w:val="Heading2"/>
      </w:pPr>
      <w:bookmarkStart w:id="3" w:name="read-in-the-data."/>
      <w:bookmarkStart w:id="4" w:name="_Toc485739858"/>
      <w:bookmarkEnd w:id="3"/>
      <w:r>
        <w:t>1.1 Read in the data.</w:t>
      </w:r>
      <w:bookmarkEnd w:id="4"/>
    </w:p>
    <w:p w14:paraId="3EBA3E20" w14:textId="77777777" w:rsidR="00DB68C5" w:rsidRDefault="00DB2CB1">
      <w:pPr>
        <w:pStyle w:val="Heading3"/>
      </w:pPr>
      <w:bookmarkStart w:id="5" w:name="a-read-the-data-in-as-a-.csv-file."/>
      <w:bookmarkStart w:id="6" w:name="_Toc485739859"/>
      <w:bookmarkEnd w:id="5"/>
      <w:r>
        <w:t>a) Read the data in as a .csv file.</w:t>
      </w:r>
      <w:bookmarkEnd w:id="6"/>
    </w:p>
    <w:p w14:paraId="09EE1F54" w14:textId="77777777" w:rsidR="00DB68C5" w:rsidRDefault="00DB2CB1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0F349ADB" w14:textId="77777777" w:rsidR="00DB68C5" w:rsidRDefault="00DB2CB1">
      <w:pPr>
        <w:pStyle w:val="FirstParagraph"/>
      </w:pPr>
      <w:hyperlink r:id="rId7">
        <w:r>
          <w:rPr>
            <w:rStyle w:val="Hyperlink"/>
          </w:rPr>
          <w:t>read.csv()</w:t>
        </w:r>
      </w:hyperlink>
    </w:p>
    <w:p w14:paraId="70258604" w14:textId="77777777" w:rsidR="00DB68C5" w:rsidRDefault="00DB2CB1">
      <w:pPr>
        <w:pStyle w:val="Heading3"/>
      </w:pPr>
      <w:bookmarkStart w:id="7" w:name="b-read-the-data-in-as-a-.xls-file."/>
      <w:bookmarkStart w:id="8" w:name="_Toc485739860"/>
      <w:bookmarkEnd w:id="7"/>
      <w:r>
        <w:t>b) Read the data in as a .xls file.</w:t>
      </w:r>
      <w:bookmarkEnd w:id="8"/>
    </w:p>
    <w:p w14:paraId="6A934C13" w14:textId="77777777" w:rsidR="00DB68C5" w:rsidRDefault="00DB2CB1">
      <w:pPr>
        <w:pStyle w:val="SourceCode"/>
      </w:pPr>
      <w:r>
        <w:rPr>
          <w:rStyle w:val="CommentTok"/>
        </w:rPr>
        <w:t># call the gdat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data)</w:t>
      </w:r>
      <w:r>
        <w:br/>
      </w:r>
      <w:r>
        <w:br/>
      </w:r>
      <w:r>
        <w:rPr>
          <w:rStyle w:val="NormalTok"/>
        </w:rPr>
        <w:t>student_xls &lt;-</w:t>
      </w:r>
      <w:r>
        <w:rPr>
          <w:rStyle w:val="StringTok"/>
        </w:rPr>
        <w:t xml:space="preserve"> </w:t>
      </w:r>
      <w:r>
        <w:rPr>
          <w:rStyle w:val="KeywordTok"/>
        </w:rPr>
        <w:t>read.xls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DA6239" w14:textId="77777777" w:rsidR="00DB68C5" w:rsidRDefault="00DB2CB1">
      <w:pPr>
        <w:pStyle w:val="FirstParagraph"/>
      </w:pPr>
      <w:hyperlink r:id="rId8">
        <w:r>
          <w:rPr>
            <w:rStyle w:val="Hyperlink"/>
          </w:rPr>
          <w:t>read.xls()</w:t>
        </w:r>
      </w:hyperlink>
    </w:p>
    <w:p w14:paraId="67F6FF12" w14:textId="77777777" w:rsidR="00DB68C5" w:rsidRDefault="00DB2CB1">
      <w:pPr>
        <w:pStyle w:val="Heading3"/>
      </w:pPr>
      <w:bookmarkStart w:id="9" w:name="c-read-the-data-in-as-a-.json-file."/>
      <w:bookmarkStart w:id="10" w:name="_Toc485739861"/>
      <w:bookmarkEnd w:id="9"/>
      <w:r>
        <w:t>c) Read the data in as a .json file.</w:t>
      </w:r>
      <w:bookmarkEnd w:id="10"/>
    </w:p>
    <w:p w14:paraId="09A431A1" w14:textId="77777777" w:rsidR="00DB68C5" w:rsidRDefault="00DB2CB1">
      <w:pPr>
        <w:pStyle w:val="FirstParagraph"/>
      </w:pPr>
      <w:r>
        <w:t xml:space="preserve">There is more code involved in reading a .json file into R so it becomes a proper data frame, however we will not at this time dive into the explanation for all this code, but it should </w:t>
      </w:r>
      <w:r>
        <w:t>become evident throughout the tutorial.</w:t>
      </w:r>
    </w:p>
    <w:p w14:paraId="7B10AA07" w14:textId="77777777" w:rsidR="00DB68C5" w:rsidRDefault="00DB2CB1">
      <w:pPr>
        <w:pStyle w:val="SourceCode"/>
      </w:pPr>
      <w:r>
        <w:rPr>
          <w:rStyle w:val="CommentTok"/>
        </w:rPr>
        <w:t># call the rjson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son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temp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emp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temp, </w:t>
      </w:r>
      <w:r>
        <w:rPr>
          <w:rStyle w:val="DataTypeTok"/>
        </w:rPr>
        <w:t>Name=</w:t>
      </w:r>
      <w:r>
        <w:rPr>
          <w:rStyle w:val="KeywordTok"/>
        </w:rPr>
        <w:t>unlist</w:t>
      </w:r>
      <w:r>
        <w:rPr>
          <w:rStyle w:val="NormalTok"/>
        </w:rPr>
        <w:t xml:space="preserve">(Name), </w:t>
      </w:r>
      <w:r>
        <w:rPr>
          <w:rStyle w:val="DataTypeTok"/>
        </w:rPr>
        <w:t>Sex=</w:t>
      </w:r>
      <w:r>
        <w:rPr>
          <w:rStyle w:val="KeywordTok"/>
        </w:rPr>
        <w:t>unlist</w:t>
      </w:r>
      <w:r>
        <w:rPr>
          <w:rStyle w:val="NormalTok"/>
        </w:rPr>
        <w:t xml:space="preserve">(Sex), </w:t>
      </w:r>
      <w:r>
        <w:rPr>
          <w:rStyle w:val="DataTypeTok"/>
        </w:rPr>
        <w:t>Age=</w:t>
      </w:r>
      <w:r>
        <w:rPr>
          <w:rStyle w:val="KeywordTok"/>
        </w:rPr>
        <w:t>unlis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ight=</w:t>
      </w:r>
      <w:r>
        <w:rPr>
          <w:rStyle w:val="KeywordTok"/>
        </w:rPr>
        <w:t>unlist</w:t>
      </w:r>
      <w:r>
        <w:rPr>
          <w:rStyle w:val="NormalTok"/>
        </w:rPr>
        <w:t xml:space="preserve">(Height), </w:t>
      </w:r>
      <w:r>
        <w:rPr>
          <w:rStyle w:val="DataTypeTok"/>
        </w:rPr>
        <w:t>Weight=</w:t>
      </w:r>
      <w:r>
        <w:rPr>
          <w:rStyle w:val="KeywordTok"/>
        </w:rPr>
        <w:t>unlist</w:t>
      </w:r>
      <w:r>
        <w:rPr>
          <w:rStyle w:val="NormalTok"/>
        </w:rPr>
        <w:t>(Weight)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student_json &lt;-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</w:p>
    <w:p w14:paraId="4957C5C1" w14:textId="77777777" w:rsidR="00DB68C5" w:rsidRDefault="00DB2CB1">
      <w:pPr>
        <w:pStyle w:val="FirstParagraph"/>
      </w:pPr>
      <w:hyperlink r:id="rId9">
        <w:r>
          <w:rPr>
            <w:rStyle w:val="Hyperlink"/>
          </w:rPr>
          <w:t>fromJSON()</w:t>
        </w:r>
      </w:hyperlink>
    </w:p>
    <w:p w14:paraId="474A56A7" w14:textId="77777777" w:rsidR="00DB68C5" w:rsidRDefault="00DB2CB1">
      <w:pPr>
        <w:pStyle w:val="Heading2"/>
      </w:pPr>
      <w:bookmarkStart w:id="11" w:name="find-the-dimensions-of-the-data-set."/>
      <w:bookmarkStart w:id="12" w:name="_Toc485739862"/>
      <w:bookmarkEnd w:id="11"/>
      <w:r>
        <w:t>1.2 Find the dimensions of the data set.</w:t>
      </w:r>
      <w:bookmarkEnd w:id="12"/>
    </w:p>
    <w:p w14:paraId="09EB20D5" w14:textId="77777777" w:rsidR="00DB68C5" w:rsidRDefault="00DB2CB1">
      <w:pPr>
        <w:pStyle w:val="FirstParagraph"/>
      </w:pPr>
      <w:r>
        <w:t xml:space="preserve">The shape of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0">
        <w:r>
          <w:rPr>
            <w:rStyle w:val="Hyperlink"/>
          </w:rPr>
          <w:t>dim()</w:t>
        </w:r>
      </w:hyperlink>
      <w:r>
        <w:t xml:space="preserve"> function, with the data name as an argument.</w:t>
      </w:r>
    </w:p>
    <w:p w14:paraId="1C574EE4" w14:textId="77777777" w:rsidR="00DB68C5" w:rsidRDefault="00DB2CB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udent)</w:t>
      </w:r>
    </w:p>
    <w:p w14:paraId="5C7A4D8E" w14:textId="77777777" w:rsidR="00DB68C5" w:rsidRDefault="00DB2CB1">
      <w:pPr>
        <w:pStyle w:val="SourceCode"/>
      </w:pPr>
      <w:r>
        <w:rPr>
          <w:rStyle w:val="VerbatimChar"/>
        </w:rPr>
        <w:t>## [1] 19  5</w:t>
      </w:r>
    </w:p>
    <w:p w14:paraId="5AFE1A6C" w14:textId="77777777" w:rsidR="00DB68C5" w:rsidRDefault="00DB2CB1">
      <w:pPr>
        <w:pStyle w:val="Heading2"/>
      </w:pPr>
      <w:bookmarkStart w:id="13" w:name="find-basic-information-about-the-data-se"/>
      <w:bookmarkStart w:id="14" w:name="_Toc485739863"/>
      <w:bookmarkEnd w:id="13"/>
      <w:r>
        <w:lastRenderedPageBreak/>
        <w:t>1.3 Find basic information about the data set.</w:t>
      </w:r>
      <w:bookmarkEnd w:id="14"/>
    </w:p>
    <w:p w14:paraId="61489945" w14:textId="77777777" w:rsidR="00DB68C5" w:rsidRDefault="00DB2CB1">
      <w:pPr>
        <w:pStyle w:val="FirstParagraph"/>
      </w:pPr>
      <w:r>
        <w:t xml:space="preserve">Information about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1">
        <w:r>
          <w:rPr>
            <w:rStyle w:val="Hyperlink"/>
          </w:rPr>
          <w:t>str()</w:t>
        </w:r>
      </w:hyperlink>
      <w:r>
        <w:t xml:space="preserve"> function, with the data name as an argument.</w:t>
      </w:r>
    </w:p>
    <w:p w14:paraId="392CC575" w14:textId="77777777" w:rsidR="00DB68C5" w:rsidRDefault="00DB2CB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)</w:t>
      </w:r>
    </w:p>
    <w:p w14:paraId="059FE7BC" w14:textId="77777777" w:rsidR="00DB68C5" w:rsidRDefault="00DB2CB1">
      <w:pPr>
        <w:pStyle w:val="SourceCode"/>
      </w:pPr>
      <w:r>
        <w:rPr>
          <w:rStyle w:val="VerbatimChar"/>
        </w:rPr>
        <w:t>## 'data.frame':    19 obs. of  5 variables:</w:t>
      </w:r>
      <w:r>
        <w:br/>
      </w:r>
      <w:r>
        <w:rPr>
          <w:rStyle w:val="VerbatimChar"/>
        </w:rPr>
        <w:t>##  $ Name  : Factor w/ 19 levels "Alfred","Alice",..: 1 2</w:t>
      </w:r>
      <w:r>
        <w:rPr>
          <w:rStyle w:val="VerbatimChar"/>
        </w:rPr>
        <w:t xml:space="preserve"> 3 4 5 6 7 8 9 10 ...</w:t>
      </w:r>
      <w:r>
        <w:br/>
      </w:r>
      <w:r>
        <w:rPr>
          <w:rStyle w:val="VerbatimChar"/>
        </w:rPr>
        <w:t>##  $ Sex   : Factor w/ 2 levels "F","M": 2 1 1 1 2 2 1 1 2 2 ...</w:t>
      </w:r>
      <w:r>
        <w:br/>
      </w:r>
      <w:r>
        <w:rPr>
          <w:rStyle w:val="VerbatimChar"/>
        </w:rPr>
        <w:t>##  $ Age   : int  14 13 13 14 14 12 12 15 13 12 ...</w:t>
      </w:r>
      <w:r>
        <w:br/>
      </w:r>
      <w:r>
        <w:rPr>
          <w:rStyle w:val="VerbatimChar"/>
        </w:rPr>
        <w:t>##  $ Height: num  69 56.5 65.3 62.8 63.5 57.3 59.8 62.5 62.5 59 ...</w:t>
      </w:r>
      <w:r>
        <w:br/>
      </w:r>
      <w:r>
        <w:rPr>
          <w:rStyle w:val="VerbatimChar"/>
        </w:rPr>
        <w:t>##  $ Weight: num  112 84 98 102 102 ...</w:t>
      </w:r>
    </w:p>
    <w:p w14:paraId="6289BCAF" w14:textId="77777777" w:rsidR="00DB68C5" w:rsidRDefault="00DB2CB1">
      <w:pPr>
        <w:pStyle w:val="Heading2"/>
      </w:pPr>
      <w:bookmarkStart w:id="15" w:name="look-at-the-first-5-observations."/>
      <w:bookmarkStart w:id="16" w:name="_Toc485739864"/>
      <w:bookmarkEnd w:id="15"/>
      <w:r>
        <w:t>1.4 L</w:t>
      </w:r>
      <w:r>
        <w:t>ook at the first 5 observations.</w:t>
      </w:r>
      <w:bookmarkEnd w:id="16"/>
    </w:p>
    <w:p w14:paraId="591877EA" w14:textId="77777777" w:rsidR="00DB68C5" w:rsidRDefault="00DB2CB1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head()</w:t>
        </w:r>
      </w:hyperlink>
      <w:r>
        <w:t xml:space="preserve"> function, with the dat</w:t>
      </w:r>
      <w:r>
        <w:t xml:space="preserve">a name as an argument. By default, head() returns 4 observations, but we can alter the function to return 5 observations in the way shown below. The </w:t>
      </w:r>
      <w:hyperlink r:id="rId13">
        <w:r>
          <w:rPr>
            <w:rStyle w:val="Hyperlink"/>
          </w:rPr>
          <w:t>tail()</w:t>
        </w:r>
      </w:hyperlink>
      <w:r>
        <w:t xml:space="preserve"> function</w:t>
      </w:r>
      <w:r>
        <w:t xml:space="preserve"> is analogous and returns the last observations.</w:t>
      </w:r>
    </w:p>
    <w:p w14:paraId="1ABD2CE5" w14:textId="77777777" w:rsidR="00DB68C5" w:rsidRDefault="00DB2CB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66FFB58" w14:textId="77777777" w:rsidR="00DB68C5" w:rsidRDefault="00DB2CB1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710A5AF9" w14:textId="77777777" w:rsidR="00DB68C5" w:rsidRDefault="00DB2CB1">
      <w:pPr>
        <w:pStyle w:val="Heading2"/>
      </w:pPr>
      <w:bookmarkStart w:id="17" w:name="calculate-mean-of-numeric-variables."/>
      <w:bookmarkStart w:id="18" w:name="_Toc485739865"/>
      <w:bookmarkEnd w:id="17"/>
      <w:r>
        <w:t>1.5 Calculate mean of numeric variables.</w:t>
      </w:r>
      <w:bookmarkEnd w:id="18"/>
    </w:p>
    <w:p w14:paraId="3550F3E6" w14:textId="77777777" w:rsidR="00DB68C5" w:rsidRDefault="00DB2CB1">
      <w:pPr>
        <w:pStyle w:val="SourceCode"/>
      </w:pPr>
      <w:r>
        <w:rPr>
          <w:rStyle w:val="CommentTok"/>
        </w:rPr>
        <w:t xml:space="preserve"># We must apply the is.numeric function to the data set which returns a </w:t>
      </w:r>
      <w:r>
        <w:br/>
      </w:r>
      <w:r>
        <w:rPr>
          <w:rStyle w:val="CommentTok"/>
        </w:rPr>
        <w:t xml:space="preserve"># matrix of booleans that we then use to subset the dataset to return </w:t>
      </w:r>
      <w:r>
        <w:br/>
      </w:r>
      <w:r>
        <w:rPr>
          <w:rStyle w:val="CommentTok"/>
        </w:rPr>
        <w:t xml:space="preserve"># only numeric variables  </w:t>
      </w:r>
      <w:r>
        <w:br/>
      </w:r>
      <w:r>
        <w:br/>
      </w:r>
      <w:r>
        <w:rPr>
          <w:rStyle w:val="CommentTok"/>
        </w:rPr>
        <w:t># Then w</w:t>
      </w:r>
      <w:r>
        <w:rPr>
          <w:rStyle w:val="CommentTok"/>
        </w:rPr>
        <w:t xml:space="preserve">e can use the colMeans function to return the mean of </w:t>
      </w:r>
      <w:r>
        <w:br/>
      </w:r>
      <w:r>
        <w:rPr>
          <w:rStyle w:val="CommentTok"/>
        </w:rPr>
        <w:t># column variable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tudent[</w:t>
      </w:r>
      <w:r>
        <w:rPr>
          <w:rStyle w:val="KeywordTok"/>
        </w:rPr>
        <w:t>sapply</w:t>
      </w:r>
      <w:r>
        <w:rPr>
          <w:rStyle w:val="NormalTok"/>
        </w:rPr>
        <w:t>(student, is.numeric)])</w:t>
      </w:r>
    </w:p>
    <w:p w14:paraId="7DA998B1" w14:textId="77777777" w:rsidR="00DB68C5" w:rsidRDefault="00DB2CB1">
      <w:pPr>
        <w:pStyle w:val="SourceCode"/>
      </w:pPr>
      <w:r>
        <w:rPr>
          <w:rStyle w:val="VerbatimChar"/>
        </w:rPr>
        <w:t xml:space="preserve">##       Age    Height    Weight </w:t>
      </w:r>
      <w:r>
        <w:br/>
      </w:r>
      <w:r>
        <w:rPr>
          <w:rStyle w:val="VerbatimChar"/>
        </w:rPr>
        <w:t>##  13.31579  62.33684 100.02632</w:t>
      </w:r>
    </w:p>
    <w:p w14:paraId="6E53ABD8" w14:textId="77777777" w:rsidR="00DB68C5" w:rsidRDefault="00DB2CB1">
      <w:pPr>
        <w:pStyle w:val="FirstParagraph"/>
      </w:pPr>
      <w:hyperlink r:id="rId14">
        <w:r>
          <w:rPr>
            <w:rStyle w:val="Hyperlink"/>
          </w:rPr>
          <w:t>colMeans()</w:t>
        </w:r>
      </w:hyperlink>
      <w:r>
        <w:t xml:space="preserve"> | </w:t>
      </w:r>
      <w:hyperlink r:id="rId15">
        <w:r>
          <w:rPr>
            <w:rStyle w:val="Hyperlink"/>
          </w:rPr>
          <w:t>sapply()</w:t>
        </w:r>
      </w:hyperlink>
      <w:r>
        <w:t xml:space="preserve"> | </w:t>
      </w:r>
      <w:hyperlink r:id="rId16">
        <w:r>
          <w:rPr>
            <w:rStyle w:val="Hyperlink"/>
          </w:rPr>
          <w:t>is.numeric</w:t>
        </w:r>
      </w:hyperlink>
    </w:p>
    <w:p w14:paraId="1AF46CE4" w14:textId="77777777" w:rsidR="00DB68C5" w:rsidRDefault="00DB2CB1">
      <w:pPr>
        <w:pStyle w:val="Heading2"/>
      </w:pPr>
      <w:bookmarkStart w:id="19" w:name="compute-summary-statistics-of-the-data-s"/>
      <w:bookmarkStart w:id="20" w:name="_Toc485739866"/>
      <w:bookmarkEnd w:id="19"/>
      <w:r>
        <w:t>1.6 Compute summary statistics of the data set.</w:t>
      </w:r>
      <w:bookmarkEnd w:id="20"/>
    </w:p>
    <w:p w14:paraId="2E021E34" w14:textId="77777777" w:rsidR="00DB68C5" w:rsidRDefault="00DB2CB1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7">
        <w:r>
          <w:rPr>
            <w:rStyle w:val="Hyperlink"/>
          </w:rPr>
          <w:t>summary()</w:t>
        </w:r>
      </w:hyperlink>
      <w:r>
        <w:t xml:space="preserve"> function</w:t>
      </w:r>
      <w:r>
        <w:t>, with the data name as an argument.</w:t>
      </w:r>
    </w:p>
    <w:p w14:paraId="224D6D49" w14:textId="77777777" w:rsidR="00DB68C5" w:rsidRDefault="00DB2CB1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student)</w:t>
      </w:r>
    </w:p>
    <w:p w14:paraId="0F664C6F" w14:textId="77777777" w:rsidR="00DB68C5" w:rsidRDefault="00DB2CB1">
      <w:pPr>
        <w:pStyle w:val="SourceCode"/>
      </w:pPr>
      <w:r>
        <w:rPr>
          <w:rStyle w:val="VerbatimChar"/>
        </w:rPr>
        <w:t xml:space="preserve">##       Name    Sex         Age            Height          Weight      </w:t>
      </w:r>
      <w:r>
        <w:br/>
      </w:r>
      <w:r>
        <w:rPr>
          <w:rStyle w:val="VerbatimChar"/>
        </w:rPr>
        <w:t xml:space="preserve">##  Alfred : 1   F: 9   Min.   :11.00   Min.   :51.30   Min.   : 50.50  </w:t>
      </w:r>
      <w:r>
        <w:br/>
      </w:r>
      <w:r>
        <w:rPr>
          <w:rStyle w:val="VerbatimChar"/>
        </w:rPr>
        <w:t xml:space="preserve">##  Alice  : 1   M:10   1st Qu.:12.00   1st Qu.:58.25   </w:t>
      </w:r>
      <w:r>
        <w:rPr>
          <w:rStyle w:val="VerbatimChar"/>
        </w:rPr>
        <w:t xml:space="preserve">1st Qu.: 84.25  </w:t>
      </w:r>
      <w:r>
        <w:br/>
      </w:r>
      <w:r>
        <w:rPr>
          <w:rStyle w:val="VerbatimChar"/>
        </w:rPr>
        <w:t xml:space="preserve">##  Barbara: 1          Median :13.00   Median :62.80   Median : 99.50  </w:t>
      </w:r>
      <w:r>
        <w:br/>
      </w:r>
      <w:r>
        <w:rPr>
          <w:rStyle w:val="VerbatimChar"/>
        </w:rPr>
        <w:t xml:space="preserve">##  Carol  : 1          Mean   :13.32   Mean   :62.34   Mean   :100.03  </w:t>
      </w:r>
      <w:r>
        <w:br/>
      </w:r>
      <w:r>
        <w:rPr>
          <w:rStyle w:val="VerbatimChar"/>
        </w:rPr>
        <w:t xml:space="preserve">##  Henry  : 1          3rd Qu.:14.50   3rd Qu.:65.90   3rd Qu.:112.25  </w:t>
      </w:r>
      <w:r>
        <w:br/>
      </w:r>
      <w:r>
        <w:rPr>
          <w:rStyle w:val="VerbatimChar"/>
        </w:rPr>
        <w:t xml:space="preserve">##  James  : 1      </w:t>
      </w:r>
      <w:r>
        <w:rPr>
          <w:rStyle w:val="VerbatimChar"/>
        </w:rPr>
        <w:t xml:space="preserve">    Max.   :16.00   Max.   :72.00   Max.   :150.00  </w:t>
      </w:r>
      <w:r>
        <w:br/>
      </w:r>
      <w:r>
        <w:rPr>
          <w:rStyle w:val="VerbatimChar"/>
        </w:rPr>
        <w:t>##  (Other):13</w:t>
      </w:r>
    </w:p>
    <w:p w14:paraId="628EF9AA" w14:textId="77777777" w:rsidR="00DB68C5" w:rsidRDefault="00DB2CB1">
      <w:pPr>
        <w:pStyle w:val="Heading2"/>
      </w:pPr>
      <w:bookmarkStart w:id="21" w:name="descriptive-statistics-functions-applied"/>
      <w:bookmarkStart w:id="22" w:name="_Toc485739867"/>
      <w:bookmarkEnd w:id="21"/>
      <w:r>
        <w:t>1.7 Descriptive statistics functions applied to columns of the data set.</w:t>
      </w:r>
      <w:bookmarkEnd w:id="22"/>
    </w:p>
    <w:p w14:paraId="220CE991" w14:textId="77777777" w:rsidR="00DB68C5" w:rsidRDefault="00DB2CB1">
      <w:pPr>
        <w:pStyle w:val="SourceCode"/>
      </w:pPr>
      <w:r>
        <w:rPr>
          <w:rStyle w:val="CommentTok"/>
        </w:rPr>
        <w:t xml:space="preserve"># Notice the subsetting of student with the $ character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4692E59" w14:textId="77777777" w:rsidR="00DB68C5" w:rsidRDefault="00DB2CB1">
      <w:pPr>
        <w:pStyle w:val="SourceCode"/>
      </w:pPr>
      <w:r>
        <w:rPr>
          <w:rStyle w:val="VerbatimChar"/>
        </w:rPr>
        <w:t>## [1] 22.77393</w:t>
      </w:r>
    </w:p>
    <w:p w14:paraId="322401E5" w14:textId="77777777" w:rsidR="00DB68C5" w:rsidRDefault="00DB2CB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A6987CF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1900.5</w:t>
      </w:r>
    </w:p>
    <w:p w14:paraId="2D8BCCF8" w14:textId="77777777" w:rsidR="00DB68C5" w:rsidRDefault="00DB2CB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743057B" w14:textId="77777777" w:rsidR="00DB68C5" w:rsidRDefault="00DB2CB1">
      <w:pPr>
        <w:pStyle w:val="SourceCode"/>
      </w:pPr>
      <w:r>
        <w:rPr>
          <w:rStyle w:val="VerbatimChar"/>
        </w:rPr>
        <w:t>## [1] 19</w:t>
      </w:r>
    </w:p>
    <w:p w14:paraId="11363327" w14:textId="77777777" w:rsidR="00DB68C5" w:rsidRDefault="00DB2CB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7550F1F" w14:textId="77777777" w:rsidR="00DB68C5" w:rsidRDefault="00DB2CB1">
      <w:pPr>
        <w:pStyle w:val="SourceCode"/>
      </w:pPr>
      <w:r>
        <w:rPr>
          <w:rStyle w:val="VerbatimChar"/>
        </w:rPr>
        <w:t>## [1] 150</w:t>
      </w:r>
    </w:p>
    <w:p w14:paraId="4531FBB1" w14:textId="77777777" w:rsidR="00DB68C5" w:rsidRDefault="00DB2CB1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9919091" w14:textId="77777777" w:rsidR="00DB68C5" w:rsidRDefault="00DB2CB1">
      <w:pPr>
        <w:pStyle w:val="SourceCode"/>
      </w:pPr>
      <w:r>
        <w:rPr>
          <w:rStyle w:val="VerbatimChar"/>
        </w:rPr>
        <w:t>## [1] 50.5</w:t>
      </w:r>
    </w:p>
    <w:p w14:paraId="5063C74B" w14:textId="77777777" w:rsidR="00DB68C5" w:rsidRDefault="00DB2CB1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1EE16010" w14:textId="77777777" w:rsidR="00DB68C5" w:rsidRDefault="00DB2CB1">
      <w:pPr>
        <w:pStyle w:val="SourceCode"/>
      </w:pPr>
      <w:r>
        <w:rPr>
          <w:rStyle w:val="VerbatimChar"/>
        </w:rPr>
        <w:t>## [1] 99.5</w:t>
      </w:r>
    </w:p>
    <w:p w14:paraId="472F1B28" w14:textId="77777777" w:rsidR="00DB68C5" w:rsidRDefault="00DB2CB1">
      <w:pPr>
        <w:pStyle w:val="Heading2"/>
      </w:pPr>
      <w:bookmarkStart w:id="23" w:name="produce-a-one-way-table-to-describe-the-"/>
      <w:bookmarkStart w:id="24" w:name="_Toc485739868"/>
      <w:bookmarkEnd w:id="23"/>
      <w:r>
        <w:t>1.8 Produce a one-way table to describe the frequency of a variable.</w:t>
      </w:r>
      <w:bookmarkEnd w:id="24"/>
    </w:p>
    <w:p w14:paraId="7531A319" w14:textId="77777777" w:rsidR="00DB68C5" w:rsidRDefault="00DB2CB1">
      <w:pPr>
        <w:pStyle w:val="Heading3"/>
      </w:pPr>
      <w:bookmarkStart w:id="25" w:name="a-produce-a-one-way-table-of-a-discrete-"/>
      <w:bookmarkStart w:id="26" w:name="_Toc485739869"/>
      <w:bookmarkEnd w:id="25"/>
      <w:r>
        <w:t>a) Produce a one-way table of a discrete variable.</w:t>
      </w:r>
      <w:bookmarkEnd w:id="26"/>
    </w:p>
    <w:p w14:paraId="0C4AE08F" w14:textId="77777777" w:rsidR="00DB68C5" w:rsidRDefault="00DB2CB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F9585C6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 12 13 14 15 16 </w:t>
      </w:r>
      <w:r>
        <w:br/>
      </w:r>
      <w:r>
        <w:rPr>
          <w:rStyle w:val="VerbatimChar"/>
        </w:rPr>
        <w:t>##  2  5  3  4  4  1</w:t>
      </w:r>
    </w:p>
    <w:p w14:paraId="1639BCC5" w14:textId="77777777" w:rsidR="00DB68C5" w:rsidRDefault="00DB2CB1">
      <w:pPr>
        <w:pStyle w:val="Heading3"/>
      </w:pPr>
      <w:bookmarkStart w:id="27" w:name="b-produce-a-one-way-table-of-a-categoric"/>
      <w:bookmarkStart w:id="28" w:name="_Toc485739870"/>
      <w:bookmarkEnd w:id="27"/>
      <w:r>
        <w:t>b) Produce a one-way table of a categorical variable.</w:t>
      </w:r>
      <w:bookmarkEnd w:id="28"/>
    </w:p>
    <w:p w14:paraId="400BA21D" w14:textId="77777777" w:rsidR="00DB68C5" w:rsidRDefault="00DB2CB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1957167E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>##  9 10</w:t>
      </w:r>
    </w:p>
    <w:p w14:paraId="3D069F17" w14:textId="77777777" w:rsidR="00DB68C5" w:rsidRDefault="00DB2CB1">
      <w:pPr>
        <w:pStyle w:val="FirstParagraph"/>
      </w:pPr>
      <w:hyperlink r:id="rId18">
        <w:r>
          <w:rPr>
            <w:rStyle w:val="Hyperlink"/>
          </w:rPr>
          <w:t>table()</w:t>
        </w:r>
      </w:hyperlink>
    </w:p>
    <w:p w14:paraId="4211FB7D" w14:textId="77777777" w:rsidR="00DB68C5" w:rsidRDefault="00DB2CB1">
      <w:pPr>
        <w:pStyle w:val="Heading2"/>
      </w:pPr>
      <w:bookmarkStart w:id="29" w:name="produce-a-two-way-table-to-visualize-the"/>
      <w:bookmarkStart w:id="30" w:name="_Toc485739871"/>
      <w:bookmarkEnd w:id="29"/>
      <w:r>
        <w:t>1.9 Produce a two-way table to visualize the frequency of two categorical (or discrete) variables.</w:t>
      </w:r>
      <w:bookmarkEnd w:id="30"/>
    </w:p>
    <w:p w14:paraId="46E9C4D9" w14:textId="77777777" w:rsidR="00DB68C5" w:rsidRDefault="00DB2CB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, 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11319BE4" w14:textId="77777777" w:rsidR="00DB68C5" w:rsidRDefault="00DB2CB1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F M</w:t>
      </w:r>
      <w:r>
        <w:br/>
      </w:r>
      <w:r>
        <w:rPr>
          <w:rStyle w:val="VerbatimChar"/>
        </w:rPr>
        <w:t>##   11</w:t>
      </w:r>
      <w:r>
        <w:rPr>
          <w:rStyle w:val="VerbatimChar"/>
        </w:rPr>
        <w:t xml:space="preserve"> 1 1</w:t>
      </w:r>
      <w:r>
        <w:br/>
      </w:r>
      <w:r>
        <w:rPr>
          <w:rStyle w:val="VerbatimChar"/>
        </w:rPr>
        <w:t>##   12 2 3</w:t>
      </w:r>
      <w:r>
        <w:br/>
      </w:r>
      <w:r>
        <w:rPr>
          <w:rStyle w:val="VerbatimChar"/>
        </w:rPr>
        <w:t>##   13 2 1</w:t>
      </w:r>
      <w:r>
        <w:br/>
      </w:r>
      <w:r>
        <w:rPr>
          <w:rStyle w:val="VerbatimChar"/>
        </w:rPr>
        <w:t>##   14 2 2</w:t>
      </w:r>
      <w:r>
        <w:br/>
      </w:r>
      <w:r>
        <w:rPr>
          <w:rStyle w:val="VerbatimChar"/>
        </w:rPr>
        <w:t>##   15 2 2</w:t>
      </w:r>
      <w:r>
        <w:br/>
      </w:r>
      <w:r>
        <w:rPr>
          <w:rStyle w:val="VerbatimChar"/>
        </w:rPr>
        <w:t>##   16 0 1</w:t>
      </w:r>
    </w:p>
    <w:p w14:paraId="37363240" w14:textId="77777777" w:rsidR="00DB68C5" w:rsidRDefault="00DB2CB1">
      <w:pPr>
        <w:pStyle w:val="FirstParagraph"/>
      </w:pPr>
      <w:hyperlink r:id="rId19">
        <w:r>
          <w:rPr>
            <w:rStyle w:val="Hyperlink"/>
          </w:rPr>
          <w:t>table()</w:t>
        </w:r>
      </w:hyperlink>
    </w:p>
    <w:p w14:paraId="35329279" w14:textId="77777777" w:rsidR="00DB68C5" w:rsidRDefault="00DB2CB1">
      <w:pPr>
        <w:pStyle w:val="Heading2"/>
      </w:pPr>
      <w:bookmarkStart w:id="31" w:name="select-a-subset-of-the-data-that-meets-a"/>
      <w:bookmarkStart w:id="32" w:name="_Toc485739872"/>
      <w:bookmarkEnd w:id="31"/>
      <w:r>
        <w:t>1.10 Select a subset of the data that meets a certain criterion.</w:t>
      </w:r>
      <w:bookmarkEnd w:id="32"/>
    </w:p>
    <w:p w14:paraId="702A01E6" w14:textId="77777777" w:rsidR="00DB68C5" w:rsidRDefault="00DB2CB1">
      <w:pPr>
        <w:pStyle w:val="SourceCode"/>
      </w:pPr>
      <w:r>
        <w:rPr>
          <w:rStyle w:val="CommentTok"/>
        </w:rPr>
        <w:t xml:space="preserve"># The "," character tells </w:t>
      </w:r>
      <w:r>
        <w:rPr>
          <w:rStyle w:val="CommentTok"/>
        </w:rPr>
        <w:t>R to select all columns of the data set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emal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697BB82" w14:textId="77777777" w:rsidR="00DB68C5" w:rsidRDefault="00DB2CB1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7    Jane   F  12   59.8   84.5</w:t>
      </w:r>
      <w:r>
        <w:br/>
      </w:r>
      <w:r>
        <w:rPr>
          <w:rStyle w:val="VerbatimChar"/>
        </w:rPr>
        <w:t>## 8   Janet   F  15   62.5  112.5</w:t>
      </w:r>
    </w:p>
    <w:p w14:paraId="560133E1" w14:textId="77777777" w:rsidR="00DB68C5" w:rsidRDefault="00DB2CB1">
      <w:pPr>
        <w:pStyle w:val="FirstParagraph"/>
      </w:pPr>
      <w:hyperlink r:id="rId20">
        <w:r>
          <w:rPr>
            <w:rStyle w:val="Hyperlink"/>
          </w:rPr>
          <w:t>which()</w:t>
        </w:r>
      </w:hyperlink>
    </w:p>
    <w:p w14:paraId="07302DC9" w14:textId="77777777" w:rsidR="00DB68C5" w:rsidRDefault="00DB2CB1">
      <w:pPr>
        <w:pStyle w:val="Heading2"/>
      </w:pPr>
      <w:bookmarkStart w:id="33" w:name="determine-the-correlation-between-two-co"/>
      <w:bookmarkStart w:id="34" w:name="_Toc485739873"/>
      <w:bookmarkEnd w:id="33"/>
      <w:r>
        <w:t>1.11 Determine the correlation between two continuous variables.</w:t>
      </w:r>
      <w:bookmarkEnd w:id="34"/>
    </w:p>
    <w:p w14:paraId="5E5932D6" w14:textId="77777777" w:rsidR="00DB68C5" w:rsidRDefault="00DB2CB1">
      <w:pPr>
        <w:pStyle w:val="SourceCode"/>
      </w:pPr>
      <w:r>
        <w:rPr>
          <w:rStyle w:val="NormalTok"/>
        </w:rPr>
        <w:t>height_weight &lt;-</w:t>
      </w:r>
      <w:r>
        <w:rPr>
          <w:rStyle w:val="StringTok"/>
        </w:rPr>
        <w:t xml:space="preserve"> </w:t>
      </w:r>
      <w:r>
        <w:rPr>
          <w:rStyle w:val="KeywordTok"/>
        </w:rPr>
        <w:t>subs</w:t>
      </w:r>
      <w:r>
        <w:rPr>
          <w:rStyle w:val="KeywordTok"/>
        </w:rPr>
        <w:t>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height_weigh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1F002C23" w14:textId="77777777" w:rsidR="00DB68C5" w:rsidRDefault="00DB2CB1">
      <w:pPr>
        <w:pStyle w:val="SourceCode"/>
      </w:pPr>
      <w:r>
        <w:rPr>
          <w:rStyle w:val="VerbatimChar"/>
        </w:rPr>
        <w:t>##           Height    Weight</w:t>
      </w:r>
      <w:r>
        <w:br/>
      </w:r>
      <w:r>
        <w:rPr>
          <w:rStyle w:val="VerbatimChar"/>
        </w:rPr>
        <w:t>## Height 1.0000000 0.8777852</w:t>
      </w:r>
      <w:r>
        <w:br/>
      </w:r>
      <w:r>
        <w:rPr>
          <w:rStyle w:val="VerbatimChar"/>
        </w:rPr>
        <w:t>## Weight 0.8777852 1.0000000</w:t>
      </w:r>
    </w:p>
    <w:p w14:paraId="64A9FFDF" w14:textId="77777777" w:rsidR="00DB68C5" w:rsidRDefault="00DB2CB1">
      <w:pPr>
        <w:pStyle w:val="FirstParagraph"/>
      </w:pPr>
      <w:hyperlink r:id="rId21">
        <w:r>
          <w:rPr>
            <w:rStyle w:val="Hyperlink"/>
          </w:rPr>
          <w:t>subset()</w:t>
        </w:r>
      </w:hyperlink>
      <w:r>
        <w:t xml:space="preserve"> | </w:t>
      </w:r>
      <w:hyperlink r:id="rId22">
        <w:r>
          <w:rPr>
            <w:rStyle w:val="Hyperlink"/>
          </w:rPr>
          <w:t>cor()</w:t>
        </w:r>
      </w:hyperlink>
    </w:p>
    <w:p w14:paraId="68CA00F3" w14:textId="77777777" w:rsidR="00DB68C5" w:rsidRDefault="00DB2CB1">
      <w:r>
        <w:pict w14:anchorId="284A0855">
          <v:rect id="_x0000_i1025" style="width:0;height:1.5pt" o:hralign="center" o:hrstd="t" o:hr="t"/>
        </w:pict>
      </w:r>
    </w:p>
    <w:p w14:paraId="28935C8B" w14:textId="77777777" w:rsidR="00DB68C5" w:rsidRDefault="00DB2CB1">
      <w:pPr>
        <w:pStyle w:val="Heading1"/>
      </w:pPr>
      <w:bookmarkStart w:id="35" w:name="basic-graphing-and-plotting-functions"/>
      <w:bookmarkStart w:id="36" w:name="_Toc485739874"/>
      <w:bookmarkEnd w:id="35"/>
      <w:r>
        <w:t>2 Basic Graphing and Plotting Functions</w:t>
      </w:r>
      <w:bookmarkEnd w:id="36"/>
    </w:p>
    <w:p w14:paraId="38521A69" w14:textId="77777777" w:rsidR="00DB68C5" w:rsidRDefault="00DB2CB1">
      <w:pPr>
        <w:pStyle w:val="Heading2"/>
      </w:pPr>
      <w:bookmarkStart w:id="37" w:name="_Toc485739875"/>
      <w:r>
        <w:t>2.1 Visualize a single continuous variable by producing a histogram.</w:t>
      </w:r>
      <w:bookmarkEnd w:id="37"/>
    </w:p>
    <w:p w14:paraId="40CC06C9" w14:textId="77777777" w:rsidR="00DB68C5" w:rsidRDefault="00DB2CB1">
      <w:pPr>
        <w:pStyle w:val="SourceCode"/>
      </w:pPr>
      <w:r>
        <w:rPr>
          <w:rStyle w:val="CommentTok"/>
        </w:rPr>
        <w:t># Setting student$Weight to a ne</w:t>
      </w:r>
      <w:r>
        <w:rPr>
          <w:rStyle w:val="CommentTok"/>
        </w:rPr>
        <w:t xml:space="preserve">w variable “Weight” cleans up the labeling of </w:t>
      </w:r>
      <w:r>
        <w:br/>
      </w:r>
      <w:r>
        <w:rPr>
          <w:rStyle w:val="CommentTok"/>
        </w:rPr>
        <w:t xml:space="preserve"># the histogram </w:t>
      </w:r>
      <w:r>
        <w:br/>
      </w:r>
      <w:r>
        <w:rPr>
          <w:rStyle w:val="NormalTok"/>
        </w:rPr>
        <w:lastRenderedPageBreak/>
        <w:t>W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eight)</w:t>
      </w:r>
    </w:p>
    <w:p w14:paraId="6E2D2249" w14:textId="77777777" w:rsidR="00DB68C5" w:rsidRDefault="00DB2CB1">
      <w:pPr>
        <w:pStyle w:val="FirstParagraph"/>
      </w:pPr>
      <w:r>
        <w:rPr>
          <w:noProof/>
        </w:rPr>
        <w:drawing>
          <wp:inline distT="0" distB="0" distL="0" distR="0" wp14:anchorId="3B2E6C5C" wp14:editId="7EFFEA3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93F7B" w14:textId="77777777" w:rsidR="00DB68C5" w:rsidRDefault="00DB2CB1">
      <w:pPr>
        <w:pStyle w:val="BodyText"/>
      </w:pPr>
      <w:hyperlink r:id="rId24">
        <w:r>
          <w:rPr>
            <w:rStyle w:val="Hyperlink"/>
          </w:rPr>
          <w:t>hist()</w:t>
        </w:r>
      </w:hyperlink>
    </w:p>
    <w:p w14:paraId="3055405B" w14:textId="77777777" w:rsidR="00DB68C5" w:rsidRDefault="00DB2CB1">
      <w:pPr>
        <w:pStyle w:val="Heading2"/>
      </w:pPr>
      <w:bookmarkStart w:id="38" w:name="visualize-a-single-continuous-variable-b"/>
      <w:bookmarkStart w:id="39" w:name="_Toc485739876"/>
      <w:bookmarkEnd w:id="38"/>
      <w:r>
        <w:t>2.2 Visualize a single continuous variable by prod</w:t>
      </w:r>
      <w:r>
        <w:t>ucing a boxplot.</w:t>
      </w:r>
      <w:bookmarkEnd w:id="39"/>
    </w:p>
    <w:p w14:paraId="5192A166" w14:textId="77777777" w:rsidR="00DB68C5" w:rsidRDefault="00DB2CB1">
      <w:pPr>
        <w:pStyle w:val="SourceCode"/>
      </w:pPr>
      <w:r>
        <w:rPr>
          <w:rStyle w:val="CommentTok"/>
        </w:rPr>
        <w:t># points(mean(Weight)) tells R to plot the mean of the variable</w:t>
      </w:r>
      <w:r>
        <w:br/>
      </w:r>
      <w:r>
        <w:rPr>
          <w:rStyle w:val="CommentTok"/>
        </w:rPr>
        <w:t xml:space="preserve"># on the boxplot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,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Weight))</w:t>
      </w:r>
    </w:p>
    <w:p w14:paraId="0146A4B1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3AC88C21" wp14:editId="3AB4B38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8DD97" w14:textId="77777777" w:rsidR="00DB68C5" w:rsidRDefault="00DB2CB1">
      <w:pPr>
        <w:pStyle w:val="BodyText"/>
      </w:pPr>
      <w:hyperlink r:id="rId26">
        <w:r>
          <w:rPr>
            <w:rStyle w:val="Hyperlink"/>
          </w:rPr>
          <w:t>boxplot()</w:t>
        </w:r>
      </w:hyperlink>
      <w:r>
        <w:t xml:space="preserve"> | </w:t>
      </w:r>
      <w:hyperlink r:id="rId27">
        <w:r>
          <w:rPr>
            <w:rStyle w:val="Hyperlink"/>
          </w:rPr>
          <w:t>points()</w:t>
        </w:r>
      </w:hyperlink>
    </w:p>
    <w:p w14:paraId="50C9A1AD" w14:textId="77777777" w:rsidR="00DB68C5" w:rsidRDefault="00DB2CB1">
      <w:pPr>
        <w:pStyle w:val="Heading2"/>
      </w:pPr>
      <w:bookmarkStart w:id="40" w:name="visualize-two-continuous-variables-by-pr"/>
      <w:bookmarkStart w:id="41" w:name="_Toc485739877"/>
      <w:bookmarkEnd w:id="40"/>
      <w:r>
        <w:t>2.3 Visualize two continuous variables by producing a scatterplot.</w:t>
      </w:r>
      <w:bookmarkEnd w:id="41"/>
    </w:p>
    <w:p w14:paraId="624C5B8D" w14:textId="77777777" w:rsidR="00DB68C5" w:rsidRDefault="00DB2CB1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CommentTok"/>
        </w:rPr>
        <w:t># Notice here you specify the x variable, foll</w:t>
      </w:r>
      <w:r>
        <w:rPr>
          <w:rStyle w:val="CommentTok"/>
        </w:rPr>
        <w:t xml:space="preserve">owed by the y variabl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ight, Weight)</w:t>
      </w:r>
    </w:p>
    <w:p w14:paraId="26610F62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4157AD83" wp14:editId="5BA85D4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7F04D" w14:textId="77777777" w:rsidR="00DB68C5" w:rsidRDefault="00DB2CB1">
      <w:pPr>
        <w:pStyle w:val="BodyText"/>
      </w:pPr>
      <w:hyperlink r:id="rId29">
        <w:r>
          <w:rPr>
            <w:rStyle w:val="Hyperlink"/>
          </w:rPr>
          <w:t>plot()</w:t>
        </w:r>
      </w:hyperlink>
    </w:p>
    <w:p w14:paraId="03EAA1AD" w14:textId="77777777" w:rsidR="00DB68C5" w:rsidRDefault="00DB2CB1">
      <w:pPr>
        <w:pStyle w:val="Heading2"/>
      </w:pPr>
      <w:bookmarkStart w:id="42" w:name="visualize-a-relationship-between-two-con"/>
      <w:bookmarkStart w:id="43" w:name="_Toc485739878"/>
      <w:bookmarkEnd w:id="42"/>
      <w:r>
        <w:t>2.4 Visualize a relationship between two continuous variables by producing a scatterplot and a plotted line of best fit.</w:t>
      </w:r>
      <w:bookmarkEnd w:id="43"/>
    </w:p>
    <w:p w14:paraId="5B492C4F" w14:textId="77777777" w:rsidR="00DB68C5" w:rsidRDefault="00DB2CB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eight, Weight)</w:t>
      </w:r>
      <w:r>
        <w:br/>
      </w:r>
      <w:r>
        <w:br/>
      </w:r>
      <w:r>
        <w:rPr>
          <w:rStyle w:val="CommentTok"/>
        </w:rPr>
        <w:t xml:space="preserve"># lm() models Weight as a function of Height and returns the parameters </w:t>
      </w:r>
      <w:r>
        <w:br/>
      </w:r>
      <w:r>
        <w:rPr>
          <w:rStyle w:val="CommentTok"/>
        </w:rPr>
        <w:t># of the line of best fi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</w:t>
      </w:r>
      <w:r>
        <w:rPr>
          <w:rStyle w:val="NormalTok"/>
        </w:rPr>
        <w:t>ight</w:t>
      </w:r>
      <w:r>
        <w:rPr>
          <w:rStyle w:val="OperatorTok"/>
        </w:rPr>
        <w:t>~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2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abline() prints the line of best fit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)</w:t>
      </w:r>
      <w:r>
        <w:br/>
      </w:r>
      <w:r>
        <w:br/>
      </w:r>
      <w:r>
        <w:rPr>
          <w:rStyle w:val="CommentTok"/>
        </w:rPr>
        <w:t xml:space="preserve"># text() prints the equation of the line of best fit, with the first </w:t>
      </w:r>
      <w:r>
        <w:br/>
      </w:r>
      <w:r>
        <w:rPr>
          <w:rStyle w:val="CommentTok"/>
        </w:rPr>
        <w:t xml:space="preserve"># two arguments specifying the x and y location, respectively, of where </w:t>
      </w:r>
      <w:r>
        <w:br/>
      </w:r>
      <w:r>
        <w:rPr>
          <w:rStyle w:val="CommentTok"/>
        </w:rPr>
        <w:t xml:space="preserve"># the text should be printed on the graph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KeywordTok"/>
        </w:rPr>
        <w:t>bquote</w:t>
      </w:r>
      <w:r>
        <w:rPr>
          <w:rStyle w:val="NormalTok"/>
        </w:rPr>
        <w:t>(Lin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(intercept)))</w:t>
      </w:r>
    </w:p>
    <w:p w14:paraId="2135B0F6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650F025F" wp14:editId="0BDADC5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line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2942D" w14:textId="77777777" w:rsidR="00DB68C5" w:rsidRDefault="00DB2CB1">
      <w:pPr>
        <w:pStyle w:val="BodyText"/>
      </w:pPr>
      <w:hyperlink r:id="rId31">
        <w:r>
          <w:rPr>
            <w:rStyle w:val="Hyperlink"/>
          </w:rPr>
          <w:t>lm()</w:t>
        </w:r>
      </w:hyperlink>
      <w:r>
        <w:t xml:space="preserve"> | </w:t>
      </w:r>
      <w:hyperlink r:id="rId32">
        <w:r>
          <w:rPr>
            <w:rStyle w:val="Hyperlink"/>
          </w:rPr>
          <w:t>coef()</w:t>
        </w:r>
      </w:hyperlink>
      <w:r>
        <w:t xml:space="preserve"> | </w:t>
      </w:r>
      <w:hyperlink r:id="rId33">
        <w:r>
          <w:rPr>
            <w:rStyle w:val="Hyperlink"/>
          </w:rPr>
          <w:t>as.matrix()</w:t>
        </w:r>
      </w:hyperlink>
      <w:r>
        <w:t xml:space="preserve"> | </w:t>
      </w:r>
      <w:hyperlink r:id="rId34">
        <w:r>
          <w:rPr>
            <w:rStyle w:val="Hyperlink"/>
          </w:rPr>
          <w:t>abline()</w:t>
        </w:r>
      </w:hyperlink>
      <w:r>
        <w:t xml:space="preserve"> | </w:t>
      </w:r>
      <w:hyperlink r:id="rId35">
        <w:r>
          <w:rPr>
            <w:rStyle w:val="Hyperlink"/>
          </w:rPr>
          <w:t>text()</w:t>
        </w:r>
      </w:hyperlink>
      <w:r>
        <w:t xml:space="preserve"> | </w:t>
      </w:r>
      <w:hyperlink r:id="rId36">
        <w:r>
          <w:rPr>
            <w:rStyle w:val="Hyperlink"/>
          </w:rPr>
          <w:t>bquote()</w:t>
        </w:r>
      </w:hyperlink>
    </w:p>
    <w:p w14:paraId="608B4EC6" w14:textId="77777777" w:rsidR="00DB68C5" w:rsidRDefault="00DB2CB1">
      <w:pPr>
        <w:pStyle w:val="Heading2"/>
      </w:pPr>
      <w:bookmarkStart w:id="44" w:name="visualize-a-categorical-variable-by-prod"/>
      <w:bookmarkStart w:id="45" w:name="_Toc485739879"/>
      <w:bookmarkEnd w:id="44"/>
      <w:r>
        <w:t>2.5 Visualize a categorical variable by producing a bar chart.</w:t>
      </w:r>
      <w:bookmarkEnd w:id="45"/>
    </w:p>
    <w:p w14:paraId="5B59E642" w14:textId="77777777" w:rsidR="00DB68C5" w:rsidRDefault="00DB2CB1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CommentTok"/>
        </w:rPr>
        <w:t xml:space="preserve"># beside = TRUE indicates to print the bars side by side instead of on top of </w:t>
      </w:r>
      <w:r>
        <w:br/>
      </w:r>
      <w:r>
        <w:rPr>
          <w:rStyle w:val="CommentTok"/>
        </w:rPr>
        <w:t xml:space="preserve"># each other </w:t>
      </w:r>
      <w:r>
        <w:br/>
      </w:r>
      <w:r>
        <w:rPr>
          <w:rStyle w:val="CommentTok"/>
        </w:rPr>
        <w:t># names.arg indicates which names to us</w:t>
      </w:r>
      <w:r>
        <w:rPr>
          <w:rStyle w:val="CommentTok"/>
        </w:rPr>
        <w:t xml:space="preserve">e to label the bars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names</w:t>
      </w:r>
      <w:r>
        <w:rPr>
          <w:rStyle w:val="NormalTok"/>
        </w:rPr>
        <w:t>(counts))</w:t>
      </w:r>
    </w:p>
    <w:p w14:paraId="22E35422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6643C9AC" wp14:editId="519CC40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ar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F743F" w14:textId="77777777" w:rsidR="00DB68C5" w:rsidRDefault="00DB2CB1">
      <w:pPr>
        <w:pStyle w:val="BodyText"/>
      </w:pPr>
      <w:hyperlink r:id="rId38">
        <w:r>
          <w:rPr>
            <w:rStyle w:val="Hyperlink"/>
          </w:rPr>
          <w:t>barplot()</w:t>
        </w:r>
      </w:hyperlink>
      <w:r>
        <w:t xml:space="preserve"> | </w:t>
      </w:r>
      <w:hyperlink r:id="rId39">
        <w:r>
          <w:rPr>
            <w:rStyle w:val="Hyperlink"/>
          </w:rPr>
          <w:t>names()</w:t>
        </w:r>
      </w:hyperlink>
    </w:p>
    <w:p w14:paraId="7FBB4AD5" w14:textId="77777777" w:rsidR="00DB68C5" w:rsidRDefault="00DB2CB1">
      <w:pPr>
        <w:pStyle w:val="Heading2"/>
      </w:pPr>
      <w:bookmarkStart w:id="46" w:name="visualize-a-continuous-variable-grouped-"/>
      <w:bookmarkStart w:id="47" w:name="_Toc485739880"/>
      <w:bookmarkEnd w:id="46"/>
      <w:r>
        <w:t>2.6 Visualize a continuous variable, grouped by a categorical variable, using side-by-side boxplots.</w:t>
      </w:r>
      <w:bookmarkEnd w:id="47"/>
    </w:p>
    <w:p w14:paraId="4F32C530" w14:textId="77777777" w:rsidR="00DB68C5" w:rsidRDefault="00DB2CB1">
      <w:pPr>
        <w:pStyle w:val="Heading3"/>
      </w:pPr>
      <w:bookmarkStart w:id="48" w:name="a-simple-side-by-side-boxplot-without-co"/>
      <w:bookmarkStart w:id="49" w:name="_Toc485739881"/>
      <w:bookmarkEnd w:id="48"/>
      <w:r>
        <w:t>a) Simple side-by-side boxplot without color.</w:t>
      </w:r>
      <w:bookmarkEnd w:id="49"/>
    </w:p>
    <w:p w14:paraId="69C3AD5C" w14:textId="77777777" w:rsidR="00DB68C5" w:rsidRDefault="00DB2CB1">
      <w:pPr>
        <w:pStyle w:val="SourceCode"/>
      </w:pPr>
      <w:r>
        <w:rPr>
          <w:rStyle w:val="CommentTok"/>
        </w:rPr>
        <w:t># Subset da</w:t>
      </w:r>
      <w:r>
        <w:rPr>
          <w:rStyle w:val="CommentTok"/>
        </w:rPr>
        <w:t xml:space="preserve">ta set to return only female weights, and then only male weights </w:t>
      </w:r>
      <w:r>
        <w:br/>
      </w:r>
      <w:r>
        <w:rPr>
          <w:rStyle w:val="NormalTok"/>
        </w:rPr>
        <w:t>Fe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ind the mean of both arrays 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Female_Weight),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Male_Weight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yntax indicates Weight as a function of Sex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means on boxplots in blue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2DE83FB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0619BDCE" wp14:editId="2493393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contcat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9FAB0" w14:textId="77777777" w:rsidR="00DB68C5" w:rsidRDefault="00DB2CB1">
      <w:pPr>
        <w:pStyle w:val="Heading3"/>
      </w:pPr>
      <w:bookmarkStart w:id="50" w:name="b-more-advanced-side-by-side-boxplot-wit"/>
      <w:bookmarkStart w:id="51" w:name="_Toc485739882"/>
      <w:bookmarkEnd w:id="50"/>
      <w:r>
        <w:t>b) More advanced side-by-side boxplot with color.</w:t>
      </w:r>
      <w:bookmarkEnd w:id="51"/>
    </w:p>
    <w:p w14:paraId="4B932F38" w14:textId="77777777" w:rsidR="00DB68C5" w:rsidRDefault="00DB2C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y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88745CB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3F06C15B" wp14:editId="013499C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D5D68" w14:textId="77777777" w:rsidR="00DB68C5" w:rsidRDefault="00DB2CB1">
      <w:pPr>
        <w:pStyle w:val="BodyText"/>
      </w:pPr>
      <w:hyperlink r:id="rId42">
        <w:r>
          <w:rPr>
            <w:rStyle w:val="Hyperlink"/>
          </w:rPr>
          <w:t>ggplot2</w:t>
        </w:r>
      </w:hyperlink>
      <w:r>
        <w:t xml:space="preserve"> | </w:t>
      </w:r>
      <w:hyperlink r:id="rId43">
        <w:r>
          <w:rPr>
            <w:rStyle w:val="Hyperlink"/>
          </w:rPr>
          <w:t>factor()</w:t>
        </w:r>
      </w:hyperlink>
      <w:r>
        <w:t xml:space="preserve"> | </w:t>
      </w:r>
      <w:hyperlink r:id="rId44">
        <w:r>
          <w:rPr>
            <w:rStyle w:val="Hyperlink"/>
          </w:rPr>
          <w:t>c()</w:t>
        </w:r>
      </w:hyperlink>
      <w:r>
        <w:t xml:space="preserve"> | </w:t>
      </w:r>
      <w:hyperlink r:id="rId45">
        <w:r>
          <w:rPr>
            <w:rStyle w:val="Hyperlink"/>
          </w:rPr>
          <w:t>aes()</w:t>
        </w:r>
      </w:hyperlink>
      <w:r>
        <w:t xml:space="preserve"> | </w:t>
      </w:r>
      <w:hyperlink r:id="rId46">
        <w:r>
          <w:rPr>
            <w:rStyle w:val="Hyperlink"/>
          </w:rPr>
          <w:t>geom_boxplot()</w:t>
        </w:r>
      </w:hyperlink>
      <w:r>
        <w:t xml:space="preserve"> | </w:t>
      </w:r>
      <w:hyperlink r:id="rId47">
        <w:r>
          <w:rPr>
            <w:rStyle w:val="Hyperlink"/>
          </w:rPr>
          <w:t>stat_summary()</w:t>
        </w:r>
      </w:hyperlink>
    </w:p>
    <w:p w14:paraId="52451E65" w14:textId="77777777" w:rsidR="00DB68C5" w:rsidRDefault="00DB2CB1">
      <w:r>
        <w:pict w14:anchorId="59FB1E7C">
          <v:rect id="_x0000_i1026" style="width:0;height:1.5pt" o:hralign="center" o:hrstd="t" o:hr="t"/>
        </w:pict>
      </w:r>
    </w:p>
    <w:p w14:paraId="40ABEAB3" w14:textId="77777777" w:rsidR="00DB68C5" w:rsidRDefault="00DB2CB1">
      <w:pPr>
        <w:pStyle w:val="Heading1"/>
      </w:pPr>
      <w:bookmarkStart w:id="52" w:name="basic-data-wrangling-and-manipulation"/>
      <w:bookmarkStart w:id="53" w:name="_Toc485739883"/>
      <w:bookmarkEnd w:id="52"/>
      <w:r>
        <w:t>3 Basic Data Wrangling and Manipulation</w:t>
      </w:r>
      <w:bookmarkEnd w:id="53"/>
    </w:p>
    <w:p w14:paraId="1E579EFC" w14:textId="77777777" w:rsidR="00DB68C5" w:rsidRDefault="00DB2CB1">
      <w:pPr>
        <w:pStyle w:val="Heading2"/>
      </w:pPr>
      <w:bookmarkStart w:id="54" w:name="create-a-new-variable-in-a-data-set-as-a"/>
      <w:bookmarkStart w:id="55" w:name="_Toc485739884"/>
      <w:bookmarkEnd w:id="54"/>
      <w:r>
        <w:t>3.1 Create a new variable in a data set as a function of existing variables in the data set.</w:t>
      </w:r>
      <w:bookmarkEnd w:id="55"/>
    </w:p>
    <w:p w14:paraId="227AE7BD" w14:textId="77777777" w:rsidR="00DB68C5" w:rsidRDefault="00DB2CB1">
      <w:pPr>
        <w:pStyle w:val="SourceCode"/>
      </w:pPr>
      <w:r>
        <w:rPr>
          <w:rStyle w:val="CommentTok"/>
        </w:rPr>
        <w:t xml:space="preserve"># Notice here how you can create the BMI column in the data set just by </w:t>
      </w:r>
      <w:r>
        <w:br/>
      </w:r>
      <w:r>
        <w:rPr>
          <w:rStyle w:val="CommentTok"/>
        </w:rPr>
        <w:t xml:space="preserve"># naming it 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</w:t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190E5B" w14:textId="77777777" w:rsidR="00DB68C5" w:rsidRDefault="00DB2CB1">
      <w:pPr>
        <w:pStyle w:val="SourceCode"/>
      </w:pPr>
      <w:r>
        <w:rPr>
          <w:rStyle w:val="VerbatimChar"/>
        </w:rPr>
        <w:t>##      Name    Sex Age Height Weight      BMI</w:t>
      </w:r>
      <w:r>
        <w:br/>
      </w:r>
      <w:r>
        <w:rPr>
          <w:rStyle w:val="VerbatimChar"/>
        </w:rPr>
        <w:t>## 1  Alfred   Male  14   69.0  112.5 16.61153</w:t>
      </w:r>
      <w:r>
        <w:br/>
      </w:r>
      <w:r>
        <w:rPr>
          <w:rStyle w:val="VerbatimChar"/>
        </w:rPr>
        <w:t>## 2   Alice Female  13   56.5   84.0 18.49855</w:t>
      </w:r>
      <w:r>
        <w:br/>
      </w:r>
      <w:r>
        <w:rPr>
          <w:rStyle w:val="VerbatimChar"/>
        </w:rPr>
        <w:t>## 3 Barbara Female  13   65.3   98.0 16.156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Carol Female  14   62.8  102.5 18.27090</w:t>
      </w:r>
      <w:r>
        <w:br/>
      </w:r>
      <w:r>
        <w:rPr>
          <w:rStyle w:val="VerbatimChar"/>
        </w:rPr>
        <w:t>## 5   Henry   Male  14   63.5  102.5 17.87030</w:t>
      </w:r>
    </w:p>
    <w:p w14:paraId="3C48AAF3" w14:textId="77777777" w:rsidR="00DB68C5" w:rsidRDefault="00DB2CB1">
      <w:pPr>
        <w:pStyle w:val="Heading2"/>
      </w:pPr>
      <w:bookmarkStart w:id="56" w:name="_Toc485739885"/>
      <w:r>
        <w:lastRenderedPageBreak/>
        <w:t>3.2 Create a new variable in a data set using if/else logic of existing variables in the data set.</w:t>
      </w:r>
      <w:bookmarkEnd w:id="56"/>
    </w:p>
    <w:p w14:paraId="4AD309B6" w14:textId="77777777" w:rsidR="00DB68C5" w:rsidRDefault="00DB2CB1">
      <w:pPr>
        <w:pStyle w:val="SourceCode"/>
      </w:pPr>
      <w:r>
        <w:rPr>
          <w:rStyle w:val="CommentTok"/>
        </w:rPr>
        <w:t># Notice the use of the ifelse() function for a single condition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lt;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D28785D" w14:textId="77777777" w:rsidR="00DB68C5" w:rsidRDefault="00DB2CB1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</w:t>
      </w:r>
      <w:r>
        <w:rPr>
          <w:rStyle w:val="VerbatimChar"/>
        </w:rPr>
        <w:t xml:space="preserve">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4 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349E5B2E" w14:textId="77777777" w:rsidR="00DB68C5" w:rsidRDefault="00DB2CB1">
      <w:pPr>
        <w:pStyle w:val="FirstParagraph"/>
      </w:pPr>
      <w:hyperlink r:id="rId48">
        <w:r>
          <w:rPr>
            <w:rStyle w:val="Hyperlink"/>
          </w:rPr>
          <w:t>ifelse()</w:t>
        </w:r>
      </w:hyperlink>
    </w:p>
    <w:p w14:paraId="3A1CD3EB" w14:textId="77777777" w:rsidR="00DB68C5" w:rsidRDefault="00DB2CB1">
      <w:pPr>
        <w:pStyle w:val="Heading2"/>
      </w:pPr>
      <w:bookmarkStart w:id="57" w:name="create-a-new-variable-in-a-data-set-usin"/>
      <w:bookmarkStart w:id="58" w:name="_Toc485739886"/>
      <w:bookmarkEnd w:id="57"/>
      <w:r>
        <w:t>3.3 Create a new variable in a data set using mathemtical functions applied to existing variables in the data set.</w:t>
      </w:r>
      <w:bookmarkEnd w:id="58"/>
    </w:p>
    <w:p w14:paraId="7EFAC0E6" w14:textId="77777777" w:rsidR="00DB68C5" w:rsidRDefault="00DB2CB1">
      <w:pPr>
        <w:pStyle w:val="FirstParagraph"/>
      </w:pPr>
      <w:r>
        <w:t xml:space="preserve">Using the </w:t>
      </w:r>
      <w:hyperlink r:id="rId49">
        <w:r>
          <w:rPr>
            <w:rStyle w:val="Hyperlink"/>
          </w:rPr>
          <w:t>log()</w:t>
        </w:r>
      </w:hyperlink>
      <w:r>
        <w:t xml:space="preserve">, </w:t>
      </w:r>
      <w:hyperlink r:id="rId50">
        <w:r>
          <w:rPr>
            <w:rStyle w:val="Hyperlink"/>
          </w:rPr>
          <w:t>exp()</w:t>
        </w:r>
      </w:hyperlink>
      <w:r>
        <w:t xml:space="preserve">, </w:t>
      </w:r>
      <w:hyperlink r:id="rId51">
        <w:r>
          <w:rPr>
            <w:rStyle w:val="Hyperlink"/>
          </w:rPr>
          <w:t>sqrt()</w:t>
        </w:r>
      </w:hyperlink>
      <w:r>
        <w:t xml:space="preserve">, </w:t>
      </w:r>
      <w:hyperlink r:id="rId52">
        <w:r>
          <w:rPr>
            <w:rStyle w:val="Hyperlink"/>
          </w:rPr>
          <w:t>ifelse()</w:t>
        </w:r>
      </w:hyperlink>
      <w:r>
        <w:t xml:space="preserve"> and </w:t>
      </w:r>
      <w:hyperlink r:id="rId53">
        <w:r>
          <w:rPr>
            <w:rStyle w:val="Hyperlink"/>
          </w:rPr>
          <w:t>abs()</w:t>
        </w:r>
      </w:hyperlink>
      <w:r>
        <w:t xml:space="preserve"> functions.</w:t>
      </w:r>
    </w:p>
    <w:p w14:paraId="74C73249" w14:textId="77777777" w:rsidR="00DB68C5" w:rsidRDefault="00DB2CB1">
      <w:pPr>
        <w:pStyle w:val="SourceCode"/>
      </w:pP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LogWeigh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ExpAg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qrtH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Ne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, student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_Neg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heck &lt;-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8E108BE" w14:textId="77777777" w:rsidR="00DB68C5" w:rsidRDefault="00DB2CB1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Name    Sex Age Height Weight      BMI   BMI_Class LogWeight</w:t>
      </w:r>
      <w:r>
        <w:br/>
      </w:r>
      <w:r>
        <w:rPr>
          <w:rStyle w:val="VerbatimChar"/>
        </w:rPr>
        <w:t>## 1  Alfred   Male  14   69.0  112.5 16.61153 Underweight  4.722953</w:t>
      </w:r>
      <w:r>
        <w:br/>
      </w:r>
      <w:r>
        <w:rPr>
          <w:rStyle w:val="VerbatimChar"/>
        </w:rPr>
        <w:t>## 2   Alice Female  13   56.5   84.0 18.49855 Underweight  4.430817</w:t>
      </w:r>
      <w:r>
        <w:br/>
      </w:r>
      <w:r>
        <w:rPr>
          <w:rStyle w:val="VerbatimChar"/>
        </w:rPr>
        <w:t>## 3 Barbara Female  13   65.3   98.0 16.15679 Underwei</w:t>
      </w:r>
      <w:r>
        <w:rPr>
          <w:rStyle w:val="VerbatimChar"/>
        </w:rPr>
        <w:t>ght  4.584967</w:t>
      </w:r>
      <w:r>
        <w:br/>
      </w:r>
      <w:r>
        <w:rPr>
          <w:rStyle w:val="VerbatimChar"/>
        </w:rPr>
        <w:t>## 4   Carol Female  14   62.8  102.5 18.27090 Underweight  4.629863</w:t>
      </w:r>
      <w:r>
        <w:br/>
      </w:r>
      <w:r>
        <w:rPr>
          <w:rStyle w:val="VerbatimChar"/>
        </w:rPr>
        <w:t>## 5   Henry   Male  14   63.5  102.5 17.87030 Underweight  4.629863</w:t>
      </w:r>
      <w:r>
        <w:br/>
      </w:r>
      <w:r>
        <w:rPr>
          <w:rStyle w:val="VerbatimChar"/>
        </w:rPr>
        <w:t>##      ExpAge SqrtHeight   BMI_Neg  BMI_Pos BMI_Check</w:t>
      </w:r>
      <w:r>
        <w:br/>
      </w:r>
      <w:r>
        <w:rPr>
          <w:rStyle w:val="VerbatimChar"/>
        </w:rPr>
        <w:t xml:space="preserve">## 1 1202604.3   8.306624 -16.61153 16.61153     </w:t>
      </w:r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t>## 2  442413.4   7.516648 -18.49855 18.49855      TRUE</w:t>
      </w:r>
      <w:r>
        <w:br/>
      </w:r>
      <w:r>
        <w:rPr>
          <w:rStyle w:val="VerbatimChar"/>
        </w:rPr>
        <w:t>## 3  442413.4   8.080842 -16.15679 16.15679      TRUE</w:t>
      </w:r>
      <w:r>
        <w:br/>
      </w:r>
      <w:r>
        <w:rPr>
          <w:rStyle w:val="VerbatimChar"/>
        </w:rPr>
        <w:t>## 4 1202604.3   7.924645 -18.27090 18.27090      TRUE</w:t>
      </w:r>
      <w:r>
        <w:br/>
      </w:r>
      <w:r>
        <w:rPr>
          <w:rStyle w:val="VerbatimChar"/>
        </w:rPr>
        <w:t>## 5 1202604.3   7.968689 -17.87030 17.87030      TRUE</w:t>
      </w:r>
    </w:p>
    <w:p w14:paraId="0C191BFF" w14:textId="77777777" w:rsidR="00DB68C5" w:rsidRDefault="00DB2CB1">
      <w:pPr>
        <w:pStyle w:val="Heading2"/>
      </w:pPr>
      <w:bookmarkStart w:id="59" w:name="drop-variables-from-a-data-set."/>
      <w:bookmarkStart w:id="60" w:name="_Toc485739887"/>
      <w:bookmarkEnd w:id="59"/>
      <w:r>
        <w:t>3.4 Drop variables from a data set.</w:t>
      </w:r>
      <w:bookmarkEnd w:id="60"/>
    </w:p>
    <w:p w14:paraId="3A53B73D" w14:textId="77777777" w:rsidR="00DB68C5" w:rsidRDefault="00DB2CB1">
      <w:pPr>
        <w:pStyle w:val="SourceCode"/>
      </w:pPr>
      <w:r>
        <w:rPr>
          <w:rStyle w:val="CommentTok"/>
        </w:rPr>
        <w:t># -c() function tells R not to select the columns listed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gWeight, ExpAge, SqrtHeight, </w:t>
      </w:r>
      <w:r>
        <w:br/>
      </w:r>
      <w:r>
        <w:rPr>
          <w:rStyle w:val="NormalTok"/>
        </w:rPr>
        <w:t xml:space="preserve">                                       BMI_Neg, BMI_Pos, BMI_Check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8A98271" w14:textId="77777777" w:rsidR="00DB68C5" w:rsidRDefault="00DB2CB1">
      <w:pPr>
        <w:pStyle w:val="SourceCode"/>
      </w:pP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 xml:space="preserve">## 4   Carol Female  14 </w:t>
      </w:r>
      <w:r>
        <w:rPr>
          <w:rStyle w:val="VerbatimChar"/>
        </w:rPr>
        <w:t xml:space="preserve">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59FDF660" w14:textId="77777777" w:rsidR="00DB68C5" w:rsidRDefault="00DB2CB1">
      <w:pPr>
        <w:pStyle w:val="Heading2"/>
      </w:pPr>
      <w:bookmarkStart w:id="61" w:name="sort-a-data-set-by-a-variable."/>
      <w:bookmarkStart w:id="62" w:name="_Toc485739888"/>
      <w:bookmarkEnd w:id="61"/>
      <w:r>
        <w:t>3.5 Sort a data set by a variable.</w:t>
      </w:r>
      <w:bookmarkEnd w:id="62"/>
    </w:p>
    <w:p w14:paraId="7EE1AC18" w14:textId="77777777" w:rsidR="00DB68C5" w:rsidRDefault="00DB2CB1">
      <w:pPr>
        <w:pStyle w:val="Heading3"/>
      </w:pPr>
      <w:bookmarkStart w:id="63" w:name="a-sort-data-set-by-a-continuous-variable"/>
      <w:bookmarkStart w:id="64" w:name="_Toc485739889"/>
      <w:bookmarkEnd w:id="63"/>
      <w:r>
        <w:t>a) Sort data set by a continuous variable.</w:t>
      </w:r>
      <w:bookmarkEnd w:id="64"/>
    </w:p>
    <w:p w14:paraId="32941226" w14:textId="77777777" w:rsidR="00DB68C5" w:rsidRDefault="00DB2CB1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, ]</w:t>
      </w:r>
      <w:r>
        <w:br/>
      </w:r>
      <w:r>
        <w:rPr>
          <w:rStyle w:val="CommentTok"/>
        </w:rPr>
        <w:t># Notice that R uses a stable sorting algor</w:t>
      </w:r>
      <w:r>
        <w:rPr>
          <w:rStyle w:val="CommentTok"/>
        </w:rPr>
        <w:t>ithm by defa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5891857" w14:textId="77777777" w:rsidR="00DB68C5" w:rsidRDefault="00DB2CB1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1  Joyce Female  11   51.3   50.5 13.49000 Underweight</w:t>
      </w:r>
      <w:r>
        <w:br/>
      </w:r>
      <w:r>
        <w:rPr>
          <w:rStyle w:val="VerbatimChar"/>
        </w:rPr>
        <w:t>## 18 Thomas   Male  11   57.5   85.0 18.07335 Underweight</w:t>
      </w:r>
      <w:r>
        <w:br/>
      </w:r>
      <w:r>
        <w:rPr>
          <w:rStyle w:val="VerbatimChar"/>
        </w:rPr>
        <w:t>## 6   James   Male  12   57.3   83.0 17.771</w:t>
      </w:r>
      <w:r>
        <w:rPr>
          <w:rStyle w:val="VerbatimChar"/>
        </w:rPr>
        <w:t>50 Underweight</w:t>
      </w:r>
      <w:r>
        <w:br/>
      </w:r>
      <w:r>
        <w:rPr>
          <w:rStyle w:val="VerbatimChar"/>
        </w:rPr>
        <w:t>## 7    Jane Female  12   59.8   84.5 16.61153 Underweight</w:t>
      </w:r>
      <w:r>
        <w:br/>
      </w:r>
      <w:r>
        <w:rPr>
          <w:rStyle w:val="VerbatimChar"/>
        </w:rPr>
        <w:t>## 10   John   Male  12   59.0   99.5 20.09437     Healthy</w:t>
      </w:r>
    </w:p>
    <w:p w14:paraId="2777A7F6" w14:textId="77777777" w:rsidR="00DB68C5" w:rsidRDefault="00DB2CB1">
      <w:pPr>
        <w:pStyle w:val="Heading3"/>
      </w:pPr>
      <w:bookmarkStart w:id="65" w:name="b-sort-data-set-by-a-categorical-variabl"/>
      <w:bookmarkStart w:id="66" w:name="_Toc485739890"/>
      <w:bookmarkEnd w:id="65"/>
      <w:r>
        <w:t>b) Sort data set by a categorical variable.</w:t>
      </w:r>
      <w:bookmarkEnd w:id="66"/>
    </w:p>
    <w:p w14:paraId="347340A4" w14:textId="77777777" w:rsidR="00DB68C5" w:rsidRDefault="00DB2CB1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, ]</w:t>
      </w:r>
      <w:r>
        <w:br/>
      </w:r>
      <w:r>
        <w:rPr>
          <w:rStyle w:val="CommentTok"/>
        </w:rPr>
        <w:t># Notice that the data is now sorted f</w:t>
      </w:r>
      <w:r>
        <w:rPr>
          <w:rStyle w:val="CommentTok"/>
        </w:rPr>
        <w:t xml:space="preserve">irst by Sex and then within Sex by Ag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8396DD" w14:textId="77777777" w:rsidR="00DB68C5" w:rsidRDefault="00DB2CB1">
      <w:pPr>
        <w:pStyle w:val="SourceCode"/>
      </w:pPr>
      <w:r>
        <w:rPr>
          <w:rStyle w:val="VerbatimChar"/>
        </w:rPr>
        <w:t>##       Name    Sex Age Height Weight      BMI   BMI_Class</w:t>
      </w:r>
      <w:r>
        <w:br/>
      </w:r>
      <w:r>
        <w:rPr>
          <w:rStyle w:val="VerbatimChar"/>
        </w:rPr>
        <w:t>## 11   Joyce Female  11   51.3   50.5 13.49000 Underweight</w:t>
      </w:r>
      <w:r>
        <w:br/>
      </w:r>
      <w:r>
        <w:rPr>
          <w:rStyle w:val="VerbatimChar"/>
        </w:rPr>
        <w:t>## 7     Jane Female  12   59.8   84.5 16.61153 Underweight</w:t>
      </w:r>
      <w:r>
        <w:br/>
      </w:r>
      <w:r>
        <w:rPr>
          <w:rStyle w:val="VerbatimChar"/>
        </w:rPr>
        <w:t>## 13  Louise Female  12   56.3   77.0 17.07770 Underweight</w:t>
      </w:r>
      <w:r>
        <w:br/>
      </w:r>
      <w:r>
        <w:rPr>
          <w:rStyle w:val="VerbatimChar"/>
        </w:rPr>
        <w:t>## 2    Alice Female  13   56.5   84.0 18.49855 Underweight</w:t>
      </w:r>
      <w:r>
        <w:br/>
      </w:r>
      <w:r>
        <w:rPr>
          <w:rStyle w:val="VerbatimChar"/>
        </w:rPr>
        <w:t>## 3  Barbara Female  13   65.3   98.0 16.15679 Underweight</w:t>
      </w:r>
    </w:p>
    <w:p w14:paraId="073F7A79" w14:textId="77777777" w:rsidR="00DB68C5" w:rsidRDefault="00DB2CB1">
      <w:pPr>
        <w:pStyle w:val="FirstParagraph"/>
      </w:pPr>
      <w:hyperlink r:id="rId54">
        <w:r>
          <w:rPr>
            <w:rStyle w:val="Hyperlink"/>
          </w:rPr>
          <w:t>order()</w:t>
        </w:r>
      </w:hyperlink>
    </w:p>
    <w:p w14:paraId="294A33CC" w14:textId="77777777" w:rsidR="00DB68C5" w:rsidRDefault="00DB2CB1">
      <w:pPr>
        <w:pStyle w:val="Heading2"/>
      </w:pPr>
      <w:bookmarkStart w:id="67" w:name="compute-descriptive-statistics-of-contin"/>
      <w:bookmarkStart w:id="68" w:name="_Toc485739891"/>
      <w:bookmarkEnd w:id="67"/>
      <w:r>
        <w:t>3.6 Compute descriptive statistics of continuous variables, grouped by a categorical variable.</w:t>
      </w:r>
      <w:bookmarkEnd w:id="68"/>
    </w:p>
    <w:p w14:paraId="1EB1E9A9" w14:textId="77777777" w:rsidR="00DB68C5" w:rsidRDefault="00DB2CB1">
      <w:pPr>
        <w:pStyle w:val="SourceCode"/>
      </w:pPr>
      <w:r>
        <w:rPr>
          <w:rStyle w:val="CommentTok"/>
        </w:rPr>
        <w:t xml:space="preserve"># Notice the syntax of Age, Height, Weight, and BMI as a function of Sex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Age, Height, Weight, BMI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x, student, mean)</w:t>
      </w:r>
    </w:p>
    <w:p w14:paraId="2A5DB5FD" w14:textId="77777777" w:rsidR="00DB68C5" w:rsidRDefault="00DB2CB1">
      <w:pPr>
        <w:pStyle w:val="SourceCode"/>
      </w:pPr>
      <w:r>
        <w:rPr>
          <w:rStyle w:val="VerbatimChar"/>
        </w:rPr>
        <w:t>##      Sex      Age   Height    Weight      BMI</w:t>
      </w:r>
      <w:r>
        <w:br/>
      </w:r>
      <w:r>
        <w:rPr>
          <w:rStyle w:val="VerbatimChar"/>
        </w:rPr>
        <w:t>## 1 Female 13.22222 60.58889  90.11111 17.05104</w:t>
      </w:r>
      <w:r>
        <w:br/>
      </w:r>
      <w:r>
        <w:rPr>
          <w:rStyle w:val="VerbatimChar"/>
        </w:rPr>
        <w:t>## 2   Male 13.40000 63.91000 108.95000 18.59424</w:t>
      </w:r>
    </w:p>
    <w:p w14:paraId="681B6A39" w14:textId="77777777" w:rsidR="00DB68C5" w:rsidRDefault="00DB2CB1">
      <w:pPr>
        <w:pStyle w:val="FirstParagraph"/>
      </w:pPr>
      <w:hyperlink r:id="rId55">
        <w:r>
          <w:rPr>
            <w:rStyle w:val="Hyperlink"/>
          </w:rPr>
          <w:t>aggregate()</w:t>
        </w:r>
      </w:hyperlink>
      <w:r>
        <w:t xml:space="preserve"> | </w:t>
      </w:r>
      <w:hyperlink r:id="rId56">
        <w:r>
          <w:rPr>
            <w:rStyle w:val="Hyperlink"/>
          </w:rPr>
          <w:t>cbind()</w:t>
        </w:r>
      </w:hyperlink>
    </w:p>
    <w:p w14:paraId="7EC6F933" w14:textId="77777777" w:rsidR="00DB68C5" w:rsidRDefault="00DB2CB1">
      <w:pPr>
        <w:pStyle w:val="Heading2"/>
      </w:pPr>
      <w:bookmarkStart w:id="69" w:name="add-a-new-row-to-the-bottom-of-a-data-se"/>
      <w:bookmarkStart w:id="70" w:name="_Toc485739892"/>
      <w:bookmarkEnd w:id="69"/>
      <w:r>
        <w:t>3.7 Add a new row to the bottom of a data set.</w:t>
      </w:r>
      <w:bookmarkEnd w:id="70"/>
    </w:p>
    <w:p w14:paraId="32531A55" w14:textId="77777777" w:rsidR="00DB68C5" w:rsidRDefault="00DB2CB1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925EBA6" w14:textId="77777777" w:rsidR="00DB68C5" w:rsidRDefault="00DB2CB1">
      <w:pPr>
        <w:pStyle w:val="SourceCode"/>
      </w:pPr>
      <w:r>
        <w:rPr>
          <w:rStyle w:val="VerbatimChar"/>
        </w:rPr>
        <w:lastRenderedPageBreak/>
        <w:t xml:space="preserve">##       Name  Sex Age Height Weight      BMI </w:t>
      </w:r>
      <w:r>
        <w:rPr>
          <w:rStyle w:val="VerbatimChar"/>
        </w:rPr>
        <w:t xml:space="preserve">  BMI_Class</w:t>
      </w:r>
      <w:r>
        <w:br/>
      </w:r>
      <w:r>
        <w:rPr>
          <w:rStyle w:val="VerbatimChar"/>
        </w:rPr>
        <w:t>## 1   Alfred Male  14   69.0  112.5 16.61153 Underweight</w:t>
      </w:r>
      <w:r>
        <w:br/>
      </w:r>
      <w:r>
        <w:rPr>
          <w:rStyle w:val="VerbatimChar"/>
        </w:rPr>
        <w:t>## 5    Henry Male  14   63.5  102.5 17.87030 Underweight</w:t>
      </w:r>
      <w:r>
        <w:br/>
      </w:r>
      <w:r>
        <w:rPr>
          <w:rStyle w:val="VerbatimChar"/>
        </w:rPr>
        <w:t>## 17  Ronald Male  15   67.0  133.0 20.82847     Healthy</w:t>
      </w:r>
      <w:r>
        <w:br/>
      </w:r>
      <w:r>
        <w:rPr>
          <w:rStyle w:val="VerbatimChar"/>
        </w:rPr>
        <w:t>## 19 William Male  15   66.5  112.0 17.80451 Underweight</w:t>
      </w:r>
      <w:r>
        <w:br/>
      </w:r>
      <w:r>
        <w:rPr>
          <w:rStyle w:val="VerbatimChar"/>
        </w:rPr>
        <w:t>## 15  Phili</w:t>
      </w:r>
      <w:r>
        <w:rPr>
          <w:rStyle w:val="VerbatimChar"/>
        </w:rPr>
        <w:t>p Male  16   72.0  150.0 20.34144     Healthy</w:t>
      </w:r>
    </w:p>
    <w:p w14:paraId="7ECDFEB1" w14:textId="77777777" w:rsidR="00DB68C5" w:rsidRDefault="00DB2CB1">
      <w:pPr>
        <w:pStyle w:val="SourceCode"/>
      </w:pPr>
      <w:r>
        <w:rPr>
          <w:rStyle w:val="CommentTok"/>
        </w:rPr>
        <w:t xml:space="preserve"># rbind.data.frame() function binds two data frames together by rows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bind.data.frame</w:t>
      </w:r>
      <w:r>
        <w:rPr>
          <w:rStyle w:val="NormalTok"/>
        </w:rPr>
        <w:t xml:space="preserve">(studen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_Class =</w:t>
      </w:r>
      <w:r>
        <w:rPr>
          <w:rStyle w:val="NormalTok"/>
        </w:rPr>
        <w:t xml:space="preserve"> </w:t>
      </w:r>
      <w:r>
        <w:rPr>
          <w:rStyle w:val="StringTok"/>
        </w:rPr>
        <w:t>'Underweigh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FB0BFC4" w14:textId="77777777" w:rsidR="00DB68C5" w:rsidRDefault="00DB2CB1">
      <w:pPr>
        <w:pStyle w:val="SourceCode"/>
      </w:pPr>
      <w:r>
        <w:rPr>
          <w:rStyle w:val="VerbatimChar"/>
        </w:rPr>
        <w:t>##        Name  Sex Age Height Weight      BMI   BMI_Class</w:t>
      </w:r>
      <w:r>
        <w:br/>
      </w:r>
      <w:r>
        <w:rPr>
          <w:rStyle w:val="VerbatimChar"/>
        </w:rPr>
        <w:t>## 5     Henry Male  14   63.5  102.5 17.87030 Underweight</w:t>
      </w:r>
      <w:r>
        <w:br/>
      </w:r>
      <w:r>
        <w:rPr>
          <w:rStyle w:val="VerbatimChar"/>
        </w:rPr>
        <w:t>## 17   Ronald Male  15   67.0  133.0 20.82847     Healthy</w:t>
      </w:r>
      <w:r>
        <w:br/>
      </w:r>
      <w:r>
        <w:rPr>
          <w:rStyle w:val="VerbatimChar"/>
        </w:rPr>
        <w:t>## 19  William Male  15   66.5  112.0 17.80451 Underweight</w:t>
      </w:r>
      <w:r>
        <w:br/>
      </w:r>
      <w:r>
        <w:rPr>
          <w:rStyle w:val="VerbatimChar"/>
        </w:rPr>
        <w:t xml:space="preserve">## 15   Philip Male </w:t>
      </w:r>
      <w:r>
        <w:rPr>
          <w:rStyle w:val="VerbatimChar"/>
        </w:rPr>
        <w:t xml:space="preserve"> 16   72.0  150.0 20.34144     Healthy</w:t>
      </w:r>
      <w:r>
        <w:br/>
      </w:r>
      <w:r>
        <w:rPr>
          <w:rStyle w:val="VerbatimChar"/>
        </w:rPr>
        <w:t>## 110    Jane    F  14   56.3   77.0 17.07769 Underweight</w:t>
      </w:r>
    </w:p>
    <w:p w14:paraId="7AB99898" w14:textId="77777777" w:rsidR="00DB68C5" w:rsidRDefault="00DB2CB1">
      <w:pPr>
        <w:pStyle w:val="FirstParagraph"/>
      </w:pPr>
      <w:hyperlink r:id="rId57">
        <w:r>
          <w:rPr>
            <w:rStyle w:val="Hyperlink"/>
          </w:rPr>
          <w:t>data.frame()</w:t>
        </w:r>
      </w:hyperlink>
      <w:r>
        <w:t xml:space="preserve"> | </w:t>
      </w:r>
      <w:hyperlink r:id="rId58">
        <w:r>
          <w:rPr>
            <w:rStyle w:val="Hyperlink"/>
          </w:rPr>
          <w:t>rbind.data.frame()</w:t>
        </w:r>
      </w:hyperlink>
    </w:p>
    <w:p w14:paraId="3D1FE99E" w14:textId="77777777" w:rsidR="00DB68C5" w:rsidRDefault="00DB2CB1">
      <w:pPr>
        <w:pStyle w:val="Heading2"/>
      </w:pPr>
      <w:bookmarkStart w:id="71" w:name="create-a-user-defined-function-and-apply"/>
      <w:bookmarkStart w:id="72" w:name="_Toc485739893"/>
      <w:bookmarkEnd w:id="71"/>
      <w:r>
        <w:t>3.8 Create a user-defined function and apply it to a variable in the data set to create a new variable in the data set.</w:t>
      </w:r>
      <w:bookmarkEnd w:id="72"/>
    </w:p>
    <w:p w14:paraId="0C52298B" w14:textId="77777777" w:rsidR="00DB68C5" w:rsidRDefault="00DB2CB1">
      <w:pPr>
        <w:pStyle w:val="SourceCode"/>
      </w:pPr>
      <w:r>
        <w:rPr>
          <w:rStyle w:val="NormalTok"/>
        </w:rPr>
        <w:t>toK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_KG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oK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710767D" w14:textId="77777777" w:rsidR="00DB68C5" w:rsidRDefault="00DB2CB1">
      <w:pPr>
        <w:pStyle w:val="SourceCode"/>
      </w:pPr>
      <w:r>
        <w:rPr>
          <w:rStyle w:val="VerbatimChar"/>
        </w:rPr>
        <w:t>##       Name    Sex Age Height Weight      BMI   BMI_Class Weight_KG</w:t>
      </w:r>
      <w:r>
        <w:br/>
      </w:r>
      <w:r>
        <w:rPr>
          <w:rStyle w:val="VerbatimChar"/>
        </w:rPr>
        <w:t>## 11   Joyce Female  11   51.3   50.5 13.49000 Underweight  22.90641</w:t>
      </w:r>
      <w:r>
        <w:br/>
      </w:r>
      <w:r>
        <w:rPr>
          <w:rStyle w:val="VerbatimChar"/>
        </w:rPr>
        <w:t>## 7     Jane Female  12   59.8   84.5 16.61153 Underweight  38.32856</w:t>
      </w:r>
      <w:r>
        <w:br/>
      </w:r>
      <w:r>
        <w:rPr>
          <w:rStyle w:val="VerbatimChar"/>
        </w:rPr>
        <w:t>## 13  Louise Female  12   56.3   77.0 17.07770 Underweight  34.92661</w:t>
      </w:r>
      <w:r>
        <w:br/>
      </w:r>
      <w:r>
        <w:rPr>
          <w:rStyle w:val="VerbatimChar"/>
        </w:rPr>
        <w:t>## 2    Alice Female  13   56.5   84.0 18.49855 Underweight  38.10176</w:t>
      </w:r>
      <w:r>
        <w:br/>
      </w:r>
      <w:r>
        <w:rPr>
          <w:rStyle w:val="VerbatimChar"/>
        </w:rPr>
        <w:t>## 3  Barbara Female  13   65.3   98.0 16.15679 Underweight  44.45205</w:t>
      </w:r>
    </w:p>
    <w:p w14:paraId="5D9E6DB4" w14:textId="77777777" w:rsidR="00DB68C5" w:rsidRDefault="00DB2CB1">
      <w:pPr>
        <w:pStyle w:val="FirstParagraph"/>
      </w:pPr>
      <w:hyperlink r:id="rId59">
        <w:r>
          <w:rPr>
            <w:rStyle w:val="Hyperlink"/>
          </w:rPr>
          <w:t>user-defined functions</w:t>
        </w:r>
      </w:hyperlink>
    </w:p>
    <w:p w14:paraId="21E3797E" w14:textId="77777777" w:rsidR="00DB68C5" w:rsidRDefault="00DB2CB1">
      <w:r>
        <w:pict w14:anchorId="11CD5CAF">
          <v:rect id="_x0000_i1027" style="width:0;height:1.5pt" o:hralign="center" o:hrstd="t" o:hr="t"/>
        </w:pict>
      </w:r>
    </w:p>
    <w:p w14:paraId="2EB8AE37" w14:textId="77777777" w:rsidR="00DB68C5" w:rsidRDefault="00DB2CB1">
      <w:pPr>
        <w:pStyle w:val="Heading1"/>
      </w:pPr>
      <w:bookmarkStart w:id="73" w:name="more-advanced-data-wrangling"/>
      <w:bookmarkStart w:id="74" w:name="_Toc485739894"/>
      <w:bookmarkEnd w:id="73"/>
      <w:r>
        <w:lastRenderedPageBreak/>
        <w:t>4 More Advanced Data Wrangling</w:t>
      </w:r>
      <w:bookmarkEnd w:id="74"/>
    </w:p>
    <w:p w14:paraId="7E004CD8" w14:textId="77777777" w:rsidR="00DB68C5" w:rsidRDefault="00DB2CB1">
      <w:pPr>
        <w:pStyle w:val="Heading2"/>
      </w:pPr>
      <w:bookmarkStart w:id="75" w:name="drop-observations-with-missing-informati"/>
      <w:bookmarkStart w:id="76" w:name="_Toc485739895"/>
      <w:bookmarkEnd w:id="75"/>
      <w:r>
        <w:t>4.1 Drop observations with missing information.</w:t>
      </w:r>
      <w:bookmarkEnd w:id="76"/>
    </w:p>
    <w:p w14:paraId="6C90E4A4" w14:textId="77777777" w:rsidR="00DB68C5" w:rsidRDefault="00DB2CB1">
      <w:pPr>
        <w:pStyle w:val="SourceCode"/>
      </w:pPr>
      <w:r>
        <w:rPr>
          <w:rStyle w:val="CommentTok"/>
        </w:rPr>
        <w:t xml:space="preserve"># Notice th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NormalTok"/>
        </w:rPr>
        <w:t>fish[</w:t>
      </w:r>
      <w:r>
        <w:rPr>
          <w:rStyle w:val="KeywordTok"/>
        </w:rPr>
        <w:t>order</w:t>
      </w:r>
      <w:r>
        <w:rPr>
          <w:rStyle w:val="NormalTok"/>
        </w:rPr>
        <w:t>(fish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na.last=</w:t>
      </w:r>
      <w:r>
        <w:rPr>
          <w:rStyle w:val="OtherTok"/>
        </w:rPr>
        <w:t>FALS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DA05042" w14:textId="77777777" w:rsidR="00DB68C5" w:rsidRDefault="00DB2CB1">
      <w:pPr>
        <w:pStyle w:val="SourceCode"/>
      </w:pPr>
      <w:r>
        <w:rPr>
          <w:rStyle w:val="VerbatimChar"/>
        </w:rPr>
        <w:t>##     Species Weight Length1 Length2 Length3  Height  Width</w:t>
      </w:r>
      <w:r>
        <w:br/>
      </w:r>
      <w:r>
        <w:rPr>
          <w:rStyle w:val="VerbatimChar"/>
        </w:rPr>
        <w:t>## 14    Bream     NA    29.5    32.0    37.3 13.9129 5.0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1    Roach    0.0    19.0    20.5    22.8  6.4752 3.3516</w:t>
      </w:r>
      <w:r>
        <w:br/>
      </w:r>
      <w:r>
        <w:rPr>
          <w:rStyle w:val="VerbatimChar"/>
        </w:rPr>
        <w:t>## 73    Perch    5.9     7.5     8.4     8.8  2.1120 1.4080</w:t>
      </w:r>
      <w:r>
        <w:br/>
      </w:r>
      <w:r>
        <w:rPr>
          <w:rStyle w:val="VerbatimChar"/>
        </w:rPr>
        <w:t>## 146   Smelt    6.7     9.3     9.8    10.8  1.7388 1.0476</w:t>
      </w:r>
      <w:r>
        <w:br/>
      </w:r>
      <w:r>
        <w:rPr>
          <w:rStyle w:val="VerbatimChar"/>
        </w:rPr>
        <w:t>## 148   Smelt    7.0    10.1    10.6    11.6  1.7284 1.1484</w:t>
      </w:r>
    </w:p>
    <w:p w14:paraId="5A339E03" w14:textId="77777777" w:rsidR="00DB68C5" w:rsidRDefault="00DB2CB1">
      <w:pPr>
        <w:pStyle w:val="FirstParagraph"/>
      </w:pPr>
      <w:r>
        <w:t>--</w:t>
      </w:r>
    </w:p>
    <w:p w14:paraId="0941AF1C" w14:textId="77777777" w:rsidR="00DB68C5" w:rsidRDefault="00DB2CB1">
      <w:pPr>
        <w:pStyle w:val="SourceCode"/>
      </w:pPr>
      <w:r>
        <w:rPr>
          <w:rStyle w:val="NormalTok"/>
        </w:rPr>
        <w:t>new_fish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s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7E78CBB" w14:textId="77777777" w:rsidR="00DB68C5" w:rsidRDefault="00DB2CB1">
      <w:pPr>
        <w:pStyle w:val="SourceCode"/>
      </w:pPr>
      <w:r>
        <w:rPr>
          <w:rStyle w:val="VerbatimChar"/>
        </w:rPr>
        <w:t>##     Species Weight Length1 Length2 Length3 Height  Width</w:t>
      </w:r>
      <w:r>
        <w:br/>
      </w:r>
      <w:r>
        <w:rPr>
          <w:rStyle w:val="VerbatimChar"/>
        </w:rPr>
        <w:t>## 41    Roach    0.0    19.0    20.5    22.8 6.4752 3.3516</w:t>
      </w:r>
      <w:r>
        <w:br/>
      </w:r>
      <w:r>
        <w:rPr>
          <w:rStyle w:val="VerbatimChar"/>
        </w:rPr>
        <w:t>## 73    Perch    5.9     7.5     8.4     8.8 2.1120 1.4080</w:t>
      </w:r>
      <w:r>
        <w:br/>
      </w:r>
      <w:r>
        <w:rPr>
          <w:rStyle w:val="VerbatimChar"/>
        </w:rPr>
        <w:t xml:space="preserve">## 146   Smelt    6.7     9.3     9.8   </w:t>
      </w:r>
      <w:r>
        <w:rPr>
          <w:rStyle w:val="VerbatimChar"/>
        </w:rPr>
        <w:t xml:space="preserve"> 10.8 1.7388 1.0476</w:t>
      </w:r>
      <w:r>
        <w:br/>
      </w:r>
      <w:r>
        <w:rPr>
          <w:rStyle w:val="VerbatimChar"/>
        </w:rPr>
        <w:t>## 148   Smelt    7.0    10.1    10.6    11.6 1.7284 1.1484</w:t>
      </w:r>
      <w:r>
        <w:br/>
      </w:r>
      <w:r>
        <w:rPr>
          <w:rStyle w:val="VerbatimChar"/>
        </w:rPr>
        <w:t>## 147   Smelt    7.5    10.0    10.5    11.6 1.9720 1.1600</w:t>
      </w:r>
    </w:p>
    <w:p w14:paraId="490EA751" w14:textId="77777777" w:rsidR="00DB68C5" w:rsidRDefault="00DB2CB1">
      <w:pPr>
        <w:pStyle w:val="FirstParagraph"/>
      </w:pPr>
      <w:hyperlink r:id="rId60">
        <w:r>
          <w:rPr>
            <w:rStyle w:val="Hyperlink"/>
          </w:rPr>
          <w:t>na.omit()</w:t>
        </w:r>
      </w:hyperlink>
    </w:p>
    <w:p w14:paraId="5235AFE8" w14:textId="77777777" w:rsidR="00DB68C5" w:rsidRDefault="00DB2CB1">
      <w:pPr>
        <w:pStyle w:val="Heading2"/>
      </w:pPr>
      <w:bookmarkStart w:id="77" w:name="merge-two-data-sets-together-on-a-common"/>
      <w:bookmarkStart w:id="78" w:name="_Toc485739896"/>
      <w:bookmarkEnd w:id="77"/>
      <w:r>
        <w:t>4.2 Merge two data sets together on a common variable.</w:t>
      </w:r>
      <w:bookmarkEnd w:id="78"/>
    </w:p>
    <w:p w14:paraId="70AA3D2E" w14:textId="77777777" w:rsidR="00DB68C5" w:rsidRDefault="00DB2CB1">
      <w:pPr>
        <w:pStyle w:val="Heading3"/>
      </w:pPr>
      <w:bookmarkStart w:id="79" w:name="_Toc485739897"/>
      <w:r>
        <w:t>a) First, select specific columns of a data set to create two smaller data sets.</w:t>
      </w:r>
      <w:bookmarkEnd w:id="79"/>
    </w:p>
    <w:p w14:paraId="4DFA0F1D" w14:textId="77777777" w:rsidR="00DB68C5" w:rsidRDefault="00DB2CB1">
      <w:pPr>
        <w:pStyle w:val="SourceCode"/>
      </w:pPr>
      <w:r>
        <w:rPr>
          <w:rStyle w:val="CommentTok"/>
        </w:rPr>
        <w:t xml:space="preserve"># Notice the use of the student data set again, however we want to reload </w:t>
      </w:r>
      <w:r>
        <w:br/>
      </w:r>
      <w:r>
        <w:rPr>
          <w:rStyle w:val="CommentTok"/>
        </w:rPr>
        <w:t># it without the changes we've made</w:t>
      </w:r>
      <w:r>
        <w:rPr>
          <w:rStyle w:val="CommentTok"/>
        </w:rPr>
        <w:t xml:space="preserve"> previously 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D2299B0" w14:textId="77777777" w:rsidR="00DB68C5" w:rsidRDefault="00DB2CB1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036EB9BA" w14:textId="77777777" w:rsidR="00DB68C5" w:rsidRDefault="00DB2CB1">
      <w:pPr>
        <w:pStyle w:val="FirstParagraph"/>
      </w:pPr>
      <w:r>
        <w:t>--</w:t>
      </w:r>
    </w:p>
    <w:p w14:paraId="49D7BE4E" w14:textId="77777777" w:rsidR="00DB68C5" w:rsidRDefault="00DB2CB1">
      <w:pPr>
        <w:pStyle w:val="SourceCode"/>
      </w:pPr>
      <w:r>
        <w:rPr>
          <w:rStyle w:val="NormalTok"/>
        </w:rPr>
        <w:lastRenderedPageBreak/>
        <w:t>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4AC96D7" w14:textId="77777777" w:rsidR="00DB68C5" w:rsidRDefault="00DB2CB1">
      <w:pPr>
        <w:pStyle w:val="SourceCode"/>
      </w:pPr>
      <w:r>
        <w:rPr>
          <w:rStyle w:val="VerbatimChar"/>
        </w:rPr>
        <w:t>##      Name Height Weight</w:t>
      </w:r>
      <w:r>
        <w:br/>
      </w:r>
      <w:r>
        <w:rPr>
          <w:rStyle w:val="VerbatimChar"/>
        </w:rPr>
        <w:t>## 1  Alfred   69.0  112.5</w:t>
      </w:r>
      <w:r>
        <w:br/>
      </w:r>
      <w:r>
        <w:rPr>
          <w:rStyle w:val="VerbatimChar"/>
        </w:rPr>
        <w:t>## 2   Alice   56.5   84.0</w:t>
      </w:r>
      <w:r>
        <w:br/>
      </w:r>
      <w:r>
        <w:rPr>
          <w:rStyle w:val="VerbatimChar"/>
        </w:rPr>
        <w:t>## 3 Barbara   65.3   98.0</w:t>
      </w:r>
      <w:r>
        <w:br/>
      </w:r>
      <w:r>
        <w:rPr>
          <w:rStyle w:val="VerbatimChar"/>
        </w:rPr>
        <w:t>## 4   Carol   62.8  102.5</w:t>
      </w:r>
      <w:r>
        <w:br/>
      </w:r>
      <w:r>
        <w:rPr>
          <w:rStyle w:val="VerbatimChar"/>
        </w:rPr>
        <w:t>## 5   Henry   63.5  102.5</w:t>
      </w:r>
    </w:p>
    <w:p w14:paraId="1C23B483" w14:textId="77777777" w:rsidR="00DB68C5" w:rsidRDefault="00DB2CB1">
      <w:pPr>
        <w:pStyle w:val="Heading3"/>
      </w:pPr>
      <w:bookmarkStart w:id="80" w:name="b-second-we-want-to-merge-the-two-smalle"/>
      <w:bookmarkStart w:id="81" w:name="_Toc485739898"/>
      <w:bookmarkEnd w:id="80"/>
      <w:r>
        <w:t>b) Second, we</w:t>
      </w:r>
      <w:r>
        <w:t xml:space="preserve"> want to merge the two smaller data sets on the common variable.</w:t>
      </w:r>
      <w:bookmarkEnd w:id="81"/>
    </w:p>
    <w:p w14:paraId="20D0C98D" w14:textId="77777777" w:rsidR="00DB68C5" w:rsidRDefault="00DB2CB1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udent1, 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4D0F666" w14:textId="77777777" w:rsidR="00DB68C5" w:rsidRDefault="00DB2CB1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5F89682A" w14:textId="77777777" w:rsidR="00DB68C5" w:rsidRDefault="00DB2CB1">
      <w:pPr>
        <w:pStyle w:val="FirstParagraph"/>
      </w:pPr>
      <w:hyperlink r:id="rId61">
        <w:r>
          <w:rPr>
            <w:rStyle w:val="Hyperlink"/>
          </w:rPr>
          <w:t>merge()</w:t>
        </w:r>
      </w:hyperlink>
    </w:p>
    <w:p w14:paraId="356E0D8B" w14:textId="77777777" w:rsidR="00DB68C5" w:rsidRDefault="00DB2CB1">
      <w:pPr>
        <w:pStyle w:val="Heading3"/>
      </w:pPr>
      <w:bookmarkStart w:id="82" w:name="_Toc485739899"/>
      <w:r>
        <w:t>c) Finally, we want to check to see if the merged data set is the same as the original</w:t>
      </w:r>
      <w:r>
        <w:t xml:space="preserve"> data set.</w:t>
      </w:r>
      <w:bookmarkEnd w:id="82"/>
    </w:p>
    <w:p w14:paraId="5A0A51C1" w14:textId="77777777" w:rsidR="00DB68C5" w:rsidRDefault="00DB2CB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)</w:t>
      </w:r>
    </w:p>
    <w:p w14:paraId="58EF4529" w14:textId="77777777" w:rsidR="00DB68C5" w:rsidRDefault="00DB2CB1">
      <w:pPr>
        <w:pStyle w:val="SourceCode"/>
      </w:pPr>
      <w:r>
        <w:rPr>
          <w:rStyle w:val="VerbatimChar"/>
        </w:rPr>
        <w:t>## [1] TRUE</w:t>
      </w:r>
    </w:p>
    <w:p w14:paraId="6E3D0CE2" w14:textId="77777777" w:rsidR="00DB68C5" w:rsidRDefault="00DB2CB1">
      <w:pPr>
        <w:pStyle w:val="FirstParagraph"/>
      </w:pPr>
      <w:hyperlink r:id="rId62">
        <w:r>
          <w:rPr>
            <w:rStyle w:val="Hyperlink"/>
          </w:rPr>
          <w:t>all.equal()</w:t>
        </w:r>
      </w:hyperlink>
    </w:p>
    <w:p w14:paraId="372435E2" w14:textId="77777777" w:rsidR="00DB68C5" w:rsidRDefault="00DB2CB1">
      <w:pPr>
        <w:pStyle w:val="Heading2"/>
      </w:pPr>
      <w:bookmarkStart w:id="83" w:name="merge-two-data-sets-together-by-index-nu"/>
      <w:bookmarkStart w:id="84" w:name="_Toc485739900"/>
      <w:bookmarkEnd w:id="83"/>
      <w:r>
        <w:t>4.3 Merge two data sets together by index number only.</w:t>
      </w:r>
      <w:bookmarkEnd w:id="84"/>
    </w:p>
    <w:p w14:paraId="0333FBA4" w14:textId="77777777" w:rsidR="00DB68C5" w:rsidRDefault="00DB2CB1">
      <w:pPr>
        <w:pStyle w:val="Heading3"/>
      </w:pPr>
      <w:bookmarkStart w:id="85" w:name="a-first-select-specific-columns-of-a-dat"/>
      <w:bookmarkStart w:id="86" w:name="_Toc485739901"/>
      <w:bookmarkEnd w:id="85"/>
      <w:r>
        <w:t xml:space="preserve">a) First, select specific columns of a </w:t>
      </w:r>
      <w:r>
        <w:t>data set to create two smaller data sets.</w:t>
      </w:r>
      <w:bookmarkEnd w:id="86"/>
    </w:p>
    <w:p w14:paraId="7C498290" w14:textId="77777777" w:rsidR="00DB68C5" w:rsidRDefault="00DB2CB1">
      <w:pPr>
        <w:pStyle w:val="SourceCode"/>
      </w:pPr>
      <w:r>
        <w:rPr>
          <w:rStyle w:val="NormalTok"/>
        </w:rPr>
        <w:t>new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B22D32A" w14:textId="77777777" w:rsidR="00DB68C5" w:rsidRDefault="00DB2CB1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720BBE9B" w14:textId="77777777" w:rsidR="00DB68C5" w:rsidRDefault="00DB2CB1">
      <w:pPr>
        <w:pStyle w:val="FirstParagraph"/>
      </w:pPr>
      <w:r>
        <w:t>--</w:t>
      </w:r>
    </w:p>
    <w:p w14:paraId="479C4408" w14:textId="77777777" w:rsidR="00DB68C5" w:rsidRDefault="00DB2CB1">
      <w:pPr>
        <w:pStyle w:val="SourceCode"/>
      </w:pPr>
      <w:r>
        <w:rPr>
          <w:rStyle w:val="NormalTok"/>
        </w:rPr>
        <w:t>new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0EACD55" w14:textId="77777777" w:rsidR="00DB68C5" w:rsidRDefault="00DB2CB1">
      <w:pPr>
        <w:pStyle w:val="SourceCode"/>
      </w:pPr>
      <w:r>
        <w:rPr>
          <w:rStyle w:val="VerbatimChar"/>
        </w:rPr>
        <w:lastRenderedPageBreak/>
        <w:t>##   Height Weight</w:t>
      </w:r>
      <w:r>
        <w:br/>
      </w:r>
      <w:r>
        <w:rPr>
          <w:rStyle w:val="VerbatimChar"/>
        </w:rPr>
        <w:t>## 1   69.0  112.5</w:t>
      </w:r>
      <w:r>
        <w:br/>
      </w:r>
      <w:r>
        <w:rPr>
          <w:rStyle w:val="VerbatimChar"/>
        </w:rPr>
        <w:t>## 2   56.5   84.0</w:t>
      </w:r>
      <w:r>
        <w:br/>
      </w:r>
      <w:r>
        <w:rPr>
          <w:rStyle w:val="VerbatimChar"/>
        </w:rPr>
        <w:t>## 3   65.3   98.0</w:t>
      </w:r>
      <w:r>
        <w:br/>
      </w:r>
      <w:r>
        <w:rPr>
          <w:rStyle w:val="VerbatimChar"/>
        </w:rPr>
        <w:t>## 4   62.8  102.5</w:t>
      </w:r>
      <w:r>
        <w:br/>
      </w:r>
      <w:r>
        <w:rPr>
          <w:rStyle w:val="VerbatimChar"/>
        </w:rPr>
        <w:t>## 5   63.5  102.5</w:t>
      </w:r>
    </w:p>
    <w:p w14:paraId="5AD41B55" w14:textId="77777777" w:rsidR="00DB68C5" w:rsidRDefault="00DB2CB1">
      <w:pPr>
        <w:pStyle w:val="Heading3"/>
      </w:pPr>
      <w:bookmarkStart w:id="87" w:name="b-second-we-want-to-join-the-two-smaller"/>
      <w:bookmarkStart w:id="88" w:name="_Toc485739902"/>
      <w:bookmarkEnd w:id="87"/>
      <w:r>
        <w:t>b) Second, we want to join the two smaller data sets.</w:t>
      </w:r>
      <w:bookmarkEnd w:id="88"/>
    </w:p>
    <w:p w14:paraId="16296379" w14:textId="77777777" w:rsidR="00DB68C5" w:rsidRDefault="00DB2CB1">
      <w:pPr>
        <w:pStyle w:val="SourceCode"/>
      </w:pPr>
      <w:r>
        <w:rPr>
          <w:rStyle w:val="NormalTok"/>
        </w:rPr>
        <w:t>new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wstudent1, new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CD9D965" w14:textId="77777777" w:rsidR="00DB68C5" w:rsidRDefault="00DB2CB1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</w:t>
      </w:r>
      <w:r>
        <w:rPr>
          <w:rStyle w:val="VerbatimChar"/>
        </w:rPr>
        <w:t>5</w:t>
      </w:r>
    </w:p>
    <w:p w14:paraId="5C75D99F" w14:textId="77777777" w:rsidR="00DB68C5" w:rsidRDefault="00DB2CB1">
      <w:pPr>
        <w:pStyle w:val="Heading3"/>
      </w:pPr>
      <w:bookmarkStart w:id="89" w:name="c-finally-we-want-to-check-to-see-if-the"/>
      <w:bookmarkStart w:id="90" w:name="_Toc485739903"/>
      <w:bookmarkEnd w:id="89"/>
      <w:r>
        <w:t>c) Finally, we want to check to see if the joined data set is the same as the original data set.</w:t>
      </w:r>
      <w:bookmarkEnd w:id="90"/>
    </w:p>
    <w:p w14:paraId="302A921D" w14:textId="77777777" w:rsidR="00DB68C5" w:rsidRDefault="00DB2CB1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2)</w:t>
      </w:r>
    </w:p>
    <w:p w14:paraId="6C3424D8" w14:textId="77777777" w:rsidR="00DB68C5" w:rsidRDefault="00DB2CB1">
      <w:pPr>
        <w:pStyle w:val="SourceCode"/>
      </w:pPr>
      <w:r>
        <w:rPr>
          <w:rStyle w:val="VerbatimChar"/>
        </w:rPr>
        <w:t>## [1] TRUE</w:t>
      </w:r>
    </w:p>
    <w:p w14:paraId="27766928" w14:textId="77777777" w:rsidR="00DB68C5" w:rsidRDefault="00DB2CB1">
      <w:pPr>
        <w:pStyle w:val="Heading2"/>
      </w:pPr>
      <w:bookmarkStart w:id="91" w:name="create-a-pivot-table-to-summarize-inform"/>
      <w:bookmarkStart w:id="92" w:name="_Toc485739904"/>
      <w:bookmarkEnd w:id="91"/>
      <w:r>
        <w:t>4.4 Create a pivot table to summarize information about a data set.</w:t>
      </w:r>
      <w:bookmarkEnd w:id="92"/>
    </w:p>
    <w:p w14:paraId="04ACF296" w14:textId="77777777" w:rsidR="00DB68C5" w:rsidRDefault="00DB2CB1">
      <w:pPr>
        <w:pStyle w:val="SourceCode"/>
      </w:pPr>
      <w:r>
        <w:rPr>
          <w:rStyle w:val="CommentTok"/>
        </w:rPr>
        <w:t># Notice we are using a new data set that needs to b</w:t>
      </w:r>
      <w:r>
        <w:rPr>
          <w:rStyle w:val="CommentTok"/>
        </w:rPr>
        <w:t xml:space="preserve">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dplyr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The following code is used to remove the "," and "$" characters from the </w:t>
      </w:r>
      <w:r>
        <w:br/>
      </w:r>
      <w:r>
        <w:rPr>
          <w:rStyle w:val="CommentTok"/>
        </w:rPr>
        <w:t xml:space="preserve"># ACTUAL column so that values can be summed 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[</w:t>
      </w:r>
      <w:r>
        <w:rPr>
          <w:rStyle w:val="StringTok"/>
        </w:rPr>
        <w:t>$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br/>
      </w:r>
      <w:r>
        <w:rPr>
          <w:rStyle w:val="NormalTok"/>
        </w:rPr>
        <w:t>filtered =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ice, COUNTRY, STATE, PRODTYPE, PRODUCT)</w:t>
      </w:r>
      <w:r>
        <w:br/>
      </w:r>
      <w:r>
        <w:rPr>
          <w:rStyle w:val="NormalTok"/>
        </w:rPr>
        <w:t>basic_sum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filtered, </w:t>
      </w:r>
      <w:r>
        <w:rPr>
          <w:rStyle w:val="DataTypeTok"/>
        </w:rPr>
        <w:t>REVEN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TUA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asic_sum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9E309CE" w14:textId="77777777" w:rsidR="00DB68C5" w:rsidRDefault="00DB2CB1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COUNTRY, STATE, PRODTYPE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UNTRY            STATE  PRODTYPE PRODUCT  REVENUE</w:t>
      </w:r>
      <w:r>
        <w:br/>
      </w:r>
      <w:r>
        <w:rPr>
          <w:rStyle w:val="VerbatimChar"/>
        </w:rPr>
        <w:t>##    &lt;fctr&gt;           &lt;fctr&gt;    &lt;fctr&gt;  &lt;fctr&gt;    &lt;dbl&gt;</w:t>
      </w:r>
      <w:r>
        <w:br/>
      </w:r>
      <w:r>
        <w:rPr>
          <w:rStyle w:val="VerbatimChar"/>
        </w:rPr>
        <w:t>## 1  Canada British Columbia FURNITURE     BED 197706.6</w:t>
      </w:r>
      <w:r>
        <w:br/>
      </w:r>
      <w:r>
        <w:rPr>
          <w:rStyle w:val="VerbatimChar"/>
        </w:rPr>
        <w:t xml:space="preserve">## 2  Canada British Columbia FURNITURE  </w:t>
      </w:r>
      <w:r>
        <w:rPr>
          <w:rStyle w:val="VerbatimChar"/>
        </w:rPr>
        <w:t xml:space="preserve">  SOFA 216282.6</w:t>
      </w:r>
      <w:r>
        <w:br/>
      </w:r>
      <w:r>
        <w:rPr>
          <w:rStyle w:val="VerbatimChar"/>
        </w:rPr>
        <w:t>## 3  Canada British Columbia    OFFICE   CHAIR 200905.2</w:t>
      </w:r>
      <w:r>
        <w:br/>
      </w:r>
      <w:r>
        <w:rPr>
          <w:rStyle w:val="VerbatimChar"/>
        </w:rPr>
        <w:lastRenderedPageBreak/>
        <w:t>## 4  Canada British Columbia    OFFICE    DESK 186262.2</w:t>
      </w:r>
      <w:r>
        <w:br/>
      </w:r>
      <w:r>
        <w:rPr>
          <w:rStyle w:val="VerbatimChar"/>
        </w:rPr>
        <w:t>## 5  Canada          Ontario FURNITURE     BED 194493.6</w:t>
      </w:r>
    </w:p>
    <w:p w14:paraId="15FC0F36" w14:textId="77777777" w:rsidR="00DB68C5" w:rsidRDefault="00DB2CB1">
      <w:pPr>
        <w:pStyle w:val="FirstParagraph"/>
      </w:pPr>
      <w:hyperlink w:anchor="DPLYR">
        <w:r>
          <w:rPr>
            <w:rStyle w:val="Hyperlink"/>
          </w:rPr>
          <w:t>dplyr</w:t>
        </w:r>
      </w:hyperlink>
      <w:r>
        <w:t xml:space="preserve"> | </w:t>
      </w:r>
      <w:hyperlink r:id="rId63">
        <w:r>
          <w:rPr>
            <w:rStyle w:val="Hyperlink"/>
          </w:rPr>
          <w:t>group_by</w:t>
        </w:r>
      </w:hyperlink>
      <w:r>
        <w:t xml:space="preserve"> | </w:t>
      </w:r>
      <w:hyperlink r:id="rId64">
        <w:r>
          <w:rPr>
            <w:rStyle w:val="Hyperlink"/>
          </w:rPr>
          <w:t>summarise()</w:t>
        </w:r>
      </w:hyperlink>
    </w:p>
    <w:p w14:paraId="01E04956" w14:textId="77777777" w:rsidR="00DB68C5" w:rsidRDefault="00DB2CB1">
      <w:pPr>
        <w:pStyle w:val="Heading2"/>
      </w:pPr>
      <w:bookmarkStart w:id="93" w:name="return-all-unique-values-from-a-text-var"/>
      <w:bookmarkStart w:id="94" w:name="_Toc485739905"/>
      <w:bookmarkEnd w:id="93"/>
      <w:r>
        <w:t>4.5 Return all unique values from a text variable.</w:t>
      </w:r>
      <w:bookmarkEnd w:id="94"/>
    </w:p>
    <w:p w14:paraId="146A1CFF" w14:textId="77777777" w:rsidR="00DB68C5" w:rsidRDefault="00DB2C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rice</w:t>
      </w:r>
      <w:r>
        <w:rPr>
          <w:rStyle w:val="OperatorTok"/>
        </w:rPr>
        <w:t>$</w:t>
      </w:r>
      <w:r>
        <w:rPr>
          <w:rStyle w:val="NormalTok"/>
        </w:rPr>
        <w:t>STA</w:t>
      </w:r>
      <w:r>
        <w:rPr>
          <w:rStyle w:val="NormalTok"/>
        </w:rPr>
        <w:t>TE))</w:t>
      </w:r>
    </w:p>
    <w:p w14:paraId="45E71152" w14:textId="77777777" w:rsidR="00DB68C5" w:rsidRDefault="00DB2CB1">
      <w:pPr>
        <w:pStyle w:val="SourceCode"/>
      </w:pPr>
      <w:r>
        <w:rPr>
          <w:rStyle w:val="VerbatimChar"/>
        </w:rPr>
        <w:t xml:space="preserve">##  [1] California            Colorado              Florida              </w:t>
      </w:r>
      <w:r>
        <w:br/>
      </w:r>
      <w:r>
        <w:rPr>
          <w:rStyle w:val="VerbatimChar"/>
        </w:rPr>
        <w:t xml:space="preserve">##  [4] Illinois              New York              North Carolina       </w:t>
      </w:r>
      <w:r>
        <w:br/>
      </w:r>
      <w:r>
        <w:rPr>
          <w:rStyle w:val="VerbatimChar"/>
        </w:rPr>
        <w:t>##  [7] Texas                 Washington            Baja California Norte</w:t>
      </w:r>
      <w:r>
        <w:br/>
      </w:r>
      <w:r>
        <w:rPr>
          <w:rStyle w:val="VerbatimChar"/>
        </w:rPr>
        <w:t xml:space="preserve">## [10] Campeche             </w:t>
      </w:r>
      <w:r>
        <w:rPr>
          <w:rStyle w:val="VerbatimChar"/>
        </w:rPr>
        <w:t xml:space="preserve"> Michoacan             Nuevo Leon           </w:t>
      </w:r>
      <w:r>
        <w:br/>
      </w:r>
      <w:r>
        <w:rPr>
          <w:rStyle w:val="VerbatimChar"/>
        </w:rPr>
        <w:t xml:space="preserve">## [13] British Columbia      Ontario               Quebec               </w:t>
      </w:r>
      <w:r>
        <w:br/>
      </w:r>
      <w:r>
        <w:rPr>
          <w:rStyle w:val="VerbatimChar"/>
        </w:rPr>
        <w:t xml:space="preserve">## [16] Saskatchewan         </w:t>
      </w:r>
      <w:r>
        <w:br/>
      </w:r>
      <w:r>
        <w:rPr>
          <w:rStyle w:val="VerbatimChar"/>
        </w:rPr>
        <w:t>## 16 Levels: Baja California Norte British Columbia California ... Washington</w:t>
      </w:r>
    </w:p>
    <w:p w14:paraId="4C90477D" w14:textId="77777777" w:rsidR="00DB68C5" w:rsidRDefault="00DB2CB1">
      <w:pPr>
        <w:pStyle w:val="FirstParagraph"/>
      </w:pPr>
      <w:hyperlink r:id="rId65">
        <w:r>
          <w:rPr>
            <w:rStyle w:val="Hyperlink"/>
          </w:rPr>
          <w:t>unique()</w:t>
        </w:r>
      </w:hyperlink>
    </w:p>
    <w:p w14:paraId="561351F0" w14:textId="77777777" w:rsidR="00DB68C5" w:rsidRDefault="00DB2CB1">
      <w:r>
        <w:pict w14:anchorId="0E695827">
          <v:rect id="_x0000_i1028" style="width:0;height:1.5pt" o:hralign="center" o:hrstd="t" o:hr="t"/>
        </w:pict>
      </w:r>
    </w:p>
    <w:p w14:paraId="3E3B41A0" w14:textId="77777777" w:rsidR="00DB68C5" w:rsidRDefault="00DB2CB1">
      <w:pPr>
        <w:pStyle w:val="FirstParagraph"/>
      </w:pPr>
      <w:r>
        <w:t xml:space="preserve">In the following sections several data set will be used more than once for prediction and modeling. Often, they will be re-read into the environment so we are always going back to </w:t>
      </w:r>
      <w:r>
        <w:t>the original, raw data.</w:t>
      </w:r>
    </w:p>
    <w:p w14:paraId="02515E03" w14:textId="77777777" w:rsidR="00DB68C5" w:rsidRDefault="00DB2CB1">
      <w:pPr>
        <w:pStyle w:val="Heading1"/>
      </w:pPr>
      <w:bookmarkStart w:id="95" w:name="preparation-basic-regression"/>
      <w:bookmarkStart w:id="96" w:name="_Toc485739906"/>
      <w:bookmarkEnd w:id="95"/>
      <w:r>
        <w:t>5 Preparation &amp; Basic Regression</w:t>
      </w:r>
      <w:bookmarkEnd w:id="96"/>
    </w:p>
    <w:p w14:paraId="06904620" w14:textId="77777777" w:rsidR="00DB68C5" w:rsidRDefault="00DB2CB1">
      <w:pPr>
        <w:pStyle w:val="Heading2"/>
      </w:pPr>
      <w:bookmarkStart w:id="97" w:name="pre-process-a-data-set-using-principal-c"/>
      <w:bookmarkStart w:id="98" w:name="_Toc485739907"/>
      <w:bookmarkEnd w:id="97"/>
      <w:r>
        <w:t>5.1 Pre-process a data set using principal component analysis.</w:t>
      </w:r>
      <w:bookmarkEnd w:id="98"/>
    </w:p>
    <w:p w14:paraId="67DEF378" w14:textId="77777777" w:rsidR="00DB68C5" w:rsidRDefault="00DB2CB1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6F2F3C1E" w14:textId="77777777" w:rsidR="00DB68C5" w:rsidRDefault="00DB2CB1">
      <w:pPr>
        <w:pStyle w:val="SourceCode"/>
      </w:pPr>
      <w:r>
        <w:rPr>
          <w:rStyle w:val="VerbatimChar"/>
        </w:rPr>
        <w:t>## Standard deviations:</w:t>
      </w:r>
      <w:r>
        <w:br/>
      </w:r>
      <w:r>
        <w:rPr>
          <w:rStyle w:val="VerbatimChar"/>
        </w:rPr>
        <w:t>## [1] 1.7061120 0.9598025 0.3838662 0.143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:</w:t>
      </w:r>
      <w:r>
        <w:br/>
      </w:r>
      <w:r>
        <w:rPr>
          <w:rStyle w:val="VerbatimChar"/>
        </w:rPr>
        <w:t>##                    PC1         PC2        PC3        PC4</w:t>
      </w:r>
      <w:r>
        <w:br/>
      </w:r>
      <w:r>
        <w:rPr>
          <w:rStyle w:val="VerbatimChar"/>
        </w:rPr>
        <w:t>## SepalLength  0.52</w:t>
      </w:r>
      <w:r>
        <w:rPr>
          <w:rStyle w:val="VerbatimChar"/>
        </w:rPr>
        <w:t>23716 -0.37231836  0.7210168  0.2619956</w:t>
      </w:r>
      <w:r>
        <w:br/>
      </w:r>
      <w:r>
        <w:rPr>
          <w:rStyle w:val="VerbatimChar"/>
        </w:rPr>
        <w:t>## SepalWidth  -0.2633549 -0.92555649 -0.2420329 -0.1241348</w:t>
      </w:r>
      <w:r>
        <w:br/>
      </w:r>
      <w:r>
        <w:rPr>
          <w:rStyle w:val="VerbatimChar"/>
        </w:rPr>
        <w:t>## PetalLength  0.5812540 -0.02109478 -0.1408923 -0.8011543</w:t>
      </w:r>
      <w:r>
        <w:br/>
      </w:r>
      <w:r>
        <w:rPr>
          <w:rStyle w:val="VerbatimChar"/>
        </w:rPr>
        <w:t>## PetalWidth   0.5656110 -0.06541577 -0.6338014  0.5235463</w:t>
      </w:r>
    </w:p>
    <w:p w14:paraId="02222D49" w14:textId="77777777" w:rsidR="00DB68C5" w:rsidRDefault="00DB2CB1">
      <w:pPr>
        <w:pStyle w:val="FirstParagraph"/>
      </w:pPr>
      <w:hyperlink r:id="rId66">
        <w:r>
          <w:rPr>
            <w:rStyle w:val="Hyperlink"/>
          </w:rPr>
          <w:t>prcomp()</w:t>
        </w:r>
      </w:hyperlink>
    </w:p>
    <w:p w14:paraId="742FE9A9" w14:textId="77777777" w:rsidR="00DB68C5" w:rsidRDefault="00DB2CB1">
      <w:pPr>
        <w:pStyle w:val="Heading2"/>
      </w:pPr>
      <w:bookmarkStart w:id="99" w:name="split-data-into-training-and-testing-dat"/>
      <w:bookmarkStart w:id="100" w:name="_Toc485739908"/>
      <w:bookmarkEnd w:id="99"/>
      <w:r>
        <w:lastRenderedPageBreak/>
        <w:t>5.2 Split data into training and testing data and export as a .csv file.</w:t>
      </w:r>
      <w:bookmarkEnd w:id="100"/>
    </w:p>
    <w:p w14:paraId="6D23F5AD" w14:textId="77777777" w:rsidR="00DB68C5" w:rsidRDefault="00DB2CB1">
      <w:pPr>
        <w:pStyle w:val="SourceCode"/>
      </w:pPr>
      <w:r>
        <w:rPr>
          <w:rStyle w:val="CommentTok"/>
        </w:rPr>
        <w:t># Set the sample size of the training data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iris))</w:t>
      </w:r>
      <w:r>
        <w:br/>
      </w:r>
      <w:r>
        <w:br/>
      </w:r>
      <w:r>
        <w:rPr>
          <w:rStyle w:val="CommentTok"/>
        </w:rPr>
        <w:t># set.seed() is used to specify a seed for</w:t>
      </w:r>
      <w:r>
        <w:rPr>
          <w:rStyle w:val="CommentTok"/>
        </w:rPr>
        <w:t xml:space="preserve">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ris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tr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</w:p>
    <w:p w14:paraId="1794D361" w14:textId="77777777" w:rsidR="00DB68C5" w:rsidRDefault="00DB2CB1">
      <w:pPr>
        <w:pStyle w:val="FirstParagraph"/>
      </w:pPr>
      <w:hyperlink r:id="rId67">
        <w:r>
          <w:rPr>
            <w:rStyle w:val="Hyperlink"/>
          </w:rPr>
          <w:t>floor()</w:t>
        </w:r>
      </w:hyperlink>
      <w:r>
        <w:t xml:space="preserve"> | </w:t>
      </w:r>
      <w:hyperlink r:id="rId68">
        <w:r>
          <w:rPr>
            <w:rStyle w:val="Hyperlink"/>
          </w:rPr>
          <w:t>nrow()</w:t>
        </w:r>
      </w:hyperlink>
      <w:r>
        <w:t xml:space="preserve"> | </w:t>
      </w:r>
      <w:hyperlink r:id="rId69">
        <w:r>
          <w:rPr>
            <w:rStyle w:val="Hyperlink"/>
          </w:rPr>
          <w:t>set.seed()</w:t>
        </w:r>
      </w:hyperlink>
      <w:r>
        <w:t xml:space="preserve"> | </w:t>
      </w:r>
      <w:hyperlink r:id="rId70">
        <w:r>
          <w:rPr>
            <w:rStyle w:val="Hyperlink"/>
          </w:rPr>
          <w:t>sample()</w:t>
        </w:r>
      </w:hyperlink>
      <w:r>
        <w:t xml:space="preserve"> | </w:t>
      </w:r>
      <w:hyperlink r:id="rId71">
        <w:r>
          <w:rPr>
            <w:rStyle w:val="Hyperlink"/>
          </w:rPr>
          <w:t>seq_len()</w:t>
        </w:r>
      </w:hyperlink>
      <w:r>
        <w:t xml:space="preserve"> | </w:t>
      </w:r>
      <w:hyperlink r:id="rId72">
        <w:r>
          <w:rPr>
            <w:rStyle w:val="Hyperlink"/>
          </w:rPr>
          <w:t>write.csv()</w:t>
        </w:r>
      </w:hyperlink>
    </w:p>
    <w:p w14:paraId="437DE882" w14:textId="77777777" w:rsidR="00DB68C5" w:rsidRDefault="00DB2CB1">
      <w:pPr>
        <w:pStyle w:val="Heading2"/>
      </w:pPr>
      <w:bookmarkStart w:id="101" w:name="fit-a-logistic-regression-model."/>
      <w:bookmarkStart w:id="102" w:name="_Toc485739909"/>
      <w:bookmarkEnd w:id="101"/>
      <w:r>
        <w:t>5.3 Fit a logistic regression model.</w:t>
      </w:r>
      <w:bookmarkEnd w:id="102"/>
    </w:p>
    <w:p w14:paraId="504DACE0" w14:textId="77777777" w:rsidR="00DB68C5" w:rsidRDefault="00DB2CB1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</w:t>
      </w:r>
      <w:r>
        <w:rPr>
          <w:rStyle w:val="CommentTok"/>
        </w:rPr>
        <w:t>t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ps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4EEDEB8F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7  -1.1766   0.8145   1.0145   2.07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772    0.3546</w:t>
      </w:r>
      <w:r>
        <w:rPr>
          <w:rStyle w:val="VerbatimChar"/>
        </w:rPr>
        <w:t>7   4.646 3.39e-06 ***</w:t>
      </w:r>
      <w:r>
        <w:br/>
      </w:r>
      <w:r>
        <w:rPr>
          <w:rStyle w:val="VerbatimChar"/>
        </w:rPr>
        <w:t>## total_bill  -0.07248    0.01678  -4.319 1.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335.48  on 243</w:t>
      </w:r>
      <w:r>
        <w:rPr>
          <w:rStyle w:val="VerbatimChar"/>
        </w:rPr>
        <w:t xml:space="preserve">  degrees of freedom</w:t>
      </w:r>
      <w:r>
        <w:br/>
      </w:r>
      <w:r>
        <w:rPr>
          <w:rStyle w:val="VerbatimChar"/>
        </w:rPr>
        <w:t>## Residual deviance: 313.74  on 242  degrees of freedom</w:t>
      </w:r>
      <w:r>
        <w:br/>
      </w:r>
      <w:r>
        <w:rPr>
          <w:rStyle w:val="VerbatimChar"/>
        </w:rPr>
        <w:t>## AIC: 31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872B327" w14:textId="77777777" w:rsidR="00DB68C5" w:rsidRDefault="00DB2CB1">
      <w:pPr>
        <w:pStyle w:val="FirstParagraph"/>
      </w:pPr>
      <w:hyperlink r:id="rId73">
        <w:r>
          <w:rPr>
            <w:rStyle w:val="Hyperlink"/>
          </w:rPr>
          <w:t>glm()</w:t>
        </w:r>
      </w:hyperlink>
    </w:p>
    <w:p w14:paraId="034FAFB8" w14:textId="77777777" w:rsidR="00DB68C5" w:rsidRDefault="00DB2CB1">
      <w:pPr>
        <w:pStyle w:val="Heading2"/>
      </w:pPr>
      <w:bookmarkStart w:id="103" w:name="fit-a-linear-regression-model."/>
      <w:bookmarkStart w:id="104" w:name="_Toc485739910"/>
      <w:bookmarkEnd w:id="103"/>
      <w:r>
        <w:t>5.4 Fit a linear regression model.</w:t>
      </w:r>
      <w:bookmarkEnd w:id="104"/>
    </w:p>
    <w:p w14:paraId="2314E370" w14:textId="77777777" w:rsidR="00DB68C5" w:rsidRDefault="00DB2CB1">
      <w:pPr>
        <w:pStyle w:val="SourceCode"/>
      </w:pPr>
      <w:r>
        <w:rPr>
          <w:rStyle w:val="CommentTok"/>
        </w:rPr>
        <w:t># Notice the syntax of tip as function of total_bill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7365FF00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p ~ total_bill,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</w:t>
      </w:r>
      <w:r>
        <w:rPr>
          <w:rStyle w:val="VerbatimChar"/>
        </w:rPr>
        <w:t xml:space="preserve">  3Q     Max </w:t>
      </w:r>
      <w:r>
        <w:br/>
      </w:r>
      <w:r>
        <w:rPr>
          <w:rStyle w:val="VerbatimChar"/>
        </w:rPr>
        <w:t xml:space="preserve">## -3.1982 -0.5652 -0.0974  0.4863  3.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920270   0.159735   5.761 2.53e-08 ***</w:t>
      </w:r>
      <w:r>
        <w:br/>
      </w:r>
      <w:r>
        <w:rPr>
          <w:rStyle w:val="VerbatimChar"/>
        </w:rPr>
        <w:t>## total_bill  0.105025   0.007365  14.2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242 degrees of freedom</w:t>
      </w:r>
      <w:r>
        <w:br/>
      </w:r>
      <w:r>
        <w:rPr>
          <w:rStyle w:val="VerbatimChar"/>
        </w:rPr>
        <w:t xml:space="preserve">## Multiple R-squared:  0.4566, Adjusted R-squared:  0.4544 </w:t>
      </w:r>
      <w:r>
        <w:br/>
      </w:r>
      <w:r>
        <w:rPr>
          <w:rStyle w:val="VerbatimChar"/>
        </w:rPr>
        <w:t>## F-statistic: 203.4 on 1 and 242 DF,  p-value: &lt; 2.2e-16</w:t>
      </w:r>
    </w:p>
    <w:p w14:paraId="2AF4A680" w14:textId="77777777" w:rsidR="00DB68C5" w:rsidRDefault="00DB2CB1">
      <w:pPr>
        <w:pStyle w:val="Heading1"/>
      </w:pPr>
      <w:bookmarkStart w:id="105" w:name="supervised-machine-learning"/>
      <w:bookmarkStart w:id="106" w:name="_Toc485739911"/>
      <w:bookmarkEnd w:id="105"/>
      <w:r>
        <w:t>6 Superv</w:t>
      </w:r>
      <w:r>
        <w:t>ised Machine Learning</w:t>
      </w:r>
      <w:bookmarkEnd w:id="106"/>
    </w:p>
    <w:p w14:paraId="06A44DF3" w14:textId="77777777" w:rsidR="00DB68C5" w:rsidRDefault="00DB2CB1">
      <w:pPr>
        <w:pStyle w:val="FirstParagraph"/>
      </w:pPr>
      <w:r>
        <w:t xml:space="preserve">Many of the following models will make use of the </w:t>
      </w:r>
      <w:hyperlink r:id="rId74">
        <w:r>
          <w:rPr>
            <w:rStyle w:val="Hyperlink"/>
          </w:rPr>
          <w:t>predict()</w:t>
        </w:r>
      </w:hyperlink>
      <w:r>
        <w:t xml:space="preserve"> function.</w:t>
      </w:r>
    </w:p>
    <w:p w14:paraId="684F27C2" w14:textId="77777777" w:rsidR="00DB68C5" w:rsidRDefault="00DB2CB1">
      <w:pPr>
        <w:pStyle w:val="Heading2"/>
      </w:pPr>
      <w:bookmarkStart w:id="107" w:name="fit-a-logistic-regression-model-on-train"/>
      <w:bookmarkStart w:id="108" w:name="_Toc485739912"/>
      <w:bookmarkEnd w:id="107"/>
      <w:r>
        <w:t>6.1 Fit a logistic regression model on training data and assess again</w:t>
      </w:r>
      <w:r>
        <w:t>st testing data.</w:t>
      </w:r>
      <w:bookmarkEnd w:id="108"/>
    </w:p>
    <w:p w14:paraId="3FB53E6E" w14:textId="77777777" w:rsidR="00DB68C5" w:rsidRDefault="00DB2CB1">
      <w:pPr>
        <w:pStyle w:val="Heading3"/>
      </w:pPr>
      <w:bookmarkStart w:id="109" w:name="a-fit-a-logistic-regression-model-on-tra"/>
      <w:bookmarkStart w:id="110" w:name="_Toc485739913"/>
      <w:bookmarkEnd w:id="109"/>
      <w:r>
        <w:t>a) Fit a logistic regression model on training data.</w:t>
      </w:r>
      <w:bookmarkEnd w:id="110"/>
    </w:p>
    <w:p w14:paraId="2728CC97" w14:textId="77777777" w:rsidR="00DB68C5" w:rsidRDefault="00DB2CB1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lastRenderedPageBreak/>
        <w:t>test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633D9365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1.1929   0.8144   1.0027   2.03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613    0.39459   4.172 3.02e-05 ***</w:t>
      </w:r>
      <w:r>
        <w:br/>
      </w:r>
      <w:r>
        <w:rPr>
          <w:rStyle w:val="VerbatimChar"/>
        </w:rPr>
        <w:t>## total_bill  -0.07064    0.01849  -3.820 0.0001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7.61  on 194  degrees of freedom</w:t>
      </w:r>
      <w:r>
        <w:br/>
      </w:r>
      <w:r>
        <w:rPr>
          <w:rStyle w:val="VerbatimChar"/>
        </w:rPr>
        <w:t>## Residual deviance: 250.58  on 193  degrees of freedom</w:t>
      </w:r>
      <w:r>
        <w:br/>
      </w:r>
      <w:r>
        <w:rPr>
          <w:rStyle w:val="VerbatimChar"/>
        </w:rPr>
        <w:t>## AIC: 25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C4C8207" w14:textId="77777777" w:rsidR="00DB68C5" w:rsidRDefault="00DB2CB1">
      <w:pPr>
        <w:pStyle w:val="Heading3"/>
      </w:pPr>
      <w:bookmarkStart w:id="111" w:name="_Toc485739914"/>
      <w:r>
        <w:t>b) Ass</w:t>
      </w:r>
      <w:r>
        <w:t>ess the model against the testing data.</w:t>
      </w:r>
      <w:bookmarkEnd w:id="111"/>
    </w:p>
    <w:p w14:paraId="2E251572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f the prediction probability is less than 0.5, classify this as a 0</w:t>
      </w:r>
      <w:r>
        <w:br/>
      </w:r>
      <w:r>
        <w:rPr>
          <w:rStyle w:val="CommentTok"/>
        </w:rPr>
        <w:t># and otherwise cl</w:t>
      </w:r>
      <w:r>
        <w:rPr>
          <w:rStyle w:val="CommentTok"/>
        </w:rPr>
        <w:t xml:space="preserve">assify as a 1.  This isn't the best method -- a better </w:t>
      </w:r>
      <w:r>
        <w:br/>
      </w:r>
      <w:r>
        <w:rPr>
          <w:rStyle w:val="CommentTok"/>
        </w:rPr>
        <w:t xml:space="preserve"># method would be randomly assigning a 0 or 1 when a probability of 0.5 </w:t>
      </w:r>
      <w:r>
        <w:br/>
      </w:r>
      <w:r>
        <w:rPr>
          <w:rStyle w:val="CommentTok"/>
        </w:rPr>
        <w:t xml:space="preserve"># occurrs, but this insures that results are consistent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greater15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FB47427" w14:textId="77777777" w:rsidR="00DB68C5" w:rsidRDefault="00DB2CB1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 34      15</w:t>
      </w:r>
    </w:p>
    <w:p w14:paraId="28D8EFC9" w14:textId="77777777" w:rsidR="00DB68C5" w:rsidRDefault="00DB2CB1">
      <w:pPr>
        <w:pStyle w:val="Heading2"/>
      </w:pPr>
      <w:bookmarkStart w:id="112" w:name="fit-a-linear-regression-model-on-trainin"/>
      <w:bookmarkStart w:id="113" w:name="_Toc485739915"/>
      <w:bookmarkEnd w:id="112"/>
      <w:r>
        <w:lastRenderedPageBreak/>
        <w:t>6.2 Fit a linear regression model on training data and assess against testing data.</w:t>
      </w:r>
      <w:bookmarkEnd w:id="113"/>
    </w:p>
    <w:p w14:paraId="2573AFEA" w14:textId="77777777" w:rsidR="00DB68C5" w:rsidRDefault="00DB2CB1">
      <w:pPr>
        <w:pStyle w:val="Heading3"/>
      </w:pPr>
      <w:bookmarkStart w:id="114" w:name="a-fit-a-linear-regression-model-on-train"/>
      <w:bookmarkStart w:id="115" w:name="_Toc485739916"/>
      <w:bookmarkEnd w:id="114"/>
      <w:r>
        <w:t>a) Fit a linear regression model on training data.</w:t>
      </w:r>
      <w:bookmarkEnd w:id="115"/>
    </w:p>
    <w:p w14:paraId="623058D5" w14:textId="77777777" w:rsidR="00DB68C5" w:rsidRDefault="00DB2CB1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regression model</w:t>
      </w:r>
      <w:r>
        <w:br/>
      </w:r>
      <w:r>
        <w:rPr>
          <w:rStyle w:val="CommentTok"/>
        </w:rPr>
        <w:t xml:space="preserve"># The "." character tells the model to use all variables </w:t>
      </w:r>
      <w:r>
        <w:rPr>
          <w:rStyle w:val="CommentTok"/>
        </w:rPr>
        <w:t xml:space="preserve">except the response </w:t>
      </w:r>
      <w:r>
        <w:br/>
      </w:r>
      <w:r>
        <w:rPr>
          <w:rStyle w:val="CommentTok"/>
        </w:rPr>
        <w:t># variabe (Target)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73CCBF63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arge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466  -2.8461  -0.5395   1.7077 </w:t>
      </w:r>
      <w:r>
        <w:rPr>
          <w:rStyle w:val="VerbatimChar"/>
        </w:rPr>
        <w:t xml:space="preserve"> 26.2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6.108196   6.504968   5.551 5.73e-08 ***</w:t>
      </w:r>
      <w:r>
        <w:br/>
      </w:r>
      <w:r>
        <w:rPr>
          <w:rStyle w:val="VerbatimChar"/>
        </w:rPr>
        <w:t xml:space="preserve">## X0           -0.085634   0.042774  -2.002 0.046077 *  </w:t>
      </w:r>
      <w:r>
        <w:br/>
      </w:r>
      <w:r>
        <w:rPr>
          <w:rStyle w:val="VerbatimChar"/>
        </w:rPr>
        <w:t>## X1            0.046034   0.017150   2.684 0.0076</w:t>
      </w:r>
      <w:r>
        <w:rPr>
          <w:rStyle w:val="VerbatimChar"/>
        </w:rPr>
        <w:t xml:space="preserve">26 ** </w:t>
      </w:r>
      <w:r>
        <w:br/>
      </w:r>
      <w:r>
        <w:rPr>
          <w:rStyle w:val="VerbatimChar"/>
        </w:rPr>
        <w:t xml:space="preserve">## X2            0.036413   0.076006   0.479 0.632186    </w:t>
      </w:r>
      <w:r>
        <w:br/>
      </w:r>
      <w:r>
        <w:rPr>
          <w:rStyle w:val="VerbatimChar"/>
        </w:rPr>
        <w:t xml:space="preserve">## X3            3.247961   1.074138   3.024 0.002686 ** </w:t>
      </w:r>
      <w:r>
        <w:br/>
      </w:r>
      <w:r>
        <w:rPr>
          <w:rStyle w:val="VerbatimChar"/>
        </w:rPr>
        <w:t xml:space="preserve">## X4          -14.872938   4.636090  -3.208 0.001463 ** </w:t>
      </w:r>
      <w:r>
        <w:br/>
      </w:r>
      <w:r>
        <w:rPr>
          <w:rStyle w:val="VerbatimChar"/>
        </w:rPr>
        <w:t>## X5            3.576869   0.536993   6.661 1.10e-10 ***</w:t>
      </w:r>
      <w:r>
        <w:br/>
      </w:r>
      <w:r>
        <w:rPr>
          <w:rStyle w:val="VerbatimChar"/>
        </w:rPr>
        <w:t>## X6           -</w:t>
      </w:r>
      <w:r>
        <w:rPr>
          <w:rStyle w:val="VerbatimChar"/>
        </w:rPr>
        <w:t xml:space="preserve">0.008703   0.016853  -0.516 0.605890    </w:t>
      </w:r>
      <w:r>
        <w:br/>
      </w:r>
      <w:r>
        <w:rPr>
          <w:rStyle w:val="VerbatimChar"/>
        </w:rPr>
        <w:t>## X7           -1.368905   0.252960  -5.412 1.18e-07 ***</w:t>
      </w:r>
      <w:r>
        <w:br/>
      </w:r>
      <w:r>
        <w:rPr>
          <w:rStyle w:val="VerbatimChar"/>
        </w:rPr>
        <w:t>## X8            0.313120   0.082366   3.802 0.000170 ***</w:t>
      </w:r>
      <w:r>
        <w:br/>
      </w:r>
      <w:r>
        <w:rPr>
          <w:rStyle w:val="VerbatimChar"/>
        </w:rPr>
        <w:t xml:space="preserve">## X9           -0.012882   0.004599  -2.801 0.005383 ** </w:t>
      </w:r>
      <w:r>
        <w:br/>
      </w:r>
      <w:r>
        <w:rPr>
          <w:rStyle w:val="VerbatimChar"/>
        </w:rPr>
        <w:t>## X10          -0.976900   0.170996  -5.</w:t>
      </w:r>
      <w:r>
        <w:rPr>
          <w:rStyle w:val="VerbatimChar"/>
        </w:rPr>
        <w:t>713 2.43e-08 ***</w:t>
      </w:r>
      <w:r>
        <w:br/>
      </w:r>
      <w:r>
        <w:rPr>
          <w:rStyle w:val="VerbatimChar"/>
        </w:rPr>
        <w:t>## X11           0.011326   0.003359   3.372 0.000832 ***</w:t>
      </w:r>
      <w:r>
        <w:br/>
      </w:r>
      <w:r>
        <w:rPr>
          <w:rStyle w:val="VerbatimChar"/>
        </w:rPr>
        <w:t>## X12          -0.526715   0.062563  -8.419 1.0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88 on 340 degrees of freedom</w:t>
      </w:r>
      <w:r>
        <w:br/>
      </w:r>
      <w:r>
        <w:rPr>
          <w:rStyle w:val="VerbatimChar"/>
        </w:rPr>
        <w:t xml:space="preserve">## Multiple R-squared:  0.7236, Adjusted R-squared:  0.7131 </w:t>
      </w:r>
      <w:r>
        <w:br/>
      </w:r>
      <w:r>
        <w:rPr>
          <w:rStyle w:val="VerbatimChar"/>
        </w:rPr>
        <w:t>## F-statistic: 68.48 on 13 and 340 DF,  p-value: &lt; 2.2e-16</w:t>
      </w:r>
    </w:p>
    <w:p w14:paraId="10D73B45" w14:textId="77777777" w:rsidR="00DB68C5" w:rsidRDefault="00DB2CB1">
      <w:pPr>
        <w:pStyle w:val="Heading3"/>
      </w:pPr>
      <w:bookmarkStart w:id="116" w:name="b-assess-the-model-against-the-testing-d"/>
      <w:bookmarkStart w:id="117" w:name="_Toc485739917"/>
      <w:bookmarkEnd w:id="116"/>
      <w:r>
        <w:t>b) Assess the model against the testing data.</w:t>
      </w:r>
      <w:bookmarkEnd w:id="117"/>
    </w:p>
    <w:p w14:paraId="2C0974C0" w14:textId="77777777" w:rsidR="00DB68C5" w:rsidRDefault="00DB2CB1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>pre</w:t>
      </w:r>
      <w:r>
        <w:rPr>
          <w:rStyle w:val="NormalTok"/>
        </w:rPr>
        <w:t>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reg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lastRenderedPageBreak/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the me</w:t>
      </w:r>
      <w:r>
        <w:rPr>
          <w:rStyle w:val="CommentTok"/>
        </w:rPr>
        <w:t xml:space="preserve">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01D0A373" w14:textId="77777777" w:rsidR="00DB68C5" w:rsidRDefault="00DB2CB1">
      <w:pPr>
        <w:pStyle w:val="SourceCode"/>
      </w:pPr>
      <w:r>
        <w:rPr>
          <w:rStyle w:val="VerbatimChar"/>
        </w:rPr>
        <w:t>## [1] 17.77131</w:t>
      </w:r>
    </w:p>
    <w:p w14:paraId="3C1B2102" w14:textId="77777777" w:rsidR="00DB68C5" w:rsidRDefault="00DB2CB1">
      <w:pPr>
        <w:pStyle w:val="Heading2"/>
      </w:pPr>
      <w:bookmarkStart w:id="118" w:name="fit-a-decision-tree-model-on-training-da"/>
      <w:bookmarkStart w:id="119" w:name="_Toc485739918"/>
      <w:bookmarkEnd w:id="118"/>
      <w:r>
        <w:t>6.3 Fit a decision tree model on training data and assess against testing data.</w:t>
      </w:r>
      <w:bookmarkEnd w:id="119"/>
    </w:p>
    <w:p w14:paraId="77CE2656" w14:textId="77777777" w:rsidR="00DB68C5" w:rsidRDefault="00DB2CB1">
      <w:pPr>
        <w:pStyle w:val="Heading3"/>
      </w:pPr>
      <w:bookmarkStart w:id="120" w:name="a-fit-a-decision-tree-classification-mod"/>
      <w:bookmarkStart w:id="121" w:name="_Toc485739919"/>
      <w:bookmarkEnd w:id="120"/>
      <w:r>
        <w:t>a) Fit a dec</w:t>
      </w:r>
      <w:r>
        <w:t>ision tree classification model.</w:t>
      </w:r>
      <w:bookmarkEnd w:id="121"/>
    </w:p>
    <w:p w14:paraId="3AA1B591" w14:textId="77777777" w:rsidR="00DB68C5" w:rsidRDefault="00DB2CB1">
      <w:pPr>
        <w:pStyle w:val="Heading4"/>
      </w:pPr>
      <w:bookmarkStart w:id="122" w:name="i-fit-a-decision-tree-classification-mod"/>
      <w:bookmarkEnd w:id="122"/>
      <w:r>
        <w:t>i) Fit a decision tree classification model on training data, plot the tree, and determine variable importance.</w:t>
      </w:r>
    </w:p>
    <w:p w14:paraId="68BF4D1F" w14:textId="77777777" w:rsidR="00DB68C5" w:rsidRDefault="00DB2CB1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</w:t>
      </w:r>
      <w:r>
        <w:rPr>
          <w:rStyle w:val="StringTok"/>
        </w:rPr>
        <w:t>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tree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0DFE891D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7A679AF1" wp14:editId="73B01A64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ED1C2" w14:textId="77777777" w:rsidR="00DB68C5" w:rsidRDefault="00DB2CB1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1721F079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, method = "class"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X23" "X27" "X1"  "X28" "X4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>## Residual mean deviance:  0.0268</w:t>
      </w:r>
      <w:r>
        <w:rPr>
          <w:rStyle w:val="VerbatimChar"/>
        </w:rPr>
        <w:t xml:space="preserve">8 = 10.54 / 39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97820 -0.01575  0.02183  0.00000  0.02183  0.98430</w:t>
      </w:r>
    </w:p>
    <w:p w14:paraId="0C130224" w14:textId="77777777" w:rsidR="00DB68C5" w:rsidRDefault="00DB2CB1">
      <w:pPr>
        <w:pStyle w:val="Heading4"/>
      </w:pPr>
      <w:r>
        <w:t>ii) Assess the model against the testing data.</w:t>
      </w:r>
    </w:p>
    <w:p w14:paraId="5045CAB0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207D90D7" w14:textId="77777777" w:rsidR="00DB68C5" w:rsidRDefault="00DB2CB1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59      12</w:t>
      </w:r>
    </w:p>
    <w:p w14:paraId="0C2A45DA" w14:textId="77777777" w:rsidR="00DB68C5" w:rsidRDefault="00DB2CB1">
      <w:pPr>
        <w:pStyle w:val="Heading3"/>
      </w:pPr>
      <w:bookmarkStart w:id="123" w:name="b-fit-a-decision-tree-regression-model."/>
      <w:bookmarkStart w:id="124" w:name="_Toc485739920"/>
      <w:bookmarkEnd w:id="123"/>
      <w:r>
        <w:t>b) Fit a decision tree regression model.</w:t>
      </w:r>
      <w:bookmarkEnd w:id="124"/>
    </w:p>
    <w:p w14:paraId="4CC66315" w14:textId="77777777" w:rsidR="00DB68C5" w:rsidRDefault="00DB2CB1">
      <w:pPr>
        <w:pStyle w:val="Heading4"/>
      </w:pPr>
      <w:bookmarkStart w:id="125" w:name="i-fit-a-decision-tree-regression-model-o"/>
      <w:bookmarkEnd w:id="125"/>
      <w:r>
        <w:t>i) Fit a decision tree regression model on training data, plot the tree, and determine variable importance.</w:t>
      </w:r>
    </w:p>
    <w:p w14:paraId="71D400E1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Ta</w:t>
      </w:r>
      <w:r>
        <w:rPr>
          <w:rStyle w:val="NormalTok"/>
        </w:rPr>
        <w:t xml:space="preserve">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6D32B949" w14:textId="77777777" w:rsidR="00DB68C5" w:rsidRDefault="00DB2CB1">
      <w:pPr>
        <w:pStyle w:val="FirstParagraph"/>
      </w:pPr>
      <w:r>
        <w:rPr>
          <w:noProof/>
        </w:rPr>
        <w:drawing>
          <wp:inline distT="0" distB="0" distL="0" distR="0" wp14:anchorId="45F15E7F" wp14:editId="57C304D4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B27F8" w14:textId="77777777" w:rsidR="00DB68C5" w:rsidRDefault="00DB2CB1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37393813" w14:textId="77777777" w:rsidR="00DB68C5" w:rsidRDefault="00DB2C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)</w:t>
      </w:r>
      <w:r>
        <w:br/>
      </w:r>
      <w:r>
        <w:rPr>
          <w:rStyle w:val="VerbatimChar"/>
        </w:rPr>
        <w:lastRenderedPageBreak/>
        <w:t>## Variables actually used in tree construction:</w:t>
      </w:r>
      <w:r>
        <w:br/>
      </w:r>
      <w:r>
        <w:rPr>
          <w:rStyle w:val="VerbatimChar"/>
        </w:rPr>
        <w:t>## [1] "X5</w:t>
      </w:r>
      <w:r>
        <w:rPr>
          <w:rStyle w:val="VerbatimChar"/>
        </w:rPr>
        <w:t xml:space="preserve">"  "X12" "X7"  "X0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4.67 = 5091 / 347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8.0000  -1.8070   0.3264   0.0000   2.2320  10.0100</w:t>
      </w:r>
    </w:p>
    <w:p w14:paraId="292908B8" w14:textId="77777777" w:rsidR="00DB68C5" w:rsidRDefault="00DB2CB1">
      <w:pPr>
        <w:pStyle w:val="Heading4"/>
      </w:pPr>
      <w:r>
        <w:t>ii) Assess the model against the testing data.</w:t>
      </w:r>
    </w:p>
    <w:p w14:paraId="26405030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p</w:t>
      </w:r>
      <w:r>
        <w:rPr>
          <w:rStyle w:val="NormalTok"/>
        </w:rPr>
        <w:t xml:space="preserve">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0C511702" w14:textId="77777777" w:rsidR="00DB68C5" w:rsidRDefault="00DB2CB1">
      <w:pPr>
        <w:pStyle w:val="SourceCode"/>
      </w:pPr>
      <w:r>
        <w:rPr>
          <w:rStyle w:val="VerbatimChar"/>
        </w:rPr>
        <w:t>## [1] 25.12126</w:t>
      </w:r>
    </w:p>
    <w:p w14:paraId="1DEC6BD7" w14:textId="77777777" w:rsidR="00DB68C5" w:rsidRDefault="00DB2CB1">
      <w:pPr>
        <w:pStyle w:val="FirstParagraph"/>
      </w:pPr>
      <w:hyperlink w:anchor="TREE">
        <w:r>
          <w:rPr>
            <w:rStyle w:val="Hyperlink"/>
          </w:rPr>
          <w:t>tree</w:t>
        </w:r>
      </w:hyperlink>
    </w:p>
    <w:p w14:paraId="11F1CEDB" w14:textId="77777777" w:rsidR="00DB68C5" w:rsidRDefault="00DB2CB1">
      <w:pPr>
        <w:pStyle w:val="Heading2"/>
      </w:pPr>
      <w:bookmarkStart w:id="126" w:name="fit-a-random-forest-model-on-training-da"/>
      <w:bookmarkStart w:id="127" w:name="_Toc485739921"/>
      <w:bookmarkEnd w:id="126"/>
      <w:r>
        <w:t>6.4 Fit a random forest model on training data and assess against testing data.</w:t>
      </w:r>
      <w:bookmarkEnd w:id="127"/>
    </w:p>
    <w:p w14:paraId="0499606F" w14:textId="77777777" w:rsidR="00DB68C5" w:rsidRDefault="00DB2CB1">
      <w:pPr>
        <w:pStyle w:val="Heading3"/>
      </w:pPr>
      <w:bookmarkStart w:id="128" w:name="a-fit-a-random-forest-classification-mod"/>
      <w:bookmarkStart w:id="129" w:name="_Toc485739922"/>
      <w:bookmarkEnd w:id="128"/>
      <w:r>
        <w:t>a) Fit a random forest classification mode</w:t>
      </w:r>
      <w:r>
        <w:t>l.</w:t>
      </w:r>
      <w:bookmarkEnd w:id="129"/>
    </w:p>
    <w:p w14:paraId="0B1530A2" w14:textId="77777777" w:rsidR="00DB68C5" w:rsidRDefault="00DB2CB1">
      <w:pPr>
        <w:pStyle w:val="Heading4"/>
      </w:pPr>
      <w:bookmarkStart w:id="130" w:name="i-fit-a-random-forest-classification-mod"/>
      <w:bookmarkEnd w:id="130"/>
      <w:r>
        <w:t>i) Fit a random forest classification model on training data and determine variable importance.</w:t>
      </w:r>
    </w:p>
    <w:p w14:paraId="46F77411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</w:t>
      </w:r>
      <w:r>
        <w:rPr>
          <w:rStyle w:val="NormalTok"/>
        </w:rPr>
        <w:t>impor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E2C9961" w14:textId="77777777" w:rsidR="00DB68C5" w:rsidRDefault="00DB2CB1">
      <w:pPr>
        <w:pStyle w:val="SourceCode"/>
      </w:pPr>
      <w:r>
        <w:rPr>
          <w:rStyle w:val="VerbatimChar"/>
        </w:rPr>
        <w:t>##   MeanDecreaseGini  X</w:t>
      </w:r>
      <w:r>
        <w:br/>
      </w:r>
      <w:r>
        <w:rPr>
          <w:rStyle w:val="VerbatimChar"/>
        </w:rPr>
        <w:t>## 1         22.88452 27</w:t>
      </w:r>
      <w:r>
        <w:br/>
      </w:r>
      <w:r>
        <w:rPr>
          <w:rStyle w:val="VerbatimChar"/>
        </w:rPr>
        <w:lastRenderedPageBreak/>
        <w:t>## 2         21.64371  7</w:t>
      </w:r>
      <w:r>
        <w:br/>
      </w:r>
      <w:r>
        <w:rPr>
          <w:rStyle w:val="VerbatimChar"/>
        </w:rPr>
        <w:t>## 3         21.56885 22</w:t>
      </w:r>
      <w:r>
        <w:br/>
      </w:r>
      <w:r>
        <w:rPr>
          <w:rStyle w:val="VerbatimChar"/>
        </w:rPr>
        <w:t>## 4         20.13103 23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18.90989 20</w:t>
      </w:r>
    </w:p>
    <w:p w14:paraId="3004D29D" w14:textId="77777777" w:rsidR="00DB68C5" w:rsidRDefault="00DB2CB1">
      <w:pPr>
        <w:pStyle w:val="Heading4"/>
      </w:pPr>
      <w:r>
        <w:t>ii) Assess the model against the testing data.</w:t>
      </w:r>
    </w:p>
    <w:p w14:paraId="4410A99A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4E47473F" w14:textId="77777777" w:rsidR="00DB68C5" w:rsidRDefault="00DB2CB1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1F850E9C" w14:textId="77777777" w:rsidR="00DB68C5" w:rsidRDefault="00DB2CB1">
      <w:pPr>
        <w:pStyle w:val="Heading3"/>
      </w:pPr>
      <w:bookmarkStart w:id="131" w:name="b-fit-a-random-forest-regression-model."/>
      <w:bookmarkStart w:id="132" w:name="_Toc485739923"/>
      <w:bookmarkEnd w:id="131"/>
      <w:r>
        <w:t>b) Fit a random forest regression model.</w:t>
      </w:r>
      <w:bookmarkEnd w:id="132"/>
    </w:p>
    <w:p w14:paraId="4E8E3E87" w14:textId="77777777" w:rsidR="00DB68C5" w:rsidRDefault="00DB2CB1">
      <w:pPr>
        <w:pStyle w:val="Heading4"/>
      </w:pPr>
      <w:bookmarkStart w:id="133" w:name="i-fit-a-random-forest-regression-model-o"/>
      <w:bookmarkEnd w:id="133"/>
      <w:r>
        <w:t>i) Fit a random forest regression model on training data and determine variable importance.</w:t>
      </w:r>
    </w:p>
    <w:p w14:paraId="4201A24D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</w:t>
      </w:r>
      <w:r>
        <w:rPr>
          <w:rStyle w:val="StringTok"/>
        </w:rPr>
        <w:t>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3BC34F8" w14:textId="77777777" w:rsidR="00DB68C5" w:rsidRDefault="00DB2CB1">
      <w:pPr>
        <w:pStyle w:val="SourceCode"/>
      </w:pPr>
      <w:r>
        <w:rPr>
          <w:rStyle w:val="VerbatimChar"/>
        </w:rPr>
        <w:t>##   MeanDecreaseGini  X</w:t>
      </w:r>
      <w:r>
        <w:br/>
      </w:r>
      <w:r>
        <w:rPr>
          <w:rStyle w:val="VerbatimChar"/>
        </w:rPr>
        <w:t>## 1         8662.298 12</w:t>
      </w:r>
      <w:r>
        <w:br/>
      </w:r>
      <w:r>
        <w:rPr>
          <w:rStyle w:val="VerbatimChar"/>
        </w:rPr>
        <w:t>## 2         8451.836  5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2147.288  0</w:t>
      </w:r>
      <w:r>
        <w:br/>
      </w:r>
      <w:r>
        <w:rPr>
          <w:rStyle w:val="VerbatimChar"/>
        </w:rPr>
        <w:t>## 4         2105.072  7</w:t>
      </w:r>
      <w:r>
        <w:br/>
      </w:r>
      <w:r>
        <w:rPr>
          <w:rStyle w:val="VerbatimChar"/>
        </w:rPr>
        <w:t>## 5         1915.570  2</w:t>
      </w:r>
    </w:p>
    <w:p w14:paraId="7648F57E" w14:textId="77777777" w:rsidR="00DB68C5" w:rsidRDefault="00DB2CB1">
      <w:pPr>
        <w:pStyle w:val="Heading4"/>
      </w:pPr>
      <w:r>
        <w:t>ii) Assess the model against the testing data.</w:t>
      </w:r>
    </w:p>
    <w:p w14:paraId="67FED616" w14:textId="77777777" w:rsidR="00DB68C5" w:rsidRDefault="00DB2CB1">
      <w:pPr>
        <w:pStyle w:val="SourceCode"/>
      </w:pPr>
      <w:r>
        <w:rPr>
          <w:rStyle w:val="CommentTok"/>
        </w:rPr>
        <w:t xml:space="preserve"># Predict the Target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</w:t>
      </w:r>
      <w:r>
        <w:rPr>
          <w:rStyle w:val="DataTypeTok"/>
        </w:rPr>
        <w:t>ne</w:t>
      </w:r>
      <w:r>
        <w:rPr>
          <w:rStyle w:val="DataTypeTok"/>
        </w:rPr>
        <w:t>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lastRenderedPageBreak/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3667F8D0" w14:textId="77777777" w:rsidR="00DB68C5" w:rsidRDefault="00DB2CB1">
      <w:pPr>
        <w:pStyle w:val="SourceCode"/>
      </w:pPr>
      <w:r>
        <w:rPr>
          <w:rStyle w:val="VerbatimChar"/>
        </w:rPr>
        <w:t>## [1] 9.028163</w:t>
      </w:r>
    </w:p>
    <w:p w14:paraId="4DC10FD7" w14:textId="77777777" w:rsidR="00DB68C5" w:rsidRDefault="00DB2CB1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02898180" w14:textId="77777777" w:rsidR="00DB68C5" w:rsidRDefault="00DB2CB1">
      <w:pPr>
        <w:pStyle w:val="Heading2"/>
      </w:pPr>
      <w:bookmarkStart w:id="134" w:name="fit-a-gradient-boosting-model-on-trainin"/>
      <w:bookmarkStart w:id="135" w:name="_Toc485739924"/>
      <w:bookmarkEnd w:id="134"/>
      <w:r>
        <w:t>6.5 Fit a gradient boosting model on training data and assess against testing data.</w:t>
      </w:r>
      <w:bookmarkEnd w:id="135"/>
    </w:p>
    <w:p w14:paraId="7039CF88" w14:textId="77777777" w:rsidR="00DB68C5" w:rsidRDefault="00DB2CB1">
      <w:pPr>
        <w:pStyle w:val="Heading3"/>
      </w:pPr>
      <w:bookmarkStart w:id="136" w:name="a-fit-a-gradient-boosting-classification"/>
      <w:bookmarkStart w:id="137" w:name="_Toc485739925"/>
      <w:bookmarkEnd w:id="136"/>
      <w:r>
        <w:t>a) Fit a gradient boosting classification model.</w:t>
      </w:r>
      <w:bookmarkEnd w:id="137"/>
    </w:p>
    <w:p w14:paraId="74DB91E9" w14:textId="77777777" w:rsidR="00DB68C5" w:rsidRDefault="00DB2CB1">
      <w:pPr>
        <w:pStyle w:val="Heading4"/>
      </w:pPr>
      <w:bookmarkStart w:id="138" w:name="i-fit-a-gradient-boosting-classification"/>
      <w:bookmarkEnd w:id="138"/>
      <w:r>
        <w:t>i) Fit a gradient boosting classification model on training data and determine variable importance.</w:t>
      </w:r>
    </w:p>
    <w:p w14:paraId="26799201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</w:t>
      </w:r>
      <w:r>
        <w:rPr>
          <w:rStyle w:val="StringTok"/>
        </w:rPr>
        <w:t>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istributio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># n.trees = total number of trees to fit whic</w:t>
      </w:r>
      <w:r>
        <w:rPr>
          <w:rStyle w:val="CommentTok"/>
        </w:rPr>
        <w:t xml:space="preserve">h is analogous to the number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 xml:space="preserve"># shrinkage = learning rate or step-size reduction, whereas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20E2FBAB" w14:textId="77777777" w:rsidR="00DB68C5" w:rsidRDefault="00DB2CB1">
      <w:pPr>
        <w:pStyle w:val="FirstParagraph"/>
      </w:pPr>
      <w:r>
        <w:rPr>
          <w:noProof/>
        </w:rPr>
        <w:lastRenderedPageBreak/>
        <w:drawing>
          <wp:inline distT="0" distB="0" distL="0" distR="0" wp14:anchorId="6F9D18EC" wp14:editId="78D202C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D97A7" w14:textId="77777777" w:rsidR="00DB68C5" w:rsidRDefault="00DB2CB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60FB4EA" w14:textId="77777777" w:rsidR="00DB68C5" w:rsidRDefault="00DB2CB1">
      <w:pPr>
        <w:pStyle w:val="SourceCode"/>
      </w:pPr>
      <w:r>
        <w:rPr>
          <w:rStyle w:val="VerbatimChar"/>
        </w:rPr>
        <w:t>##     var  rel.inf</w:t>
      </w:r>
      <w:r>
        <w:br/>
      </w:r>
      <w:r>
        <w:rPr>
          <w:rStyle w:val="VerbatimChar"/>
        </w:rPr>
        <w:t>## X27 X27 27.50103</w:t>
      </w:r>
      <w:r>
        <w:br/>
      </w:r>
      <w:r>
        <w:rPr>
          <w:rStyle w:val="VerbatimChar"/>
        </w:rPr>
        <w:t>## X7   X7 20.68575</w:t>
      </w:r>
      <w:r>
        <w:br/>
      </w:r>
      <w:r>
        <w:rPr>
          <w:rStyle w:val="VerbatimChar"/>
        </w:rPr>
        <w:t>## X23 X23 19.49976</w:t>
      </w:r>
      <w:r>
        <w:br/>
      </w:r>
      <w:r>
        <w:rPr>
          <w:rStyle w:val="VerbatimChar"/>
        </w:rPr>
        <w:t>## X22 X22 15.46766</w:t>
      </w:r>
      <w:r>
        <w:br/>
      </w:r>
      <w:r>
        <w:rPr>
          <w:rStyle w:val="VerbatimChar"/>
        </w:rPr>
        <w:t>## X13 X13  3.46162</w:t>
      </w:r>
    </w:p>
    <w:p w14:paraId="339C4748" w14:textId="77777777" w:rsidR="00DB68C5" w:rsidRDefault="00DB2CB1">
      <w:pPr>
        <w:pStyle w:val="Heading4"/>
      </w:pPr>
      <w:r>
        <w:t xml:space="preserve">ii) Assess the model against the </w:t>
      </w:r>
      <w:r>
        <w:t>testing data.</w:t>
      </w:r>
    </w:p>
    <w:p w14:paraId="0D675992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 xml:space="preserve">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0E3E34C" w14:textId="77777777" w:rsidR="00DB68C5" w:rsidRDefault="00DB2CB1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7       4</w:t>
      </w:r>
    </w:p>
    <w:p w14:paraId="5193A95C" w14:textId="77777777" w:rsidR="00DB68C5" w:rsidRDefault="00DB2CB1">
      <w:pPr>
        <w:pStyle w:val="Heading3"/>
      </w:pPr>
      <w:bookmarkStart w:id="139" w:name="b-fit-a-gradient-boosting-regression-mod"/>
      <w:bookmarkStart w:id="140" w:name="_Toc485739926"/>
      <w:bookmarkEnd w:id="139"/>
      <w:r>
        <w:lastRenderedPageBreak/>
        <w:t>b) Fit a gradient boosting regression model.</w:t>
      </w:r>
      <w:bookmarkEnd w:id="140"/>
    </w:p>
    <w:p w14:paraId="28D50497" w14:textId="77777777" w:rsidR="00DB68C5" w:rsidRDefault="00DB2CB1">
      <w:pPr>
        <w:pStyle w:val="Heading4"/>
      </w:pPr>
      <w:bookmarkStart w:id="141" w:name="i-fit-a-gradient-boosting-regression-mod"/>
      <w:bookmarkEnd w:id="141"/>
      <w:r>
        <w:t>i) Fit a gradient boosting regression model on training data and determine variable importance.</w:t>
      </w:r>
    </w:p>
    <w:p w14:paraId="0F1DEA5A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termine </w:t>
      </w:r>
      <w:r>
        <w:rPr>
          <w:rStyle w:val="CommentTok"/>
        </w:rPr>
        <w:t>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09B43BD7" w14:textId="77777777" w:rsidR="00DB68C5" w:rsidRDefault="00DB2CB1">
      <w:pPr>
        <w:pStyle w:val="FirstParagraph"/>
      </w:pPr>
      <w:r>
        <w:rPr>
          <w:noProof/>
        </w:rPr>
        <w:drawing>
          <wp:inline distT="0" distB="0" distL="0" distR="0" wp14:anchorId="2BC08B0B" wp14:editId="14A2F24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862F9" w14:textId="77777777" w:rsidR="00DB68C5" w:rsidRDefault="00DB2CB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9A9C951" w14:textId="77777777" w:rsidR="00DB68C5" w:rsidRDefault="00DB2CB1">
      <w:pPr>
        <w:pStyle w:val="SourceCode"/>
      </w:pPr>
      <w:r>
        <w:rPr>
          <w:rStyle w:val="VerbatimChar"/>
        </w:rPr>
        <w:t>##     var   rel.inf</w:t>
      </w:r>
      <w:r>
        <w:br/>
      </w:r>
      <w:r>
        <w:rPr>
          <w:rStyle w:val="VerbatimChar"/>
        </w:rPr>
        <w:t>## X12 X12 41.882259</w:t>
      </w:r>
      <w:r>
        <w:br/>
      </w:r>
      <w:r>
        <w:rPr>
          <w:rStyle w:val="VerbatimChar"/>
        </w:rPr>
        <w:t>## X5   X5 32.846422</w:t>
      </w:r>
      <w:r>
        <w:br/>
      </w:r>
      <w:r>
        <w:rPr>
          <w:rStyle w:val="VerbatimChar"/>
        </w:rPr>
        <w:t>## X7   X7  8.298140</w:t>
      </w:r>
      <w:r>
        <w:br/>
      </w:r>
      <w:r>
        <w:rPr>
          <w:rStyle w:val="VerbatimChar"/>
        </w:rPr>
        <w:lastRenderedPageBreak/>
        <w:t>## X0   X0  5.937391</w:t>
      </w:r>
      <w:r>
        <w:br/>
      </w:r>
      <w:r>
        <w:rPr>
          <w:rStyle w:val="VerbatimChar"/>
        </w:rPr>
        <w:t>## X4   X4  2.867877</w:t>
      </w:r>
    </w:p>
    <w:p w14:paraId="619D009D" w14:textId="77777777" w:rsidR="00DB68C5" w:rsidRDefault="00DB2CB1">
      <w:pPr>
        <w:pStyle w:val="Heading4"/>
      </w:pPr>
      <w:r>
        <w:t>ii) Assess the model against the testing data.</w:t>
      </w:r>
    </w:p>
    <w:p w14:paraId="5F2D7F38" w14:textId="77777777" w:rsidR="00DB68C5" w:rsidRDefault="00DB2CB1">
      <w:pPr>
        <w:pStyle w:val="SourceCode"/>
      </w:pPr>
      <w:r>
        <w:rPr>
          <w:rStyle w:val="CommentTok"/>
        </w:rPr>
        <w:t># Predict the Target in the testing data, remembeing to multiply by 50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mpute mean squared error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6F766EAB" w14:textId="77777777" w:rsidR="00DB68C5" w:rsidRDefault="00DB2CB1">
      <w:pPr>
        <w:pStyle w:val="SourceCode"/>
      </w:pPr>
      <w:r>
        <w:rPr>
          <w:rStyle w:val="VerbatimChar"/>
        </w:rPr>
        <w:t>## [1] 11.88728</w:t>
      </w:r>
    </w:p>
    <w:p w14:paraId="2D808278" w14:textId="77777777" w:rsidR="00DB68C5" w:rsidRDefault="00DB2CB1">
      <w:pPr>
        <w:pStyle w:val="FirstParagraph"/>
      </w:pPr>
      <w:hyperlink w:anchor="GBM">
        <w:r>
          <w:rPr>
            <w:rStyle w:val="Hyperlink"/>
          </w:rPr>
          <w:t>gbm</w:t>
        </w:r>
      </w:hyperlink>
    </w:p>
    <w:p w14:paraId="361A023F" w14:textId="77777777" w:rsidR="00DB68C5" w:rsidRDefault="00DB2CB1">
      <w:pPr>
        <w:pStyle w:val="Heading2"/>
      </w:pPr>
      <w:bookmarkStart w:id="142" w:name="fit-an-extreme-gradient-boosting-model-o"/>
      <w:bookmarkStart w:id="143" w:name="_Toc485739927"/>
      <w:bookmarkEnd w:id="142"/>
      <w:r>
        <w:t>6.6 Fit an extreme gradient boosting model on training dat</w:t>
      </w:r>
      <w:r>
        <w:t>a and assess against testing data.</w:t>
      </w:r>
      <w:bookmarkEnd w:id="143"/>
    </w:p>
    <w:p w14:paraId="1ED4FDC2" w14:textId="77777777" w:rsidR="00DB68C5" w:rsidRDefault="00DB2CB1">
      <w:pPr>
        <w:pStyle w:val="Heading3"/>
      </w:pPr>
      <w:bookmarkStart w:id="144" w:name="a-fit-an-extreme-gradient-boosting-class"/>
      <w:bookmarkStart w:id="145" w:name="_Toc485739928"/>
      <w:bookmarkEnd w:id="144"/>
      <w:r>
        <w:t>a) Fit an extreme gradient boosting classification model.</w:t>
      </w:r>
      <w:bookmarkEnd w:id="145"/>
    </w:p>
    <w:p w14:paraId="6C17D144" w14:textId="77777777" w:rsidR="00DB68C5" w:rsidRDefault="00DB2CB1">
      <w:pPr>
        <w:pStyle w:val="Heading4"/>
      </w:pPr>
      <w:bookmarkStart w:id="146" w:name="i-fit-an-extreme-gradient-boosting-class"/>
      <w:bookmarkEnd w:id="146"/>
      <w:r>
        <w:t>i) Fit an extreme gradient boosting classification model on training data.</w:t>
      </w:r>
    </w:p>
    <w:p w14:paraId="68C41D14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69C8060" w14:textId="77777777" w:rsidR="00DB68C5" w:rsidRDefault="00DB2CB1">
      <w:pPr>
        <w:pStyle w:val="SourceCode"/>
      </w:pPr>
      <w:r>
        <w:rPr>
          <w:rStyle w:val="VerbatimChar"/>
        </w:rPr>
        <w:t xml:space="preserve">## [1]  train-error:0.037688 </w:t>
      </w:r>
      <w:r>
        <w:br/>
      </w:r>
      <w:r>
        <w:rPr>
          <w:rStyle w:val="VerbatimChar"/>
        </w:rPr>
        <w:t>## [2]  train-error:0.020101</w:t>
      </w:r>
    </w:p>
    <w:p w14:paraId="7CF5C33B" w14:textId="77777777" w:rsidR="00DB68C5" w:rsidRDefault="00DB2CB1">
      <w:pPr>
        <w:pStyle w:val="Heading4"/>
      </w:pPr>
      <w:r>
        <w:t>ii) Assess the model against the testing data.</w:t>
      </w:r>
    </w:p>
    <w:p w14:paraId="7B4F9EE6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gbM</w:t>
      </w:r>
      <w:r>
        <w:rPr>
          <w:rStyle w:val="NormalTok"/>
        </w:rPr>
        <w:t xml:space="preserve">od,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388FD01F" w14:textId="77777777" w:rsidR="00DB68C5" w:rsidRDefault="00DB2CB1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5       6</w:t>
      </w:r>
    </w:p>
    <w:p w14:paraId="003004C4" w14:textId="77777777" w:rsidR="00DB68C5" w:rsidRDefault="00DB2CB1">
      <w:pPr>
        <w:pStyle w:val="Heading3"/>
      </w:pPr>
      <w:bookmarkStart w:id="147" w:name="b-fit-an-extreme-gradient-boosting-regre"/>
      <w:bookmarkStart w:id="148" w:name="_Toc485739929"/>
      <w:bookmarkEnd w:id="147"/>
      <w:r>
        <w:t>b) Fit an extreme gradient boosting regression model.</w:t>
      </w:r>
      <w:bookmarkEnd w:id="148"/>
    </w:p>
    <w:p w14:paraId="4D337BF7" w14:textId="77777777" w:rsidR="00DB68C5" w:rsidRDefault="00DB2CB1">
      <w:pPr>
        <w:pStyle w:val="Heading4"/>
      </w:pPr>
      <w:bookmarkStart w:id="149" w:name="i-fit-an-extreme-gradient-boosting-regre"/>
      <w:bookmarkEnd w:id="149"/>
      <w:r>
        <w:t>i) Fit an extreme gradient boosting regression model on training data.</w:t>
      </w:r>
    </w:p>
    <w:p w14:paraId="4B278561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</w:t>
      </w:r>
      <w:r>
        <w:rPr>
          <w:rStyle w:val="CommentTok"/>
        </w:rPr>
        <w:t>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634A983" w14:textId="77777777" w:rsidR="00DB68C5" w:rsidRDefault="00DB2CB1">
      <w:pPr>
        <w:pStyle w:val="SourceCode"/>
      </w:pPr>
      <w:r>
        <w:rPr>
          <w:rStyle w:val="VerbatimChar"/>
        </w:rPr>
        <w:t xml:space="preserve">## [1]  train-rmse:17.131615 </w:t>
      </w:r>
      <w:r>
        <w:br/>
      </w:r>
      <w:r>
        <w:rPr>
          <w:rStyle w:val="VerbatimChar"/>
        </w:rPr>
        <w:t xml:space="preserve">## [2]  train-rmse:12.419768 </w:t>
      </w:r>
      <w:r>
        <w:br/>
      </w:r>
      <w:r>
        <w:rPr>
          <w:rStyle w:val="VerbatimChar"/>
        </w:rPr>
        <w:t xml:space="preserve">## [3]  train-rmse:9.116973 </w:t>
      </w:r>
      <w:r>
        <w:br/>
      </w:r>
      <w:r>
        <w:rPr>
          <w:rStyle w:val="VerbatimChar"/>
        </w:rPr>
        <w:t xml:space="preserve">## [4]  train-rmse:6.777830 </w:t>
      </w:r>
      <w:r>
        <w:br/>
      </w:r>
      <w:r>
        <w:rPr>
          <w:rStyle w:val="VerbatimChar"/>
        </w:rPr>
        <w:t xml:space="preserve">## [5]  train-rmse:5.182819 </w:t>
      </w:r>
      <w:r>
        <w:br/>
      </w:r>
      <w:r>
        <w:rPr>
          <w:rStyle w:val="VerbatimChar"/>
        </w:rPr>
        <w:t xml:space="preserve">## [6]  train-rmse:4.113659 </w:t>
      </w:r>
      <w:r>
        <w:br/>
      </w:r>
      <w:r>
        <w:rPr>
          <w:rStyle w:val="VerbatimChar"/>
        </w:rPr>
        <w:t xml:space="preserve">## [7]  train-rmse:3.403357 </w:t>
      </w:r>
      <w:r>
        <w:br/>
      </w:r>
      <w:r>
        <w:rPr>
          <w:rStyle w:val="VerbatimChar"/>
        </w:rPr>
        <w:t xml:space="preserve">## [8]  train-rmse:2.955893 </w:t>
      </w:r>
      <w:r>
        <w:br/>
      </w:r>
      <w:r>
        <w:rPr>
          <w:rStyle w:val="VerbatimChar"/>
        </w:rPr>
        <w:t>## [9]  train-rmse:2.6</w:t>
      </w:r>
      <w:r>
        <w:rPr>
          <w:rStyle w:val="VerbatimChar"/>
        </w:rPr>
        <w:t xml:space="preserve">77797 </w:t>
      </w:r>
      <w:r>
        <w:br/>
      </w:r>
      <w:r>
        <w:rPr>
          <w:rStyle w:val="VerbatimChar"/>
        </w:rPr>
        <w:t>## [10] train-rmse:2.485887</w:t>
      </w:r>
    </w:p>
    <w:p w14:paraId="6D57E72C" w14:textId="77777777" w:rsidR="00DB68C5" w:rsidRDefault="00DB2CB1">
      <w:pPr>
        <w:pStyle w:val="Heading4"/>
      </w:pPr>
      <w:r>
        <w:t>ii) Assess the model against the testing data.</w:t>
      </w:r>
    </w:p>
    <w:p w14:paraId="604C61FE" w14:textId="77777777" w:rsidR="00DB68C5" w:rsidRDefault="00DB2CB1">
      <w:pPr>
        <w:pStyle w:val="SourceCode"/>
      </w:pPr>
      <w:r>
        <w:rPr>
          <w:rStyle w:val="CommentTok"/>
        </w:rPr>
        <w:t xml:space="preserve"># Predict the target in the testing data, remembering to </w:t>
      </w:r>
      <w:r>
        <w:br/>
      </w:r>
      <w:r>
        <w:rPr>
          <w:rStyle w:val="CommentTok"/>
        </w:rPr>
        <w:t xml:space="preserve"># multiply by 50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6D583366" w14:textId="77777777" w:rsidR="00DB68C5" w:rsidRDefault="00DB2CB1">
      <w:pPr>
        <w:pStyle w:val="SourceCode"/>
      </w:pPr>
      <w:r>
        <w:rPr>
          <w:rStyle w:val="VerbatimChar"/>
        </w:rPr>
        <w:t>## [1] 14.27491</w:t>
      </w:r>
    </w:p>
    <w:p w14:paraId="6BB8BFFF" w14:textId="77777777" w:rsidR="00DB68C5" w:rsidRDefault="00DB2CB1">
      <w:pPr>
        <w:pStyle w:val="FirstParagraph"/>
      </w:pPr>
      <w:hyperlink w:anchor="XGBOOST">
        <w:r>
          <w:rPr>
            <w:rStyle w:val="Hyperlink"/>
          </w:rPr>
          <w:t>xgboost</w:t>
        </w:r>
      </w:hyperlink>
    </w:p>
    <w:p w14:paraId="29AA81DD" w14:textId="77777777" w:rsidR="00DB68C5" w:rsidRDefault="00DB2CB1">
      <w:pPr>
        <w:pStyle w:val="Heading2"/>
      </w:pPr>
      <w:bookmarkStart w:id="150" w:name="fit-a-support-vector-model-on-training-d"/>
      <w:bookmarkStart w:id="151" w:name="_Toc485739930"/>
      <w:bookmarkEnd w:id="150"/>
      <w:r>
        <w:lastRenderedPageBreak/>
        <w:t>6.7 Fit a support vector model on trai</w:t>
      </w:r>
      <w:r>
        <w:t>ning data and assess against testing data.</w:t>
      </w:r>
      <w:bookmarkEnd w:id="151"/>
    </w:p>
    <w:p w14:paraId="0D44C83D" w14:textId="77777777" w:rsidR="00DB68C5" w:rsidRDefault="00DB2CB1">
      <w:pPr>
        <w:pStyle w:val="Heading3"/>
      </w:pPr>
      <w:bookmarkStart w:id="152" w:name="a-fit-a-support-vector-classification-mo"/>
      <w:bookmarkStart w:id="153" w:name="_Toc485739931"/>
      <w:bookmarkEnd w:id="152"/>
      <w:r>
        <w:t>a) Fit a support vector classification model.</w:t>
      </w:r>
      <w:bookmarkEnd w:id="153"/>
    </w:p>
    <w:p w14:paraId="22C2948B" w14:textId="77777777" w:rsidR="00DB68C5" w:rsidRDefault="00DB2CB1">
      <w:pPr>
        <w:pStyle w:val="Heading4"/>
      </w:pPr>
      <w:bookmarkStart w:id="154" w:name="i-fit-a-support-vector-classification-mo"/>
      <w:bookmarkEnd w:id="154"/>
      <w:r>
        <w:t>i) Fit a support vector classification model on training data.</w:t>
      </w:r>
    </w:p>
    <w:p w14:paraId="1DC95DCF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</w:t>
      </w:r>
      <w:r>
        <w:rPr>
          <w:rStyle w:val="CommentTok"/>
        </w:rPr>
        <w:t>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 xml:space="preserve"># Fit a support vector classification model </w:t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14:paraId="51208259" w14:textId="77777777" w:rsidR="00DB68C5" w:rsidRDefault="00DB2CB1">
      <w:pPr>
        <w:pStyle w:val="Heading4"/>
      </w:pPr>
      <w:r>
        <w:t>ii) Assess the model against the testing data.</w:t>
      </w:r>
    </w:p>
    <w:p w14:paraId="67357A5A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 xml:space="preserve">(svMod,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09A3CFBA" w14:textId="77777777" w:rsidR="00DB68C5" w:rsidRDefault="00DB2CB1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6C64BDCD" w14:textId="77777777" w:rsidR="00DB68C5" w:rsidRDefault="00DB2CB1">
      <w:pPr>
        <w:pStyle w:val="Heading3"/>
      </w:pPr>
      <w:bookmarkStart w:id="155" w:name="b-fit-a-support-vector-regression-model."/>
      <w:bookmarkStart w:id="156" w:name="_Toc485739932"/>
      <w:bookmarkEnd w:id="155"/>
      <w:r>
        <w:t>b) Fit a support vector regression model.</w:t>
      </w:r>
      <w:bookmarkEnd w:id="156"/>
    </w:p>
    <w:p w14:paraId="6FD25A41" w14:textId="77777777" w:rsidR="00DB68C5" w:rsidRDefault="00DB2CB1">
      <w:pPr>
        <w:pStyle w:val="Heading4"/>
      </w:pPr>
      <w:bookmarkStart w:id="157" w:name="i-fit-a-support-vector-regression-model-"/>
      <w:bookmarkEnd w:id="157"/>
      <w:r>
        <w:t>i) Fit a support vector regression model on training data.</w:t>
      </w:r>
    </w:p>
    <w:p w14:paraId="73DD6852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NormalTok"/>
        </w:rPr>
        <w:t>train)</w:t>
      </w:r>
    </w:p>
    <w:p w14:paraId="0FF8039C" w14:textId="77777777" w:rsidR="00DB68C5" w:rsidRDefault="00DB2CB1">
      <w:pPr>
        <w:pStyle w:val="Heading4"/>
      </w:pPr>
      <w:r>
        <w:t>ii) Assess the model against the testing data.</w:t>
      </w:r>
    </w:p>
    <w:p w14:paraId="38AF27DA" w14:textId="77777777" w:rsidR="00DB68C5" w:rsidRDefault="00DB2CB1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od, test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3298A82B" w14:textId="77777777" w:rsidR="00DB68C5" w:rsidRDefault="00DB2CB1">
      <w:pPr>
        <w:pStyle w:val="SourceCode"/>
      </w:pPr>
      <w:r>
        <w:rPr>
          <w:rStyle w:val="VerbatimChar"/>
        </w:rPr>
        <w:t>## [1] 11.83309</w:t>
      </w:r>
    </w:p>
    <w:p w14:paraId="25784886" w14:textId="77777777" w:rsidR="00DB68C5" w:rsidRDefault="00DB2CB1">
      <w:pPr>
        <w:pStyle w:val="FirstParagraph"/>
      </w:pPr>
      <w:hyperlink r:id="rId79">
        <w:r>
          <w:rPr>
            <w:rStyle w:val="Hyperlink"/>
          </w:rPr>
          <w:t>e1071</w:t>
        </w:r>
      </w:hyperlink>
      <w:r>
        <w:t xml:space="preserve"> | </w:t>
      </w:r>
      <w:hyperlink r:id="rId80">
        <w:r>
          <w:rPr>
            <w:rStyle w:val="Hyperlink"/>
          </w:rPr>
          <w:t>svm()</w:t>
        </w:r>
      </w:hyperlink>
    </w:p>
    <w:p w14:paraId="1282FA6C" w14:textId="77777777" w:rsidR="00DB68C5" w:rsidRDefault="00DB2CB1">
      <w:pPr>
        <w:pStyle w:val="Heading2"/>
      </w:pPr>
      <w:bookmarkStart w:id="158" w:name="fit-a-neural-network-model-on-training-d"/>
      <w:bookmarkStart w:id="159" w:name="_Toc485739933"/>
      <w:bookmarkEnd w:id="158"/>
      <w:r>
        <w:lastRenderedPageBreak/>
        <w:t>6.8 Fit a neural network model on</w:t>
      </w:r>
      <w:r>
        <w:t xml:space="preserve"> training data and assess against testing data.</w:t>
      </w:r>
      <w:bookmarkEnd w:id="159"/>
    </w:p>
    <w:p w14:paraId="45CDCE7C" w14:textId="77777777" w:rsidR="00DB68C5" w:rsidRDefault="00DB2CB1">
      <w:pPr>
        <w:pStyle w:val="Heading3"/>
      </w:pPr>
      <w:bookmarkStart w:id="160" w:name="a-fit-a-neural-network-classification-mo"/>
      <w:bookmarkStart w:id="161" w:name="_Toc485739934"/>
      <w:bookmarkEnd w:id="160"/>
      <w:r>
        <w:t>a) Fit a neural network classification model.</w:t>
      </w:r>
      <w:bookmarkEnd w:id="161"/>
    </w:p>
    <w:p w14:paraId="03774F4E" w14:textId="77777777" w:rsidR="00DB68C5" w:rsidRDefault="00DB2CB1">
      <w:pPr>
        <w:pStyle w:val="Heading4"/>
      </w:pPr>
      <w:bookmarkStart w:id="162" w:name="i-fit-a-neural-network-classification-mo"/>
      <w:bookmarkEnd w:id="162"/>
      <w:r>
        <w:t>i) Fit a neural network classification model on training data.</w:t>
      </w:r>
    </w:p>
    <w:p w14:paraId="132A182A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put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test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 xml:space="preserve">(trainInputs, trainTarget, </w:t>
      </w:r>
      <w:r>
        <w:rPr>
          <w:rStyle w:val="DataTypeTok"/>
        </w:rPr>
        <w:t>inputsTest=</w:t>
      </w:r>
      <w:r>
        <w:rPr>
          <w:rStyle w:val="NormalTok"/>
        </w:rPr>
        <w:t xml:space="preserve">testInputs, </w:t>
      </w:r>
      <w:r>
        <w:rPr>
          <w:rStyle w:val="DataTypeTok"/>
        </w:rPr>
        <w:t>targetsTest=</w:t>
      </w:r>
      <w:r>
        <w:rPr>
          <w:rStyle w:val="NormalTok"/>
        </w:rPr>
        <w:t xml:space="preserve">testTarge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50EDB8E8" w14:textId="77777777" w:rsidR="00DB68C5" w:rsidRDefault="00DB2CB1">
      <w:pPr>
        <w:pStyle w:val="Heading4"/>
      </w:pPr>
      <w:bookmarkStart w:id="163" w:name="ii-assess-the-model-against-the-testing-"/>
      <w:bookmarkEnd w:id="163"/>
      <w:r>
        <w:t>ii) Assess the model against the testing data.</w:t>
      </w:r>
    </w:p>
    <w:p w14:paraId="4ADB7838" w14:textId="77777777" w:rsidR="00DB68C5" w:rsidRDefault="00DB2CB1">
      <w:pPr>
        <w:pStyle w:val="SourceCode"/>
      </w:pPr>
      <w:r>
        <w:rPr>
          <w:rStyle w:val="CommentTok"/>
        </w:rPr>
        <w:t xml:space="preserve"># Prediction on testing data 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testInputs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Target, predictions)</w:t>
      </w:r>
    </w:p>
    <w:p w14:paraId="609FD150" w14:textId="77777777" w:rsidR="00DB68C5" w:rsidRDefault="00DB2CB1">
      <w:pPr>
        <w:pStyle w:val="SourceCode"/>
      </w:pPr>
      <w:r>
        <w:rPr>
          <w:rStyle w:val="VerbatimChar"/>
        </w:rPr>
        <w:t>##        predictions</w:t>
      </w:r>
      <w:r>
        <w:br/>
      </w:r>
      <w:r>
        <w:rPr>
          <w:rStyle w:val="VerbatimChar"/>
        </w:rPr>
        <w:t>## targets  1  2  3  4  5  6  7  8  9 10</w:t>
      </w:r>
      <w:r>
        <w:br/>
      </w:r>
      <w:r>
        <w:rPr>
          <w:rStyle w:val="VerbatimChar"/>
        </w:rPr>
        <w:t>##      1  55  0  0  0  1  0  1  1  0  0</w:t>
      </w:r>
      <w:r>
        <w:br/>
      </w:r>
      <w:r>
        <w:rPr>
          <w:rStyle w:val="VerbatimChar"/>
        </w:rPr>
        <w:t>##      2   0 54  2  0  0  0  1  0  1  0</w:t>
      </w:r>
      <w:r>
        <w:br/>
      </w:r>
      <w:r>
        <w:rPr>
          <w:rStyle w:val="VerbatimChar"/>
        </w:rPr>
        <w:t xml:space="preserve">##      3   0  0 58  0 </w:t>
      </w:r>
      <w:r>
        <w:rPr>
          <w:rStyle w:val="VerbatimChar"/>
        </w:rPr>
        <w:t xml:space="preserve"> 0  0  0  0  0  0</w:t>
      </w:r>
      <w:r>
        <w:br/>
      </w:r>
      <w:r>
        <w:rPr>
          <w:rStyle w:val="VerbatimChar"/>
        </w:rPr>
        <w:t>##      4   0  0  0 56  0  1  0  2  0  0</w:t>
      </w:r>
      <w:r>
        <w:br/>
      </w:r>
      <w:r>
        <w:rPr>
          <w:rStyle w:val="VerbatimChar"/>
        </w:rPr>
        <w:t>##      5   0  0  0  0 53  0  0  0  1  0</w:t>
      </w:r>
      <w:r>
        <w:br/>
      </w:r>
      <w:r>
        <w:rPr>
          <w:rStyle w:val="VerbatimChar"/>
        </w:rPr>
        <w:t>##      6   0  0  0  0  0 58  1  0  0  0</w:t>
      </w:r>
      <w:r>
        <w:br/>
      </w:r>
      <w:r>
        <w:rPr>
          <w:rStyle w:val="VerbatimChar"/>
        </w:rPr>
        <w:t>##      7   0  0  0  0  0  0 41  0  0  0</w:t>
      </w:r>
      <w:r>
        <w:br/>
      </w:r>
      <w:r>
        <w:rPr>
          <w:rStyle w:val="VerbatimChar"/>
        </w:rPr>
        <w:t>##      8   0  1  0  0  0  0  0 49  0  1</w:t>
      </w:r>
      <w:r>
        <w:br/>
      </w:r>
      <w:r>
        <w:rPr>
          <w:rStyle w:val="VerbatimChar"/>
        </w:rPr>
        <w:t xml:space="preserve">##      9   1  3  0  3  0  0  0  </w:t>
      </w:r>
      <w:r>
        <w:rPr>
          <w:rStyle w:val="VerbatimChar"/>
        </w:rPr>
        <w:t>0 36  2</w:t>
      </w:r>
      <w:r>
        <w:br/>
      </w:r>
      <w:r>
        <w:rPr>
          <w:rStyle w:val="VerbatimChar"/>
        </w:rPr>
        <w:t>##      10  0  1  0  0  0  1  0  2  1 52</w:t>
      </w:r>
    </w:p>
    <w:p w14:paraId="6E2DC326" w14:textId="77777777" w:rsidR="00DB68C5" w:rsidRDefault="00DB2CB1">
      <w:pPr>
        <w:pStyle w:val="FirstParagraph"/>
      </w:pPr>
      <w:hyperlink r:id="rId81">
        <w:r>
          <w:rPr>
            <w:rStyle w:val="Hyperlink"/>
          </w:rPr>
          <w:t>confusionMatrix()</w:t>
        </w:r>
      </w:hyperlink>
    </w:p>
    <w:p w14:paraId="6CA487E1" w14:textId="77777777" w:rsidR="00DB68C5" w:rsidRDefault="00DB2CB1">
      <w:pPr>
        <w:pStyle w:val="Heading3"/>
      </w:pPr>
      <w:bookmarkStart w:id="164" w:name="b-fit-a-neural-network-regression-model."/>
      <w:bookmarkStart w:id="165" w:name="_Toc485739935"/>
      <w:bookmarkEnd w:id="164"/>
      <w:r>
        <w:t>b) Fit a neural network regression model.</w:t>
      </w:r>
      <w:bookmarkEnd w:id="165"/>
    </w:p>
    <w:p w14:paraId="7EFDC556" w14:textId="77777777" w:rsidR="00DB68C5" w:rsidRDefault="00DB2CB1">
      <w:pPr>
        <w:pStyle w:val="Heading4"/>
      </w:pPr>
      <w:bookmarkStart w:id="166" w:name="i-fit-a-neural-network-regression-model-"/>
      <w:bookmarkEnd w:id="166"/>
      <w:r>
        <w:t xml:space="preserve">i) Fit a neural network regression model on </w:t>
      </w:r>
      <w:r>
        <w:t>training data.</w:t>
      </w:r>
    </w:p>
    <w:p w14:paraId="68886528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input data</w:t>
      </w:r>
      <w:r>
        <w:br/>
      </w:r>
      <w:r>
        <w:rPr>
          <w:rStyle w:val="NormalTok"/>
        </w:rPr>
        <w:t>scaled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scaled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Fit neural network regression model, dividing target by 50 for scaling</w:t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>(scaled_train, 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inputsTest=</w:t>
      </w:r>
      <w:r>
        <w:rPr>
          <w:rStyle w:val="NormalTok"/>
        </w:rPr>
        <w:t xml:space="preserve">scaled_test, </w:t>
      </w:r>
      <w:r>
        <w:rPr>
          <w:rStyle w:val="DataTypeTok"/>
        </w:rPr>
        <w:t>targetsTest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39DA58B" w14:textId="77777777" w:rsidR="00DB68C5" w:rsidRDefault="00DB2CB1">
      <w:pPr>
        <w:pStyle w:val="FirstParagraph"/>
      </w:pPr>
      <w:hyperlink r:id="rId82">
        <w:r>
          <w:rPr>
            <w:rStyle w:val="Hyperlink"/>
          </w:rPr>
          <w:t>scale()</w:t>
        </w:r>
      </w:hyperlink>
    </w:p>
    <w:p w14:paraId="61E4A28E" w14:textId="77777777" w:rsidR="00DB68C5" w:rsidRDefault="00DB2CB1">
      <w:pPr>
        <w:pStyle w:val="SourceCode"/>
      </w:pPr>
      <w:r>
        <w:rPr>
          <w:rStyle w:val="CommentTok"/>
        </w:rPr>
        <w:t># Assess against testing data, remembering to multiply by 50</w:t>
      </w:r>
      <w:r>
        <w:br/>
      </w: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scaled_</w:t>
      </w:r>
      <w:r>
        <w:rPr>
          <w:rStyle w:val="NormalTok"/>
        </w:rPr>
        <w:t>test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sq_error &lt;-</w:t>
      </w:r>
      <w:r>
        <w:rPr>
          <w:rStyle w:val="StringTok"/>
        </w:rPr>
        <w:t xml:space="preserve"> 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>sq_error))</w:t>
      </w:r>
    </w:p>
    <w:p w14:paraId="1B3D125B" w14:textId="77777777" w:rsidR="00DB68C5" w:rsidRDefault="00DB2CB1">
      <w:pPr>
        <w:pStyle w:val="SourceCode"/>
      </w:pPr>
      <w:r>
        <w:rPr>
          <w:rStyle w:val="VerbatimChar"/>
        </w:rPr>
        <w:t>## [1] 20.27705</w:t>
      </w:r>
    </w:p>
    <w:p w14:paraId="10F5EEB3" w14:textId="77777777" w:rsidR="00DB68C5" w:rsidRDefault="00DB2CB1">
      <w:pPr>
        <w:pStyle w:val="FirstParagraph"/>
      </w:pPr>
      <w:hyperlink w:anchor="RSNNS">
        <w:r>
          <w:rPr>
            <w:rStyle w:val="Hyperlink"/>
          </w:rPr>
          <w:t>RSNNS</w:t>
        </w:r>
      </w:hyperlink>
    </w:p>
    <w:p w14:paraId="45D30100" w14:textId="77777777" w:rsidR="00DB68C5" w:rsidRDefault="00DB2CB1">
      <w:r>
        <w:pict w14:anchorId="4A343F24">
          <v:rect id="_x0000_i1029" style="width:0;height:1.5pt" o:hralign="center" o:hrstd="t" o:hr="t"/>
        </w:pict>
      </w:r>
    </w:p>
    <w:p w14:paraId="4ADA2AC6" w14:textId="77777777" w:rsidR="00DB68C5" w:rsidRDefault="00DB2CB1">
      <w:pPr>
        <w:pStyle w:val="Heading1"/>
      </w:pPr>
      <w:bookmarkStart w:id="167" w:name="model-evaluation-selection"/>
      <w:bookmarkStart w:id="168" w:name="_Toc485739936"/>
      <w:bookmarkEnd w:id="167"/>
      <w:r>
        <w:t>7 Model Evaluation &amp; Selection</w:t>
      </w:r>
      <w:bookmarkEnd w:id="168"/>
    </w:p>
    <w:p w14:paraId="2EA7DC9A" w14:textId="77777777" w:rsidR="00DB68C5" w:rsidRDefault="00DB2CB1">
      <w:pPr>
        <w:pStyle w:val="Heading2"/>
      </w:pPr>
      <w:bookmarkStart w:id="169" w:name="evaluate-the-accuracy-of-regression-mode"/>
      <w:bookmarkStart w:id="170" w:name="_Toc485739937"/>
      <w:bookmarkEnd w:id="169"/>
      <w:r>
        <w:t>7.1 Evaluate the accuracy of regression models.</w:t>
      </w:r>
      <w:bookmarkEnd w:id="170"/>
    </w:p>
    <w:p w14:paraId="78C6BE48" w14:textId="77777777" w:rsidR="00DB68C5" w:rsidRDefault="00DB2CB1">
      <w:pPr>
        <w:pStyle w:val="Heading3"/>
      </w:pPr>
      <w:bookmarkStart w:id="171" w:name="a-evaluation-on-training-data."/>
      <w:bookmarkStart w:id="172" w:name="_Toc485739938"/>
      <w:bookmarkEnd w:id="171"/>
      <w:r>
        <w:t>a) Evaluation on training data.</w:t>
      </w:r>
      <w:bookmarkEnd w:id="172"/>
    </w:p>
    <w:p w14:paraId="7B7ED527" w14:textId="77777777" w:rsidR="00DB68C5" w:rsidRDefault="00DB2CB1">
      <w:pPr>
        <w:pStyle w:val="SourceCode"/>
      </w:pPr>
      <w:r>
        <w:rPr>
          <w:rStyle w:val="NormalTok"/>
        </w:rPr>
        <w:t>train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</w:t>
      </w:r>
      <w:r>
        <w:rPr>
          <w:rStyle w:val="NormalTok"/>
        </w:rPr>
        <w:t>edY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4BC422E4" w14:textId="77777777" w:rsidR="00DB68C5" w:rsidRDefault="00DB2CB1">
      <w:pPr>
        <w:pStyle w:val="SourceCode"/>
      </w:pPr>
      <w:r>
        <w:rPr>
          <w:rStyle w:val="VerbatimChar"/>
        </w:rPr>
        <w:lastRenderedPageBreak/>
        <w:t xml:space="preserve">## [1] </w:t>
      </w:r>
      <w:r>
        <w:rPr>
          <w:rStyle w:val="VerbatimChar"/>
        </w:rPr>
        <w:t>"Random forest regression model r^2 score (coefficient of determination): 0.972080769152132"</w:t>
      </w:r>
    </w:p>
    <w:p w14:paraId="3E7B6A0F" w14:textId="77777777" w:rsidR="00DB68C5" w:rsidRDefault="00DB2CB1">
      <w:pPr>
        <w:pStyle w:val="FirstParagraph"/>
      </w:pPr>
      <w:hyperlink r:id="rId83">
        <w:r>
          <w:rPr>
            <w:rStyle w:val="Hyperlink"/>
          </w:rPr>
          <w:t>unname()</w:t>
        </w:r>
      </w:hyperlink>
    </w:p>
    <w:p w14:paraId="1FA08423" w14:textId="77777777" w:rsidR="00DB68C5" w:rsidRDefault="00DB2CB1">
      <w:pPr>
        <w:pStyle w:val="Heading3"/>
      </w:pPr>
      <w:bookmarkStart w:id="173" w:name="b-evaluation-on-testing-data."/>
      <w:bookmarkStart w:id="174" w:name="_Toc485739939"/>
      <w:bookmarkEnd w:id="173"/>
      <w:r>
        <w:t>b) Evaluation on testing data.</w:t>
      </w:r>
      <w:bookmarkEnd w:id="174"/>
    </w:p>
    <w:p w14:paraId="6BF9FF84" w14:textId="77777777" w:rsidR="00DB68C5" w:rsidRDefault="00DB2CB1">
      <w:pPr>
        <w:pStyle w:val="SourceCode"/>
      </w:pPr>
      <w:r>
        <w:rPr>
          <w:rStyle w:val="CommentTok"/>
        </w:rPr>
        <w:t># Random Forest Regression Mod</w:t>
      </w:r>
      <w:r>
        <w:rPr>
          <w:rStyle w:val="CommentTok"/>
        </w:rPr>
        <w:t xml:space="preserve">el (rf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dom forest regression model r^2 score (coefficient of determination): "</w:t>
      </w:r>
      <w:r>
        <w:rPr>
          <w:rStyle w:val="NormalTok"/>
        </w:rPr>
        <w:t>, r2_rf))</w:t>
      </w:r>
    </w:p>
    <w:p w14:paraId="70CC4BC2" w14:textId="77777777" w:rsidR="00DB68C5" w:rsidRDefault="00DB2CB1">
      <w:pPr>
        <w:pStyle w:val="SourceCode"/>
      </w:pPr>
      <w:r>
        <w:rPr>
          <w:rStyle w:val="VerbatimChar"/>
        </w:rPr>
        <w:t>## [1] "Random forest regression model r^2 score (coefficient of determination): 0.886681832095677"</w:t>
      </w:r>
    </w:p>
    <w:p w14:paraId="68834563" w14:textId="77777777" w:rsidR="00DB68C5" w:rsidRDefault="00DB2CB1">
      <w:pPr>
        <w:pStyle w:val="FirstParagraph"/>
      </w:pPr>
      <w:r>
        <w:t xml:space="preserve">The formula used here for the coefficient score is based off the Python </w:t>
      </w:r>
      <w:r>
        <w:t xml:space="preserve">skearn formula for </w:t>
      </w:r>
      <w:hyperlink r:id="rId84" w:anchor="r2-score-the-coefficient-of-determination">
        <w:r>
          <w:rPr>
            <w:rStyle w:val="Hyperlink"/>
          </w:rPr>
          <w:t>r2_score</w:t>
        </w:r>
      </w:hyperlink>
      <w:r>
        <w:t xml:space="preserve">. For more information about model assessment in R, please review information about the R package </w:t>
      </w:r>
      <w:hyperlink r:id="rId85">
        <w:r>
          <w:rPr>
            <w:rStyle w:val="Hyperlink"/>
          </w:rPr>
          <w:t>caret</w:t>
        </w:r>
      </w:hyperlink>
      <w:r>
        <w:t>.</w:t>
      </w:r>
    </w:p>
    <w:p w14:paraId="0F09E72C" w14:textId="77777777" w:rsidR="00DB68C5" w:rsidRDefault="00DB2CB1">
      <w:pPr>
        <w:pStyle w:val="Heading2"/>
      </w:pPr>
      <w:bookmarkStart w:id="175" w:name="evaluate-the-accuracy-of-classification-"/>
      <w:bookmarkStart w:id="176" w:name="_Toc485739940"/>
      <w:bookmarkEnd w:id="175"/>
      <w:r>
        <w:t>7.2 Evaluate the accuracy of classification models.</w:t>
      </w:r>
      <w:bookmarkEnd w:id="176"/>
    </w:p>
    <w:p w14:paraId="09F62E4C" w14:textId="77777777" w:rsidR="00DB68C5" w:rsidRDefault="00DB2CB1">
      <w:pPr>
        <w:pStyle w:val="Heading3"/>
      </w:pPr>
      <w:bookmarkStart w:id="177" w:name="a-evaluation-on-training-data.-1"/>
      <w:bookmarkStart w:id="178" w:name="_Toc485739941"/>
      <w:bookmarkEnd w:id="177"/>
      <w:r>
        <w:t>a) Evaluation on training data.</w:t>
      </w:r>
      <w:bookmarkEnd w:id="178"/>
    </w:p>
    <w:p w14:paraId="445ACCA3" w14:textId="77777777" w:rsidR="00DB68C5" w:rsidRDefault="00DB2CB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Classification Model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6A695770" w14:textId="77777777" w:rsidR="00DB68C5" w:rsidRDefault="00DB2CB1">
      <w:pPr>
        <w:pStyle w:val="SourceCode"/>
      </w:pPr>
      <w:r>
        <w:rPr>
          <w:rStyle w:val="VerbatimChar"/>
        </w:rPr>
        <w:t>## [1] "Random forest model accuracy: 1"</w:t>
      </w:r>
    </w:p>
    <w:p w14:paraId="664C55CD" w14:textId="77777777" w:rsidR="00DB68C5" w:rsidRDefault="00DB2CB1">
      <w:pPr>
        <w:pStyle w:val="Heading3"/>
      </w:pPr>
      <w:bookmarkStart w:id="179" w:name="b-evaluation-on-testing-data.-1"/>
      <w:bookmarkStart w:id="180" w:name="_Toc485739942"/>
      <w:bookmarkEnd w:id="179"/>
      <w:r>
        <w:lastRenderedPageBreak/>
        <w:t>b) Evaluation on testing data.</w:t>
      </w:r>
      <w:bookmarkEnd w:id="180"/>
    </w:p>
    <w:p w14:paraId="19848BD1" w14:textId="77777777" w:rsidR="00DB68C5" w:rsidRDefault="00DB2CB1">
      <w:pPr>
        <w:pStyle w:val="SourceCode"/>
      </w:pPr>
      <w:r>
        <w:rPr>
          <w:rStyle w:val="CommentTok"/>
        </w:rPr>
        <w:t># Random Forest Classifi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0CF48B73" w14:textId="77777777" w:rsidR="00DB68C5" w:rsidRDefault="00DB2CB1">
      <w:pPr>
        <w:pStyle w:val="SourceCode"/>
      </w:pPr>
      <w:r>
        <w:rPr>
          <w:rStyle w:val="VerbatimChar"/>
        </w:rPr>
        <w:t>## [1] "Random forest model accuracy: 0.974074074074074"</w:t>
      </w:r>
    </w:p>
    <w:p w14:paraId="1C9668F0" w14:textId="77777777" w:rsidR="00DB68C5" w:rsidRDefault="00DB2CB1">
      <w:pPr>
        <w:pStyle w:val="FirstParagraph"/>
      </w:pPr>
      <w:r>
        <w:t xml:space="preserve">The formula used here for the accuracy score is based off the Python skearn formula for </w:t>
      </w:r>
      <w:hyperlink r:id="rId86" w:anchor="accuracy-score">
        <w:r>
          <w:rPr>
            <w:rStyle w:val="Hyperlink"/>
          </w:rPr>
          <w:t>accuracy_score</w:t>
        </w:r>
      </w:hyperlink>
      <w:r>
        <w:t xml:space="preserve">. For more information about model assessment in R, please review information about the R package </w:t>
      </w:r>
      <w:hyperlink r:id="rId87">
        <w:r>
          <w:rPr>
            <w:rStyle w:val="Hyperlink"/>
          </w:rPr>
          <w:t>caret</w:t>
        </w:r>
      </w:hyperlink>
      <w:r>
        <w:t>.</w:t>
      </w:r>
    </w:p>
    <w:p w14:paraId="51446E77" w14:textId="77777777" w:rsidR="00DB68C5" w:rsidRDefault="00DB2CB1">
      <w:pPr>
        <w:pStyle w:val="Heading2"/>
      </w:pPr>
      <w:bookmarkStart w:id="181" w:name="evaluation-with-cross-validation."/>
      <w:bookmarkStart w:id="182" w:name="_Toc485739943"/>
      <w:bookmarkEnd w:id="181"/>
      <w:r>
        <w:t>7.3 Evaluation with cross validation.</w:t>
      </w:r>
      <w:bookmarkEnd w:id="182"/>
    </w:p>
    <w:p w14:paraId="494EBCAC" w14:textId="77777777" w:rsidR="00DB68C5" w:rsidRDefault="00DB2CB1">
      <w:pPr>
        <w:pStyle w:val="Heading3"/>
      </w:pPr>
      <w:bookmarkStart w:id="183" w:name="a-kfold"/>
      <w:bookmarkStart w:id="184" w:name="_Toc485739944"/>
      <w:bookmarkEnd w:id="183"/>
      <w:r>
        <w:t>a) KFold</w:t>
      </w:r>
      <w:bookmarkEnd w:id="184"/>
    </w:p>
    <w:p w14:paraId="6CA8EC79" w14:textId="77777777" w:rsidR="00DB68C5" w:rsidRDefault="00DB2CB1">
      <w:pPr>
        <w:pStyle w:val="SourceCode"/>
      </w:pPr>
      <w:r>
        <w:rPr>
          <w:rStyle w:val="CommentTok"/>
        </w:rPr>
        <w:t xml:space="preserve"># Notice we are using a new </w:t>
      </w:r>
      <w:r>
        <w:rPr>
          <w:rStyle w:val="CommentTok"/>
        </w:rPr>
        <w:t xml:space="preserve">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caret and randomFores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5 cross validation folds</w:t>
      </w:r>
      <w:r>
        <w:br/>
      </w:r>
      <w:r>
        <w:rPr>
          <w:rStyle w:val="NormalTok"/>
        </w:rPr>
        <w:t>train_control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arget into a factor variable for the random forest model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</w:t>
      </w:r>
      <w:r>
        <w:rPr>
          <w:rStyle w:val="CommentTok"/>
        </w:rPr>
        <w:t>rain the model, using the 5 cross validation folds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accuracy of the model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correct_nu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ample, tab, sum))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g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Resample))</w:t>
      </w:r>
      <w:r>
        <w:br/>
      </w:r>
      <w:r>
        <w:rPr>
          <w:rStyle w:val="NormalTok"/>
        </w:rPr>
        <w:lastRenderedPageBreak/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>ggdata[i]</w:t>
      </w:r>
      <w:r>
        <w:rPr>
          <w:rStyle w:val="OperatorTok"/>
        </w:rPr>
        <w:t>/</w:t>
      </w:r>
      <w:r>
        <w:rPr>
          <w:rStyle w:val="NormalTok"/>
        </w:rPr>
        <w:t>counts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2784BD91" w14:textId="77777777" w:rsidR="00DB68C5" w:rsidRDefault="00DB2CB1">
      <w:pPr>
        <w:pStyle w:val="SourceCode"/>
      </w:pPr>
      <w:r>
        <w:rPr>
          <w:rStyle w:val="VerbatimChar"/>
        </w:rPr>
        <w:t>## [1] "Accuracy: 95.77% +/- 1.68%"</w:t>
      </w:r>
    </w:p>
    <w:p w14:paraId="2A6934D3" w14:textId="77777777" w:rsidR="00DB68C5" w:rsidRDefault="00DB2CB1">
      <w:pPr>
        <w:pStyle w:val="FirstParagraph"/>
      </w:pPr>
      <w:hyperlink w:anchor="CARET">
        <w:r>
          <w:rPr>
            <w:rStyle w:val="Hyperlink"/>
          </w:rPr>
          <w:t>caret</w:t>
        </w:r>
      </w:hyperlink>
    </w:p>
    <w:p w14:paraId="211C51A1" w14:textId="77777777" w:rsidR="00DB68C5" w:rsidRDefault="00DB2CB1">
      <w:pPr>
        <w:pStyle w:val="Heading3"/>
      </w:pPr>
      <w:bookmarkStart w:id="185" w:name="b-shufflesplit"/>
      <w:bookmarkStart w:id="186" w:name="_Toc485739945"/>
      <w:bookmarkEnd w:id="185"/>
      <w:r>
        <w:t>b) ShuffleSplit</w:t>
      </w:r>
      <w:bookmarkEnd w:id="186"/>
    </w:p>
    <w:p w14:paraId="56745232" w14:textId="77777777" w:rsidR="00DB68C5" w:rsidRDefault="00DB2CB1">
      <w:pPr>
        <w:pStyle w:val="SourceCode"/>
      </w:pPr>
      <w:r>
        <w:rPr>
          <w:rStyle w:val="CommentTok"/>
        </w:rPr>
        <w:t># call the caret and randomFores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br/>
      </w:r>
      <w:r>
        <w:rPr>
          <w:rStyle w:val="CommentTok"/>
        </w:rPr>
        <w:t># Create the data partition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rain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trainIndex[,i],]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est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</w:t>
      </w:r>
      <w:r>
        <w:rPr>
          <w:rStyle w:val="OperatorTok"/>
        </w:rPr>
        <w:t>-</w:t>
      </w:r>
      <w:r>
        <w:rPr>
          <w:rStyle w:val="NormalTok"/>
        </w:rPr>
        <w:t>trainIndex[,i]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data_train1, data_train2, data_train3, data_train4, </w:t>
      </w:r>
      <w:r>
        <w:br/>
      </w:r>
      <w:r>
        <w:rPr>
          <w:rStyle w:val="NormalTok"/>
        </w:rPr>
        <w:t xml:space="preserve">                   data_train5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est1, data_test2, data_test3, data_test4, data_test5)</w:t>
      </w:r>
      <w:r>
        <w:br/>
      </w:r>
      <w:r>
        <w:br/>
      </w:r>
      <w:r>
        <w:rPr>
          <w:rStyle w:val="CommentTok"/>
        </w:rPr>
        <w:t># Train the model and assess the accurac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NormalTok"/>
        </w:rPr>
        <w:t xml:space="preserve">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_train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data_test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NormalTok"/>
        </w:rPr>
        <w:t>(data_test[[i]]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rrect))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78237A8" w14:textId="77777777" w:rsidR="00DB68C5" w:rsidRDefault="00DB2CB1">
      <w:pPr>
        <w:pStyle w:val="SourceCode"/>
      </w:pPr>
      <w:r>
        <w:rPr>
          <w:rStyle w:val="VerbatimChar"/>
        </w:rPr>
        <w:lastRenderedPageBreak/>
        <w:t>## [1] "Accuracy: 96.24% +/- 0.53%"</w:t>
      </w:r>
    </w:p>
    <w:p w14:paraId="699E0CA8" w14:textId="77777777" w:rsidR="00DB68C5" w:rsidRDefault="00DB2CB1">
      <w:pPr>
        <w:pStyle w:val="FirstParagraph"/>
      </w:pPr>
      <w:hyperlink r:id="rId88">
        <w:r>
          <w:rPr>
            <w:rStyle w:val="Hyperlink"/>
          </w:rPr>
          <w:t>createDataPartition</w:t>
        </w:r>
      </w:hyperlink>
    </w:p>
    <w:p w14:paraId="6F58870F" w14:textId="77777777" w:rsidR="00DB68C5" w:rsidRDefault="00DB2CB1">
      <w:pPr>
        <w:pStyle w:val="Heading1"/>
      </w:pPr>
      <w:bookmarkStart w:id="187" w:name="unsupervised-machine-learning"/>
      <w:bookmarkStart w:id="188" w:name="_Toc485739946"/>
      <w:bookmarkEnd w:id="187"/>
      <w:r>
        <w:t>8 Unsupervised Machine Learning</w:t>
      </w:r>
      <w:bookmarkEnd w:id="188"/>
    </w:p>
    <w:p w14:paraId="32423838" w14:textId="77777777" w:rsidR="00DB68C5" w:rsidRDefault="00DB2CB1">
      <w:pPr>
        <w:pStyle w:val="Heading2"/>
      </w:pPr>
      <w:bookmarkStart w:id="189" w:name="kmeans-clustering"/>
      <w:bookmarkStart w:id="190" w:name="_Toc485739947"/>
      <w:bookmarkEnd w:id="189"/>
      <w:r>
        <w:t>8.1 KMeans Clustering</w:t>
      </w:r>
      <w:bookmarkEnd w:id="190"/>
    </w:p>
    <w:p w14:paraId="31739A3B" w14:textId="77777777" w:rsidR="00DB68C5" w:rsidRDefault="00DB2CB1">
      <w:pPr>
        <w:pStyle w:val="SourceCode"/>
      </w:pPr>
      <w:r>
        <w:rPr>
          <w:rStyle w:val="NormalTok"/>
        </w:rPr>
        <w:t>iri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etalLength, PetalWidth, </w:t>
      </w:r>
      <w:r>
        <w:br/>
      </w:r>
      <w:r>
        <w:rPr>
          <w:rStyle w:val="NormalTok"/>
        </w:rPr>
        <w:t xml:space="preserve">                                              SepalLength, SepalWidth)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mean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features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kmeans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3AF093C3" w14:textId="77777777" w:rsidR="00DB68C5" w:rsidRDefault="00DB2CB1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 0  0 50</w:t>
      </w:r>
      <w:r>
        <w:br/>
      </w:r>
      <w:r>
        <w:rPr>
          <w:rStyle w:val="VerbatimChar"/>
        </w:rPr>
        <w:t>##   Versicolor 48  2  0</w:t>
      </w:r>
      <w:r>
        <w:br/>
      </w:r>
      <w:r>
        <w:rPr>
          <w:rStyle w:val="VerbatimChar"/>
        </w:rPr>
        <w:t>##   Virginica  14 36  0</w:t>
      </w:r>
    </w:p>
    <w:p w14:paraId="3A6180DF" w14:textId="77777777" w:rsidR="00DB68C5" w:rsidRDefault="00DB2CB1">
      <w:pPr>
        <w:pStyle w:val="Heading2"/>
      </w:pPr>
      <w:bookmarkStart w:id="191" w:name="spectral-clustering"/>
      <w:bookmarkStart w:id="192" w:name="_Toc485739948"/>
      <w:bookmarkEnd w:id="191"/>
      <w:r>
        <w:t>8.2 Spectral Clustering</w:t>
      </w:r>
      <w:bookmarkEnd w:id="192"/>
    </w:p>
    <w:p w14:paraId="4999CD78" w14:textId="77777777" w:rsidR="00DB68C5" w:rsidRDefault="00DB2C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ectral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 xml:space="preserve">(features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ystrom.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pectra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labels</w:t>
      </w:r>
      <w:r>
        <w:rPr>
          <w:rStyle w:val="OperatorTok"/>
        </w:rPr>
        <w:t>$</w:t>
      </w:r>
      <w:r>
        <w:rPr>
          <w:rStyle w:val="NormalTok"/>
        </w:rPr>
        <w:t>spectral)</w:t>
      </w:r>
    </w:p>
    <w:p w14:paraId="2C6C41FF" w14:textId="77777777" w:rsidR="00DB68C5" w:rsidRDefault="00DB2CB1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7  3</w:t>
      </w:r>
      <w:r>
        <w:br/>
      </w:r>
      <w:r>
        <w:rPr>
          <w:rStyle w:val="VerbatimChar"/>
        </w:rPr>
        <w:t>##   Virginica   0  3 47</w:t>
      </w:r>
    </w:p>
    <w:p w14:paraId="502C9F77" w14:textId="77777777" w:rsidR="00DB68C5" w:rsidRDefault="00DB2CB1">
      <w:pPr>
        <w:pStyle w:val="FirstParagraph"/>
      </w:pPr>
      <w:hyperlink r:id="rId89">
        <w:r>
          <w:rPr>
            <w:rStyle w:val="Hyperlink"/>
          </w:rPr>
          <w:t>kernlab</w:t>
        </w:r>
      </w:hyperlink>
      <w:r>
        <w:t xml:space="preserve"> | </w:t>
      </w:r>
      <w:hyperlink r:id="rId90">
        <w:r>
          <w:rPr>
            <w:rStyle w:val="Hyperlink"/>
          </w:rPr>
          <w:t>specc()</w:t>
        </w:r>
      </w:hyperlink>
    </w:p>
    <w:p w14:paraId="5AEE6B2D" w14:textId="77777777" w:rsidR="00DB68C5" w:rsidRDefault="00DB2CB1">
      <w:pPr>
        <w:pStyle w:val="Heading2"/>
      </w:pPr>
      <w:bookmarkStart w:id="193" w:name="ward-hierarchical-clustering"/>
      <w:bookmarkStart w:id="194" w:name="_Toc485739949"/>
      <w:bookmarkEnd w:id="193"/>
      <w:r>
        <w:lastRenderedPageBreak/>
        <w:t>8.3 Ward Hierarchical Clustering</w:t>
      </w:r>
      <w:bookmarkEnd w:id="194"/>
    </w:p>
    <w:p w14:paraId="07927A1D" w14:textId="77777777" w:rsidR="00DB68C5" w:rsidRDefault="00DB2C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clus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features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pecies, </w:t>
      </w:r>
      <w:r>
        <w:rPr>
          <w:rStyle w:val="KeywordTok"/>
        </w:rPr>
        <w:t>cutree</w:t>
      </w:r>
      <w:r>
        <w:rPr>
          <w:rStyle w:val="NormalTok"/>
        </w:rPr>
        <w:t xml:space="preserve">(hclust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9635911" w14:textId="77777777" w:rsidR="00DB68C5" w:rsidRDefault="00DB2CB1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9  1</w:t>
      </w:r>
      <w:r>
        <w:br/>
      </w:r>
      <w:r>
        <w:rPr>
          <w:rStyle w:val="VerbatimChar"/>
        </w:rPr>
        <w:t>##   Virginica   0 15 35</w:t>
      </w:r>
    </w:p>
    <w:p w14:paraId="135CB34D" w14:textId="77777777" w:rsidR="00DB68C5" w:rsidRDefault="00DB2CB1">
      <w:pPr>
        <w:pStyle w:val="FirstParagraph"/>
      </w:pPr>
      <w:hyperlink r:id="rId91">
        <w:r>
          <w:rPr>
            <w:rStyle w:val="Hyperlink"/>
          </w:rPr>
          <w:t>Hierarchical Clustering in R</w:t>
        </w:r>
      </w:hyperlink>
    </w:p>
    <w:p w14:paraId="66574772" w14:textId="77777777" w:rsidR="00DB68C5" w:rsidRDefault="00DB2CB1">
      <w:pPr>
        <w:pStyle w:val="Heading2"/>
      </w:pPr>
      <w:bookmarkStart w:id="195" w:name="dbscan"/>
      <w:bookmarkStart w:id="196" w:name="_Toc485739950"/>
      <w:bookmarkEnd w:id="195"/>
      <w:r>
        <w:t>8.4 DBSCAN</w:t>
      </w:r>
      <w:bookmarkEnd w:id="196"/>
    </w:p>
    <w:p w14:paraId="3D5CBC47" w14:textId="77777777" w:rsidR="00DB68C5" w:rsidRDefault="00DB2C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bscan)</w:t>
      </w:r>
      <w:r>
        <w:br/>
      </w:r>
      <w:r>
        <w:br/>
      </w:r>
      <w:r>
        <w:rPr>
          <w:rStyle w:val="CommentTok"/>
        </w:rPr>
        <w:t># eps = 0.5 is default in Python</w:t>
      </w:r>
      <w:r>
        <w:br/>
      </w:r>
      <w:r>
        <w:rPr>
          <w:rStyle w:val="NormalTok"/>
        </w:rPr>
        <w:t>dbscan &lt;-</w:t>
      </w:r>
      <w:r>
        <w:rPr>
          <w:rStyle w:val="StringTok"/>
        </w:rPr>
        <w:t xml:space="preserve"> </w:t>
      </w:r>
      <w:r>
        <w:rPr>
          <w:rStyle w:val="KeywordTok"/>
        </w:rPr>
        <w:t>dbscan</w:t>
      </w:r>
      <w:r>
        <w:rPr>
          <w:rStyle w:val="NormalTok"/>
        </w:rPr>
        <w:t xml:space="preserve">(features, </w:t>
      </w:r>
      <w:r>
        <w:rPr>
          <w:rStyle w:val="DataTyp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dbscan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29AFBDCC" w14:textId="77777777" w:rsidR="00DB68C5" w:rsidRDefault="00DB2CB1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0  1  2</w:t>
      </w:r>
      <w:r>
        <w:br/>
      </w:r>
      <w:r>
        <w:rPr>
          <w:rStyle w:val="VerbatimChar"/>
        </w:rPr>
        <w:t>##   Setosa      1 49  0</w:t>
      </w:r>
      <w:r>
        <w:br/>
      </w:r>
      <w:r>
        <w:rPr>
          <w:rStyle w:val="VerbatimChar"/>
        </w:rPr>
        <w:t>##   Versicolor  6  0 44</w:t>
      </w:r>
      <w:r>
        <w:br/>
      </w:r>
      <w:r>
        <w:rPr>
          <w:rStyle w:val="VerbatimChar"/>
        </w:rPr>
        <w:t>##   Virginica  10  0 40</w:t>
      </w:r>
    </w:p>
    <w:p w14:paraId="5610F1F5" w14:textId="77777777" w:rsidR="00DB68C5" w:rsidRDefault="00DB2CB1">
      <w:pPr>
        <w:pStyle w:val="Heading2"/>
      </w:pPr>
      <w:bookmarkStart w:id="197" w:name="self-organized-map"/>
      <w:bookmarkStart w:id="198" w:name="_Toc485739951"/>
      <w:bookmarkEnd w:id="197"/>
      <w:r>
        <w:t>8.5 Self-organized map</w:t>
      </w:r>
      <w:bookmarkEnd w:id="198"/>
    </w:p>
    <w:p w14:paraId="631F1C58" w14:textId="77777777" w:rsidR="00DB68C5" w:rsidRDefault="00DB2C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om)</w:t>
      </w:r>
      <w:r>
        <w:br/>
      </w:r>
      <w:r>
        <w:br/>
      </w:r>
      <w:r>
        <w:rPr>
          <w:rStyle w:val="NormalTok"/>
        </w:rPr>
        <w:t>som &lt;-</w:t>
      </w:r>
      <w:r>
        <w:rPr>
          <w:rStyle w:val="StringTok"/>
        </w:rPr>
        <w:t xml:space="preserve"> </w:t>
      </w:r>
      <w:r>
        <w:rPr>
          <w:rStyle w:val="KeywordTok"/>
        </w:rPr>
        <w:t>som</w:t>
      </w:r>
      <w:r>
        <w:rPr>
          <w:rStyle w:val="NormalTok"/>
        </w:rPr>
        <w:t xml:space="preserve">(features, </w:t>
      </w:r>
      <w:r>
        <w:rPr>
          <w:rStyle w:val="DataTypeTok"/>
        </w:rPr>
        <w:t>xdi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di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s &lt;-</w:t>
      </w:r>
      <w:r>
        <w:rPr>
          <w:rStyle w:val="StringTok"/>
        </w:rPr>
        <w:t xml:space="preserve"> </w:t>
      </w:r>
      <w:r>
        <w:rPr>
          <w:rStyle w:val="NormalTok"/>
        </w:rPr>
        <w:t>som</w:t>
      </w:r>
      <w:r>
        <w:rPr>
          <w:rStyle w:val="OperatorTok"/>
        </w:rPr>
        <w:t>$</w:t>
      </w:r>
      <w:r>
        <w:rPr>
          <w:rStyle w:val="NormalTok"/>
        </w:rPr>
        <w:t>visual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preds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3B8F3BBA" w14:textId="77777777" w:rsidR="00DB68C5" w:rsidRDefault="00DB2CB1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0  1  2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35 15</w:t>
      </w:r>
      <w:r>
        <w:br/>
      </w:r>
      <w:r>
        <w:rPr>
          <w:rStyle w:val="VerbatimChar"/>
        </w:rPr>
        <w:t>##   Virginica   0  1 49</w:t>
      </w:r>
    </w:p>
    <w:p w14:paraId="00F32DA9" w14:textId="77777777" w:rsidR="00DB68C5" w:rsidRDefault="00DB2CB1">
      <w:r>
        <w:pict w14:anchorId="51672344">
          <v:rect id="_x0000_i1030" style="width:0;height:1.5pt" o:hralign="center" o:hrstd="t" o:hr="t"/>
        </w:pict>
      </w:r>
    </w:p>
    <w:p w14:paraId="0C2B4CC4" w14:textId="77777777" w:rsidR="00DB68C5" w:rsidRDefault="00DB2CB1">
      <w:pPr>
        <w:pStyle w:val="Heading1"/>
      </w:pPr>
      <w:bookmarkStart w:id="199" w:name="appendix"/>
      <w:bookmarkStart w:id="200" w:name="_Toc485739952"/>
      <w:bookmarkEnd w:id="199"/>
      <w:r>
        <w:lastRenderedPageBreak/>
        <w:t>Appendix</w:t>
      </w:r>
      <w:bookmarkEnd w:id="200"/>
    </w:p>
    <w:p w14:paraId="742CC0A9" w14:textId="77777777" w:rsidR="00DB68C5" w:rsidRDefault="00DB2CB1">
      <w:pPr>
        <w:pStyle w:val="Heading2"/>
      </w:pPr>
      <w:bookmarkStart w:id="201" w:name="built-in-r-objects"/>
      <w:bookmarkStart w:id="202" w:name="_Toc485739953"/>
      <w:bookmarkEnd w:id="201"/>
      <w:r>
        <w:t>1 Built-in R-Objects</w:t>
      </w:r>
      <w:bookmarkEnd w:id="202"/>
    </w:p>
    <w:bookmarkStart w:id="203" w:name="vectors"/>
    <w:bookmarkEnd w:id="203"/>
    <w:p w14:paraId="73E80758" w14:textId="77777777" w:rsidR="00DB68C5" w:rsidRDefault="00DB2CB1">
      <w:pPr>
        <w:pStyle w:val="Heading3"/>
      </w:pPr>
      <w:r>
        <w:fldChar w:fldCharType="begin"/>
      </w:r>
      <w:r>
        <w:instrText xml:space="preserve"> HYPERLINK \l "vectors" \h </w:instrText>
      </w:r>
      <w:r>
        <w:fldChar w:fldCharType="separate"/>
      </w:r>
      <w:bookmarkStart w:id="204" w:name="_Toc485739954"/>
      <w:r>
        <w:rPr>
          <w:rStyle w:val="Hyperlink"/>
        </w:rPr>
        <w:t>Vectors</w:t>
      </w:r>
      <w:bookmarkEnd w:id="204"/>
      <w:r>
        <w:rPr>
          <w:rStyle w:val="Hyperlink"/>
        </w:rPr>
        <w:fldChar w:fldCharType="end"/>
      </w:r>
    </w:p>
    <w:p w14:paraId="276EAB70" w14:textId="77777777" w:rsidR="00DB68C5" w:rsidRDefault="00DB2CB1">
      <w:pPr>
        <w:pStyle w:val="Compact"/>
        <w:numPr>
          <w:ilvl w:val="0"/>
          <w:numId w:val="3"/>
        </w:numPr>
      </w:pPr>
      <w:hyperlink w:anchor="logical">
        <w:r>
          <w:rPr>
            <w:rStyle w:val="Hyperlink"/>
          </w:rPr>
          <w:t>Logical</w:t>
        </w:r>
      </w:hyperlink>
    </w:p>
    <w:p w14:paraId="5BB3B3E3" w14:textId="77777777" w:rsidR="00DB68C5" w:rsidRDefault="00DB2CB1">
      <w:pPr>
        <w:pStyle w:val="Compact"/>
        <w:numPr>
          <w:ilvl w:val="0"/>
          <w:numId w:val="3"/>
        </w:numPr>
      </w:pPr>
      <w:hyperlink w:anchor="numeric">
        <w:r>
          <w:rPr>
            <w:rStyle w:val="Hyperlink"/>
          </w:rPr>
          <w:t>Numeric</w:t>
        </w:r>
      </w:hyperlink>
    </w:p>
    <w:p w14:paraId="18090141" w14:textId="77777777" w:rsidR="00DB68C5" w:rsidRDefault="00DB2CB1">
      <w:pPr>
        <w:pStyle w:val="Compact"/>
        <w:numPr>
          <w:ilvl w:val="0"/>
          <w:numId w:val="3"/>
        </w:numPr>
      </w:pPr>
      <w:hyperlink w:anchor="int">
        <w:r>
          <w:rPr>
            <w:rStyle w:val="Hyperlink"/>
          </w:rPr>
          <w:t>Integer</w:t>
        </w:r>
      </w:hyperlink>
    </w:p>
    <w:p w14:paraId="2C81E2C5" w14:textId="77777777" w:rsidR="00DB68C5" w:rsidRDefault="00DB2CB1">
      <w:pPr>
        <w:pStyle w:val="Compact"/>
        <w:numPr>
          <w:ilvl w:val="0"/>
          <w:numId w:val="3"/>
        </w:numPr>
      </w:pPr>
      <w:hyperlink w:anchor="complex">
        <w:r>
          <w:rPr>
            <w:rStyle w:val="Hyperlink"/>
          </w:rPr>
          <w:t>Complex</w:t>
        </w:r>
      </w:hyperlink>
    </w:p>
    <w:p w14:paraId="0DE57656" w14:textId="77777777" w:rsidR="00DB68C5" w:rsidRDefault="00DB2CB1">
      <w:pPr>
        <w:pStyle w:val="Compact"/>
        <w:numPr>
          <w:ilvl w:val="0"/>
          <w:numId w:val="3"/>
        </w:numPr>
      </w:pPr>
      <w:hyperlink w:anchor="char">
        <w:r>
          <w:rPr>
            <w:rStyle w:val="Hyperlink"/>
          </w:rPr>
          <w:t>Character</w:t>
        </w:r>
      </w:hyperlink>
    </w:p>
    <w:p w14:paraId="36F981C2" w14:textId="77777777" w:rsidR="00DB68C5" w:rsidRDefault="00DB2CB1">
      <w:pPr>
        <w:pStyle w:val="Compact"/>
        <w:numPr>
          <w:ilvl w:val="0"/>
          <w:numId w:val="3"/>
        </w:numPr>
      </w:pPr>
      <w:hyperlink w:anchor="raw">
        <w:r>
          <w:rPr>
            <w:rStyle w:val="Hyperlink"/>
          </w:rPr>
          <w:t>Raw</w:t>
        </w:r>
      </w:hyperlink>
    </w:p>
    <w:bookmarkStart w:id="205" w:name="lists"/>
    <w:bookmarkEnd w:id="205"/>
    <w:p w14:paraId="1CF3B204" w14:textId="77777777" w:rsidR="00DB68C5" w:rsidRDefault="00DB2CB1">
      <w:pPr>
        <w:pStyle w:val="Heading3"/>
      </w:pPr>
      <w:r>
        <w:fldChar w:fldCharType="begin"/>
      </w:r>
      <w:r>
        <w:instrText xml:space="preserve"> HYPERLINK \l "list" \h </w:instrText>
      </w:r>
      <w:r>
        <w:fldChar w:fldCharType="separate"/>
      </w:r>
      <w:bookmarkStart w:id="206" w:name="_Toc485739955"/>
      <w:r>
        <w:rPr>
          <w:rStyle w:val="Hyperlink"/>
        </w:rPr>
        <w:t>Lists</w:t>
      </w:r>
      <w:bookmarkEnd w:id="206"/>
      <w:r>
        <w:rPr>
          <w:rStyle w:val="Hyperlink"/>
        </w:rPr>
        <w:fldChar w:fldCharType="end"/>
      </w:r>
    </w:p>
    <w:bookmarkStart w:id="207" w:name="matrics"/>
    <w:bookmarkEnd w:id="207"/>
    <w:p w14:paraId="4C010251" w14:textId="77777777" w:rsidR="00DB68C5" w:rsidRDefault="00DB2CB1">
      <w:pPr>
        <w:pStyle w:val="Heading3"/>
      </w:pPr>
      <w:r>
        <w:fldChar w:fldCharType="begin"/>
      </w:r>
      <w:r>
        <w:instrText xml:space="preserve"> HYPERLINK \l "matrix" \h </w:instrText>
      </w:r>
      <w:r>
        <w:fldChar w:fldCharType="separate"/>
      </w:r>
      <w:bookmarkStart w:id="208" w:name="_Toc485739956"/>
      <w:r>
        <w:rPr>
          <w:rStyle w:val="Hyperlink"/>
        </w:rPr>
        <w:t>Matrics</w:t>
      </w:r>
      <w:bookmarkEnd w:id="208"/>
      <w:r>
        <w:rPr>
          <w:rStyle w:val="Hyperlink"/>
        </w:rPr>
        <w:fldChar w:fldCharType="end"/>
      </w:r>
    </w:p>
    <w:bookmarkStart w:id="209" w:name="arrays"/>
    <w:bookmarkEnd w:id="209"/>
    <w:p w14:paraId="5DC2C679" w14:textId="77777777" w:rsidR="00DB68C5" w:rsidRDefault="00DB2CB1">
      <w:pPr>
        <w:pStyle w:val="Heading3"/>
      </w:pPr>
      <w:r>
        <w:fldChar w:fldCharType="begin"/>
      </w:r>
      <w:r>
        <w:instrText xml:space="preserve"> HYPERLINK \l "array" \h </w:instrText>
      </w:r>
      <w:r>
        <w:fldChar w:fldCharType="separate"/>
      </w:r>
      <w:bookmarkStart w:id="210" w:name="_Toc485739957"/>
      <w:r>
        <w:rPr>
          <w:rStyle w:val="Hyperlink"/>
        </w:rPr>
        <w:t>Arrays</w:t>
      </w:r>
      <w:bookmarkEnd w:id="210"/>
      <w:r>
        <w:rPr>
          <w:rStyle w:val="Hyperlink"/>
        </w:rPr>
        <w:fldChar w:fldCharType="end"/>
      </w:r>
    </w:p>
    <w:bookmarkStart w:id="211" w:name="factors"/>
    <w:bookmarkEnd w:id="211"/>
    <w:p w14:paraId="14450320" w14:textId="77777777" w:rsidR="00DB68C5" w:rsidRDefault="00DB2CB1">
      <w:pPr>
        <w:pStyle w:val="Heading3"/>
      </w:pPr>
      <w:r>
        <w:fldChar w:fldCharType="begin"/>
      </w:r>
      <w:r>
        <w:instrText xml:space="preserve"> HYPERLINK \l "factors" \h </w:instrText>
      </w:r>
      <w:r>
        <w:fldChar w:fldCharType="separate"/>
      </w:r>
      <w:bookmarkStart w:id="212" w:name="_Toc485739958"/>
      <w:r>
        <w:rPr>
          <w:rStyle w:val="Hyperlink"/>
        </w:rPr>
        <w:t>Factors</w:t>
      </w:r>
      <w:bookmarkEnd w:id="212"/>
      <w:r>
        <w:rPr>
          <w:rStyle w:val="Hyperlink"/>
        </w:rPr>
        <w:fldChar w:fldCharType="end"/>
      </w:r>
    </w:p>
    <w:bookmarkStart w:id="213" w:name="data-frames"/>
    <w:bookmarkEnd w:id="213"/>
    <w:p w14:paraId="36959D12" w14:textId="77777777" w:rsidR="00DB68C5" w:rsidRDefault="00DB2CB1">
      <w:pPr>
        <w:pStyle w:val="Heading3"/>
      </w:pPr>
      <w:r>
        <w:fldChar w:fldCharType="begin"/>
      </w:r>
      <w:r>
        <w:instrText xml:space="preserve"> HYPERLINK \l "DataFrame" \h </w:instrText>
      </w:r>
      <w:r>
        <w:fldChar w:fldCharType="separate"/>
      </w:r>
      <w:bookmarkStart w:id="214" w:name="_Toc485739959"/>
      <w:r>
        <w:rPr>
          <w:rStyle w:val="Hyperlink"/>
        </w:rPr>
        <w:t>Data Frames</w:t>
      </w:r>
      <w:bookmarkEnd w:id="214"/>
      <w:r>
        <w:rPr>
          <w:rStyle w:val="Hyperlink"/>
        </w:rPr>
        <w:fldChar w:fldCharType="end"/>
      </w:r>
    </w:p>
    <w:p w14:paraId="24B78918" w14:textId="77777777" w:rsidR="00DB68C5" w:rsidRDefault="00DB2CB1">
      <w:r>
        <w:pict w14:anchorId="7CC0C3B6">
          <v:rect id="_x0000_i1031" style="width:0;height:1.5pt" o:hralign="center" o:hrstd="t" o:hr="t"/>
        </w:pict>
      </w:r>
    </w:p>
    <w:p w14:paraId="3013111F" w14:textId="77777777" w:rsidR="00DB68C5" w:rsidRDefault="00DB2CB1">
      <w:pPr>
        <w:pStyle w:val="Heading1"/>
      </w:pPr>
      <w:bookmarkStart w:id="215" w:name="alphabetical-index"/>
      <w:bookmarkStart w:id="216" w:name="_Toc485739960"/>
      <w:bookmarkEnd w:id="215"/>
      <w:r>
        <w:t>Alphabetical Index</w:t>
      </w:r>
      <w:bookmarkEnd w:id="216"/>
    </w:p>
    <w:bookmarkStart w:id="217" w:name="array"/>
    <w:bookmarkEnd w:id="217"/>
    <w:p w14:paraId="66849CF7" w14:textId="77777777" w:rsidR="00DB68C5" w:rsidRDefault="00DB2CB1">
      <w:pPr>
        <w:pStyle w:val="Heading2"/>
      </w:pPr>
      <w:r>
        <w:fldChar w:fldCharType="begin"/>
      </w:r>
      <w:r>
        <w:instrText xml:space="preserve"> HYPERLINK "https://www.tuto</w:instrText>
      </w:r>
      <w:r>
        <w:instrText xml:space="preserve">rialspoint.com/r/r_arrays.htm" \h </w:instrText>
      </w:r>
      <w:r>
        <w:fldChar w:fldCharType="separate"/>
      </w:r>
      <w:bookmarkStart w:id="218" w:name="_Toc485739961"/>
      <w:r>
        <w:rPr>
          <w:rStyle w:val="Hyperlink"/>
        </w:rPr>
        <w:t>Array</w:t>
      </w:r>
      <w:bookmarkEnd w:id="218"/>
      <w:r>
        <w:rPr>
          <w:rStyle w:val="Hyperlink"/>
        </w:rPr>
        <w:fldChar w:fldCharType="end"/>
      </w:r>
    </w:p>
    <w:p w14:paraId="08868D3F" w14:textId="77777777" w:rsidR="00DB68C5" w:rsidRDefault="00DB2CB1">
      <w:pPr>
        <w:pStyle w:val="FirstParagraph"/>
      </w:pPr>
      <w:r>
        <w:t>A one-dimensional data frame. Please see the following example of array creation and access:</w:t>
      </w:r>
    </w:p>
    <w:p w14:paraId="2CE55160" w14:textId="77777777" w:rsidR="00DB68C5" w:rsidRDefault="00DB2CB1">
      <w:pPr>
        <w:pStyle w:val="SourceCode"/>
      </w:pPr>
      <w:r>
        <w:rPr>
          <w:rStyle w:val="NormalTok"/>
        </w:rPr>
        <w:t>my_arr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_array)</w:t>
      </w:r>
    </w:p>
    <w:p w14:paraId="746F9F25" w14:textId="77777777" w:rsidR="00DB68C5" w:rsidRDefault="00DB2CB1">
      <w:pPr>
        <w:pStyle w:val="SourceCode"/>
      </w:pPr>
      <w:r>
        <w:rPr>
          <w:rStyle w:val="VerbatimChar"/>
        </w:rPr>
        <w:t>## [1] 1 3 5 9</w:t>
      </w:r>
    </w:p>
    <w:p w14:paraId="79395562" w14:textId="77777777" w:rsidR="00DB68C5" w:rsidRDefault="00DB2C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78D960D" w14:textId="77777777" w:rsidR="00DB68C5" w:rsidRDefault="00DB2CB1">
      <w:pPr>
        <w:pStyle w:val="SourceCode"/>
      </w:pPr>
      <w:r>
        <w:rPr>
          <w:rStyle w:val="VerbatimChar"/>
        </w:rPr>
        <w:t>## [1] 1</w:t>
      </w:r>
    </w:p>
    <w:bookmarkStart w:id="219" w:name="CARET"/>
    <w:bookmarkEnd w:id="219"/>
    <w:p w14:paraId="7DC23787" w14:textId="77777777" w:rsidR="00DB68C5" w:rsidRDefault="00DB2CB1">
      <w:pPr>
        <w:pStyle w:val="Heading2"/>
      </w:pPr>
      <w:r>
        <w:fldChar w:fldCharType="begin"/>
      </w:r>
      <w:r>
        <w:instrText xml:space="preserve"> HYPERLINK "https://www.rdocumentation.org/packages/caret/versions/6.0-76" \h </w:instrText>
      </w:r>
      <w:r>
        <w:fldChar w:fldCharType="separate"/>
      </w:r>
      <w:bookmarkStart w:id="220" w:name="_Toc485739962"/>
      <w:r>
        <w:rPr>
          <w:rStyle w:val="Hyperlink"/>
        </w:rPr>
        <w:t>caret</w:t>
      </w:r>
      <w:bookmarkEnd w:id="220"/>
      <w:r>
        <w:rPr>
          <w:rStyle w:val="Hyperlink"/>
        </w:rPr>
        <w:fldChar w:fldCharType="end"/>
      </w:r>
    </w:p>
    <w:p w14:paraId="1ED928D6" w14:textId="77777777" w:rsidR="00DB68C5" w:rsidRDefault="00DB2CB1">
      <w:pPr>
        <w:pStyle w:val="FirstParagraph"/>
      </w:pPr>
      <w:r>
        <w:t>An R programming package of tools for training and plotting classification and regression models.</w:t>
      </w:r>
    </w:p>
    <w:bookmarkStart w:id="221" w:name="DataFrame"/>
    <w:bookmarkEnd w:id="221"/>
    <w:p w14:paraId="0C0057B6" w14:textId="77777777" w:rsidR="00DB68C5" w:rsidRDefault="00DB2CB1">
      <w:pPr>
        <w:pStyle w:val="Heading2"/>
      </w:pPr>
      <w:r>
        <w:lastRenderedPageBreak/>
        <w:fldChar w:fldCharType="begin"/>
      </w:r>
      <w:r>
        <w:instrText xml:space="preserve"> HYPERLINK "https://stat.ethz.ch/R-manual/R-devel/library/base/html/dat</w:instrText>
      </w:r>
      <w:r>
        <w:instrText xml:space="preserve">a.frame.html" \h </w:instrText>
      </w:r>
      <w:r>
        <w:fldChar w:fldCharType="separate"/>
      </w:r>
      <w:bookmarkStart w:id="222" w:name="_Toc485739963"/>
      <w:r>
        <w:rPr>
          <w:rStyle w:val="Hyperlink"/>
        </w:rPr>
        <w:t>Data Frame</w:t>
      </w:r>
      <w:bookmarkEnd w:id="222"/>
      <w:r>
        <w:rPr>
          <w:rStyle w:val="Hyperlink"/>
        </w:rPr>
        <w:fldChar w:fldCharType="end"/>
      </w:r>
    </w:p>
    <w:p w14:paraId="04319CEA" w14:textId="77777777" w:rsidR="00DB68C5" w:rsidRDefault="00DB2CB1">
      <w:pPr>
        <w:pStyle w:val="FirstParagraph"/>
      </w:pPr>
      <w:r>
        <w:t>An R Data Frame is a two-dimensional tabular structure with labeled axes (rows and columns), where data observations are represented by rows and data variables are represented by columns.</w:t>
      </w:r>
    </w:p>
    <w:p w14:paraId="7E5D6E88" w14:textId="77777777" w:rsidR="00DB68C5" w:rsidRDefault="00DB2CB1">
      <w:pPr>
        <w:pStyle w:val="Heading2"/>
      </w:pPr>
      <w:bookmarkStart w:id="223" w:name="dictionary"/>
      <w:bookmarkStart w:id="224" w:name="_Toc485739964"/>
      <w:bookmarkEnd w:id="223"/>
      <w:r>
        <w:t>Dictionary</w:t>
      </w:r>
      <w:bookmarkEnd w:id="224"/>
    </w:p>
    <w:p w14:paraId="61665A14" w14:textId="77777777" w:rsidR="00DB68C5" w:rsidRDefault="00DB2CB1">
      <w:pPr>
        <w:pStyle w:val="FirstParagraph"/>
      </w:pPr>
      <w:r>
        <w:t xml:space="preserve">A dictionary is an associative array which is indexed by keys which map to values. Therefore, a dictionary is an unordered set of key:value pairs where each key is unique. In R, a dictionary can be implemented using a </w:t>
      </w:r>
      <w:hyperlink r:id="rId92">
        <w:r>
          <w:rPr>
            <w:rStyle w:val="Hyperlink"/>
          </w:rPr>
          <w:t>named list</w:t>
        </w:r>
      </w:hyperlink>
      <w:r>
        <w:t>. Please see the following example of named list creation and access:</w:t>
      </w:r>
    </w:p>
    <w:p w14:paraId="2E9AA914" w14:textId="77777777" w:rsidR="00DB68C5" w:rsidRDefault="00DB2CB1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lues)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lues[</w:t>
      </w:r>
      <w:r>
        <w:rPr>
          <w:rStyle w:val="StringTok"/>
        </w:rPr>
        <w:t>"James"</w:t>
      </w:r>
      <w:r>
        <w:rPr>
          <w:rStyle w:val="NormalTok"/>
        </w:rPr>
        <w:t>])</w:t>
      </w:r>
    </w:p>
    <w:p w14:paraId="7E5528BF" w14:textId="77777777" w:rsidR="00DB68C5" w:rsidRDefault="00DB2CB1">
      <w:pPr>
        <w:pStyle w:val="SourceCode"/>
      </w:pPr>
      <w:r>
        <w:rPr>
          <w:rStyle w:val="VerbatimChar"/>
        </w:rPr>
        <w:t xml:space="preserve">## James </w:t>
      </w:r>
      <w:r>
        <w:br/>
      </w:r>
      <w:r>
        <w:rPr>
          <w:rStyle w:val="VerbatimChar"/>
        </w:rPr>
        <w:t>##    12</w:t>
      </w:r>
    </w:p>
    <w:bookmarkStart w:id="225" w:name="DPLYR"/>
    <w:bookmarkEnd w:id="225"/>
    <w:p w14:paraId="24092857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dplyr/dplyr.pdf" \h </w:instrText>
      </w:r>
      <w:r>
        <w:fldChar w:fldCharType="separate"/>
      </w:r>
      <w:bookmarkStart w:id="226" w:name="_Toc485739965"/>
      <w:r>
        <w:rPr>
          <w:rStyle w:val="Hyperlink"/>
        </w:rPr>
        <w:t>dplyr</w:t>
      </w:r>
      <w:bookmarkEnd w:id="226"/>
      <w:r>
        <w:rPr>
          <w:rStyle w:val="Hyperlink"/>
        </w:rPr>
        <w:fldChar w:fldCharType="end"/>
      </w:r>
    </w:p>
    <w:p w14:paraId="0E5D5C50" w14:textId="77777777" w:rsidR="00DB68C5" w:rsidRDefault="00DB2CB1">
      <w:pPr>
        <w:pStyle w:val="FirstParagraph"/>
      </w:pPr>
      <w:r>
        <w:t xml:space="preserve">An R programming package of tools for workng with </w:t>
      </w:r>
      <w:hyperlink w:anchor="DataFrame">
        <w:r>
          <w:rPr>
            <w:rStyle w:val="Hyperlink"/>
          </w:rPr>
          <w:t>data frame</w:t>
        </w:r>
      </w:hyperlink>
      <w:r>
        <w:t xml:space="preserve"> like objects.</w:t>
      </w:r>
    </w:p>
    <w:bookmarkStart w:id="227" w:name="GBM"/>
    <w:bookmarkEnd w:id="227"/>
    <w:p w14:paraId="2EAB2036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gbm/gbm.pdf" </w:instrText>
      </w:r>
      <w:r>
        <w:instrText xml:space="preserve">\h </w:instrText>
      </w:r>
      <w:r>
        <w:fldChar w:fldCharType="separate"/>
      </w:r>
      <w:bookmarkStart w:id="228" w:name="_Toc485739966"/>
      <w:r>
        <w:rPr>
          <w:rStyle w:val="Hyperlink"/>
        </w:rPr>
        <w:t>gbm</w:t>
      </w:r>
      <w:bookmarkEnd w:id="228"/>
      <w:r>
        <w:rPr>
          <w:rStyle w:val="Hyperlink"/>
        </w:rPr>
        <w:fldChar w:fldCharType="end"/>
      </w:r>
    </w:p>
    <w:p w14:paraId="75FF8577" w14:textId="77777777" w:rsidR="00DB68C5" w:rsidRDefault="00DB2CB1">
      <w:pPr>
        <w:pStyle w:val="FirstParagraph"/>
      </w:pPr>
      <w:r>
        <w:t>An R programming package useful for building and analyzing gradient boosting models.</w:t>
      </w:r>
    </w:p>
    <w:bookmarkStart w:id="229" w:name="GDATA"/>
    <w:bookmarkEnd w:id="229"/>
    <w:p w14:paraId="66B01BDE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gdata/gdata.pdf" \h </w:instrText>
      </w:r>
      <w:r>
        <w:fldChar w:fldCharType="separate"/>
      </w:r>
      <w:bookmarkStart w:id="230" w:name="_Toc485739967"/>
      <w:r>
        <w:rPr>
          <w:rStyle w:val="Hyperlink"/>
        </w:rPr>
        <w:t>gdata</w:t>
      </w:r>
      <w:bookmarkEnd w:id="230"/>
      <w:r>
        <w:rPr>
          <w:rStyle w:val="Hyperlink"/>
        </w:rPr>
        <w:fldChar w:fldCharType="end"/>
      </w:r>
    </w:p>
    <w:p w14:paraId="0D29F462" w14:textId="77777777" w:rsidR="00DB68C5" w:rsidRDefault="00DB2CB1">
      <w:pPr>
        <w:pStyle w:val="FirstParagraph"/>
      </w:pPr>
      <w:r>
        <w:t>An R programming package of tools useful for data manipulation.</w:t>
      </w:r>
    </w:p>
    <w:bookmarkStart w:id="231" w:name="list"/>
    <w:bookmarkEnd w:id="231"/>
    <w:p w14:paraId="1D911A30" w14:textId="77777777" w:rsidR="00DB68C5" w:rsidRDefault="00DB2CB1">
      <w:pPr>
        <w:pStyle w:val="Heading2"/>
      </w:pPr>
      <w:r>
        <w:fldChar w:fldCharType="begin"/>
      </w:r>
      <w:r>
        <w:instrText xml:space="preserve"> HYPERLINK "http://www.r-tutor.com/r-introduction/list" \h </w:instrText>
      </w:r>
      <w:r>
        <w:fldChar w:fldCharType="separate"/>
      </w:r>
      <w:bookmarkStart w:id="232" w:name="_Toc485739968"/>
      <w:r>
        <w:rPr>
          <w:rStyle w:val="Hyperlink"/>
        </w:rPr>
        <w:t>List</w:t>
      </w:r>
      <w:bookmarkEnd w:id="232"/>
      <w:r>
        <w:rPr>
          <w:rStyle w:val="Hyperlink"/>
        </w:rPr>
        <w:fldChar w:fldCharType="end"/>
      </w:r>
    </w:p>
    <w:p w14:paraId="62A65AF5" w14:textId="77777777" w:rsidR="00DB68C5" w:rsidRDefault="00DB2CB1">
      <w:pPr>
        <w:pStyle w:val="FirstParagraph"/>
      </w:pPr>
      <w:r>
        <w:t>An R list is a sequence of comma-separated objects that need not be of the same type. Please see the following example of list creation and access:</w:t>
      </w:r>
    </w:p>
    <w:p w14:paraId="22FC59B3" w14:textId="77777777" w:rsidR="00DB68C5" w:rsidRDefault="00DB2CB1">
      <w:pPr>
        <w:pStyle w:val="SourceCode"/>
      </w:pPr>
      <w:r>
        <w:rPr>
          <w:rStyle w:val="NormalTok"/>
        </w:rPr>
        <w:t>list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st1)</w:t>
      </w:r>
    </w:p>
    <w:p w14:paraId="4609E2B2" w14:textId="77777777" w:rsidR="00DB68C5" w:rsidRDefault="00DB2CB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[1]]</w:t>
      </w:r>
      <w:r>
        <w:br/>
      </w:r>
      <w:r>
        <w:rPr>
          <w:rStyle w:val="VerbatimChar"/>
        </w:rPr>
        <w:t>## [1] "item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02</w:t>
      </w:r>
    </w:p>
    <w:p w14:paraId="044AA920" w14:textId="77777777" w:rsidR="00DB68C5" w:rsidRDefault="00DB2CB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F46D7AA" w14:textId="77777777" w:rsidR="00DB68C5" w:rsidRDefault="00DB2CB1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"item1"</w:t>
      </w:r>
    </w:p>
    <w:bookmarkStart w:id="233" w:name="RANDOM"/>
    <w:bookmarkEnd w:id="233"/>
    <w:p w14:paraId="1BCC6096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randomForest/randomForest.pdf" \h </w:instrText>
      </w:r>
      <w:r>
        <w:fldChar w:fldCharType="separate"/>
      </w:r>
      <w:bookmarkStart w:id="234" w:name="_Toc485739969"/>
      <w:r>
        <w:rPr>
          <w:rStyle w:val="Hyperlink"/>
        </w:rPr>
        <w:t>randomForest</w:t>
      </w:r>
      <w:bookmarkEnd w:id="234"/>
      <w:r>
        <w:rPr>
          <w:rStyle w:val="Hyperlink"/>
        </w:rPr>
        <w:fldChar w:fldCharType="end"/>
      </w:r>
    </w:p>
    <w:p w14:paraId="0AA22D71" w14:textId="77777777" w:rsidR="00DB68C5" w:rsidRDefault="00DB2CB1">
      <w:pPr>
        <w:pStyle w:val="FirstParagraph"/>
      </w:pPr>
      <w:r>
        <w:t xml:space="preserve">An R programming package of tools useful for building and analyzing </w:t>
      </w:r>
      <w:r>
        <w:t>classification and regression random forest models.</w:t>
      </w:r>
    </w:p>
    <w:bookmarkStart w:id="235" w:name="rsnns-rsnns"/>
    <w:bookmarkEnd w:id="235"/>
    <w:p w14:paraId="0AB5FE74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RSNNS/RSNNS.pdf" \h </w:instrText>
      </w:r>
      <w:r>
        <w:fldChar w:fldCharType="separate"/>
      </w:r>
      <w:bookmarkStart w:id="236" w:name="_Toc485739970"/>
      <w:r>
        <w:rPr>
          <w:rStyle w:val="Hyperlink"/>
        </w:rPr>
        <w:t>RSNNS</w:t>
      </w:r>
      <w:r>
        <w:rPr>
          <w:rStyle w:val="Hyperlink"/>
        </w:rPr>
        <w:fldChar w:fldCharType="end"/>
      </w:r>
      <w:r>
        <w:t xml:space="preserve"> [#RSNNS]</w:t>
      </w:r>
      <w:bookmarkEnd w:id="236"/>
    </w:p>
    <w:p w14:paraId="02EF56AD" w14:textId="77777777" w:rsidR="00DB68C5" w:rsidRDefault="00DB2CB1">
      <w:pPr>
        <w:pStyle w:val="FirstParagraph"/>
      </w:pPr>
      <w:r>
        <w:t>An R programming package of tools useful for building and analyzing classification and regression neural network m</w:t>
      </w:r>
      <w:r>
        <w:t>odels.</w:t>
      </w:r>
    </w:p>
    <w:bookmarkStart w:id="237" w:name="RJSON"/>
    <w:bookmarkEnd w:id="237"/>
    <w:p w14:paraId="32DCD69B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rjson/rjson.pdf" \h </w:instrText>
      </w:r>
      <w:r>
        <w:fldChar w:fldCharType="separate"/>
      </w:r>
      <w:bookmarkStart w:id="238" w:name="_Toc485739971"/>
      <w:r>
        <w:rPr>
          <w:rStyle w:val="Hyperlink"/>
        </w:rPr>
        <w:t>rjson</w:t>
      </w:r>
      <w:bookmarkEnd w:id="238"/>
      <w:r>
        <w:rPr>
          <w:rStyle w:val="Hyperlink"/>
        </w:rPr>
        <w:fldChar w:fldCharType="end"/>
      </w:r>
    </w:p>
    <w:p w14:paraId="5D21D525" w14:textId="77777777" w:rsidR="00DB68C5" w:rsidRDefault="00DB2CB1">
      <w:pPr>
        <w:pStyle w:val="FirstParagraph"/>
      </w:pPr>
      <w:r>
        <w:t>An R programming package of tools useful for converting R objects into JSON objects, and JSON objects into R objects.</w:t>
      </w:r>
    </w:p>
    <w:bookmarkStart w:id="239" w:name="TREE"/>
    <w:bookmarkEnd w:id="239"/>
    <w:p w14:paraId="75FADF4E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</w:instrText>
      </w:r>
      <w:r>
        <w:instrText xml:space="preserve">ges/tree/tree.pdf" \h </w:instrText>
      </w:r>
      <w:r>
        <w:fldChar w:fldCharType="separate"/>
      </w:r>
      <w:bookmarkStart w:id="240" w:name="_Toc485739972"/>
      <w:r>
        <w:rPr>
          <w:rStyle w:val="Hyperlink"/>
        </w:rPr>
        <w:t>tree</w:t>
      </w:r>
      <w:bookmarkEnd w:id="240"/>
      <w:r>
        <w:rPr>
          <w:rStyle w:val="Hyperlink"/>
        </w:rPr>
        <w:fldChar w:fldCharType="end"/>
      </w:r>
    </w:p>
    <w:p w14:paraId="34559EA2" w14:textId="77777777" w:rsidR="00DB68C5" w:rsidRDefault="00DB2CB1">
      <w:pPr>
        <w:pStyle w:val="FirstParagraph"/>
      </w:pPr>
      <w:r>
        <w:t>An R programming package of tools useful for building and analyzing classification and regression decision trees.</w:t>
      </w:r>
    </w:p>
    <w:bookmarkStart w:id="241" w:name="vector"/>
    <w:bookmarkEnd w:id="241"/>
    <w:p w14:paraId="53B38AE3" w14:textId="77777777" w:rsidR="00DB68C5" w:rsidRDefault="00DB2CB1">
      <w:pPr>
        <w:pStyle w:val="Heading2"/>
      </w:pPr>
      <w:r>
        <w:fldChar w:fldCharType="begin"/>
      </w:r>
      <w:r>
        <w:instrText xml:space="preserve"> HYPERLINK "https://www.tutorialspoint.com/r/r_data_types.htm" \h </w:instrText>
      </w:r>
      <w:r>
        <w:fldChar w:fldCharType="separate"/>
      </w:r>
      <w:bookmarkStart w:id="242" w:name="_Toc485739973"/>
      <w:r>
        <w:rPr>
          <w:rStyle w:val="Hyperlink"/>
        </w:rPr>
        <w:t>Vector</w:t>
      </w:r>
      <w:bookmarkEnd w:id="242"/>
      <w:r>
        <w:rPr>
          <w:rStyle w:val="Hyperlink"/>
        </w:rPr>
        <w:fldChar w:fldCharType="end"/>
      </w:r>
    </w:p>
    <w:p w14:paraId="29E3FEBB" w14:textId="77777777" w:rsidR="00DB68C5" w:rsidRDefault="00DB2CB1">
      <w:pPr>
        <w:pStyle w:val="FirstParagraph"/>
      </w:pPr>
      <w:r>
        <w:t>A one-dimensional data structure which</w:t>
      </w:r>
      <w:r>
        <w:t xml:space="preserve"> is able to hold different classes of elements, but only one class per vector.</w:t>
      </w:r>
    </w:p>
    <w:bookmarkStart w:id="243" w:name="XGBOOST"/>
    <w:bookmarkEnd w:id="243"/>
    <w:p w14:paraId="2AB024BA" w14:textId="77777777" w:rsidR="00DB68C5" w:rsidRDefault="00DB2CB1">
      <w:pPr>
        <w:pStyle w:val="Heading2"/>
      </w:pPr>
      <w:r>
        <w:fldChar w:fldCharType="begin"/>
      </w:r>
      <w:r>
        <w:instrText xml:space="preserve"> HYPERLINK "https://cran.r-project.org/web/packages/xgboost/xgboost.pdf" \h </w:instrText>
      </w:r>
      <w:r>
        <w:fldChar w:fldCharType="separate"/>
      </w:r>
      <w:bookmarkStart w:id="244" w:name="_Toc485739974"/>
      <w:r>
        <w:rPr>
          <w:rStyle w:val="Hyperlink"/>
        </w:rPr>
        <w:t>xgboost</w:t>
      </w:r>
      <w:bookmarkEnd w:id="244"/>
      <w:r>
        <w:rPr>
          <w:rStyle w:val="Hyperlink"/>
        </w:rPr>
        <w:fldChar w:fldCharType="end"/>
      </w:r>
    </w:p>
    <w:p w14:paraId="427DB06A" w14:textId="77777777" w:rsidR="00DB68C5" w:rsidRDefault="00DB2CB1">
      <w:pPr>
        <w:pStyle w:val="FirstParagraph"/>
      </w:pPr>
      <w:r>
        <w:t>An R programming package of tools useful for building and analyzing classification and reg</w:t>
      </w:r>
      <w:r>
        <w:t>ression extreme gradient boosting models.</w:t>
      </w:r>
    </w:p>
    <w:p w14:paraId="6AE598DD" w14:textId="77777777" w:rsidR="00DB68C5" w:rsidRDefault="00DB2CB1">
      <w:r>
        <w:pict w14:anchorId="0A211F6C">
          <v:rect id="_x0000_i1032" style="width:0;height:1.5pt" o:hralign="center" o:hrstd="t" o:hr="t"/>
        </w:pict>
      </w:r>
    </w:p>
    <w:p w14:paraId="052645A2" w14:textId="77777777" w:rsidR="00DB68C5" w:rsidRDefault="00DB2CB1">
      <w:pPr>
        <w:pStyle w:val="FirstParagraph"/>
      </w:pPr>
      <w:r>
        <w:t xml:space="preserve">For more information on R packages and functions, along with helpful examples, please see </w:t>
      </w:r>
      <w:hyperlink r:id="rId93">
        <w:r>
          <w:rPr>
            <w:rStyle w:val="Hyperlink"/>
          </w:rPr>
          <w:t>R</w:t>
        </w:r>
      </w:hyperlink>
      <w:r>
        <w:t>.</w:t>
      </w:r>
    </w:p>
    <w:sectPr w:rsidR="00DB68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1468B" w14:textId="77777777" w:rsidR="00DB2CB1" w:rsidRDefault="00DB2CB1">
      <w:pPr>
        <w:spacing w:after="0"/>
      </w:pPr>
      <w:r>
        <w:separator/>
      </w:r>
    </w:p>
  </w:endnote>
  <w:endnote w:type="continuationSeparator" w:id="0">
    <w:p w14:paraId="35C07852" w14:textId="77777777" w:rsidR="00DB2CB1" w:rsidRDefault="00DB2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04136" w14:textId="77777777" w:rsidR="00DB2CB1" w:rsidRDefault="00DB2CB1">
      <w:r>
        <w:separator/>
      </w:r>
    </w:p>
  </w:footnote>
  <w:footnote w:type="continuationSeparator" w:id="0">
    <w:p w14:paraId="26C8DC68" w14:textId="77777777" w:rsidR="00DB2CB1" w:rsidRDefault="00DB2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2240FA"/>
    <w:multiLevelType w:val="multilevel"/>
    <w:tmpl w:val="3DBE06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066E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A47A387"/>
    <w:multiLevelType w:val="multilevel"/>
    <w:tmpl w:val="4FC6C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B3C68"/>
    <w:rsid w:val="008D6863"/>
    <w:rsid w:val="00B86B75"/>
    <w:rsid w:val="00BC48D5"/>
    <w:rsid w:val="00C36279"/>
    <w:rsid w:val="00DB2CB1"/>
    <w:rsid w:val="00DB68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8D4A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B3C6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B3C6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B3C68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8B3C68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8B3C68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8B3C68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8B3C68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8B3C68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8B3C68"/>
    <w:pPr>
      <w:spacing w:after="100"/>
      <w:ind w:left="192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rdocumentation.org/packages/utils/versions/3.4.0/topics/read.table" TargetMode="External"/><Relationship Id="rId8" Type="http://schemas.openxmlformats.org/officeDocument/2006/relationships/hyperlink" Target="https://www.rdocumentation.org/packages/gdata/versions/2.18.0/topics/read.xls" TargetMode="External"/><Relationship Id="rId9" Type="http://schemas.openxmlformats.org/officeDocument/2006/relationships/hyperlink" Target="https://www.rdocumentation.org/packages/rjson/versions/0.2.15/topics/fromJSON" TargetMode="External"/><Relationship Id="rId10" Type="http://schemas.openxmlformats.org/officeDocument/2006/relationships/hyperlink" Target="https://www.rdocumentation.org/packages/base/versions/3.4.0/topics/dim" TargetMode="External"/><Relationship Id="rId11" Type="http://schemas.openxmlformats.org/officeDocument/2006/relationships/hyperlink" Target="https://www.rdocumentation.org/packages/utils/versions/3.4.0/topics/str" TargetMode="External"/><Relationship Id="rId12" Type="http://schemas.openxmlformats.org/officeDocument/2006/relationships/hyperlink" Target="https://www.rdocumentation.org/packages/utils/versions/3.4.0/topics/head" TargetMode="External"/><Relationship Id="rId13" Type="http://schemas.openxmlformats.org/officeDocument/2006/relationships/hyperlink" Target="https://www.rdocumentation.org/packages/utils/versions/3.4.0/topics/head" TargetMode="External"/><Relationship Id="rId14" Type="http://schemas.openxmlformats.org/officeDocument/2006/relationships/hyperlink" Target="https://www.rdocumentation.org/packages/base/versions/3.4.0/topics/colSums" TargetMode="External"/><Relationship Id="rId15" Type="http://schemas.openxmlformats.org/officeDocument/2006/relationships/hyperlink" Target="https://www.rdocumentation.org/packages/base/versions/3.4.0/topics/lapply" TargetMode="External"/><Relationship Id="rId16" Type="http://schemas.openxmlformats.org/officeDocument/2006/relationships/hyperlink" Target="https://www.rdocumentation.org/packages/base/versions/3.4.0/topics/numeric" TargetMode="External"/><Relationship Id="rId17" Type="http://schemas.openxmlformats.org/officeDocument/2006/relationships/hyperlink" Target="https://www.rdocumentation.org/packages/base/versions/3.4.0/topics/summary" TargetMode="External"/><Relationship Id="rId18" Type="http://schemas.openxmlformats.org/officeDocument/2006/relationships/hyperlink" Target="https://www.rdocumentation.org/packages/base/versions/3.4.0/topics/table" TargetMode="External"/><Relationship Id="rId19" Type="http://schemas.openxmlformats.org/officeDocument/2006/relationships/hyperlink" Target="https://www.rdocumentation.org/packages/base/versions/3.4.0/topics/table" TargetMode="External"/><Relationship Id="rId30" Type="http://schemas.openxmlformats.org/officeDocument/2006/relationships/image" Target="media/image4.png"/><Relationship Id="rId31" Type="http://schemas.openxmlformats.org/officeDocument/2006/relationships/hyperlink" Target="https://www.rdocumentation.org/packages/stats/versions/3.4.0/topics/lm" TargetMode="External"/><Relationship Id="rId32" Type="http://schemas.openxmlformats.org/officeDocument/2006/relationships/hyperlink" Target="https://www.rdocumentation.org/packages/stats/versions/3.4.0/topics/coef" TargetMode="External"/><Relationship Id="rId33" Type="http://schemas.openxmlformats.org/officeDocument/2006/relationships/hyperlink" Target="https://www.rdocumentation.org/packages/base/versions/3.4.0/topics/matrix" TargetMode="External"/><Relationship Id="rId34" Type="http://schemas.openxmlformats.org/officeDocument/2006/relationships/hyperlink" Target="https://www.rdocumentation.org/packages/graphics/versions/3.4.0/topics/abline" TargetMode="External"/><Relationship Id="rId35" Type="http://schemas.openxmlformats.org/officeDocument/2006/relationships/hyperlink" Target="https://www.rdocumentation.org/packages/graphics/versions/3.4.0/topics/text" TargetMode="External"/><Relationship Id="rId36" Type="http://schemas.openxmlformats.org/officeDocument/2006/relationships/hyperlink" Target="https://www.rdocumentation.org/packages/base/versions/3.4.0/topics/bquote" TargetMode="External"/><Relationship Id="rId37" Type="http://schemas.openxmlformats.org/officeDocument/2006/relationships/image" Target="media/image5.png"/><Relationship Id="rId38" Type="http://schemas.openxmlformats.org/officeDocument/2006/relationships/hyperlink" Target="https://www.rdocumentation.org/packages/graphics/versions/3.4.0/topics/barplot" TargetMode="External"/><Relationship Id="rId39" Type="http://schemas.openxmlformats.org/officeDocument/2006/relationships/hyperlink" Target="https://www.rdocumentation.org/packages/base/versions/3.4.0/topics/names" TargetMode="External"/><Relationship Id="rId50" Type="http://schemas.openxmlformats.org/officeDocument/2006/relationships/hyperlink" Target="https://www.rdocumentation.org/packages/base/versions/3.4.0/topics/log" TargetMode="External"/><Relationship Id="rId51" Type="http://schemas.openxmlformats.org/officeDocument/2006/relationships/hyperlink" Target="https://www.rdocumentation.org/packages/base/versions/3.4.0/topics/MathFun" TargetMode="External"/><Relationship Id="rId52" Type="http://schemas.openxmlformats.org/officeDocument/2006/relationships/hyperlink" Target="https://www.rdocumentation.org/packages/base/versions/3.4.0/topics/ifelse" TargetMode="External"/><Relationship Id="rId53" Type="http://schemas.openxmlformats.org/officeDocument/2006/relationships/hyperlink" Target="https://www.rdocumentation.org/packages/base/versions/3.4.0/topics/MathFun" TargetMode="External"/><Relationship Id="rId54" Type="http://schemas.openxmlformats.org/officeDocument/2006/relationships/hyperlink" Target="https://www.rdocumentation.org/packages/base/versions/3.4.0/topics/order" TargetMode="External"/><Relationship Id="rId55" Type="http://schemas.openxmlformats.org/officeDocument/2006/relationships/hyperlink" Target="https://www.rdocumentation.org/packages/stats/versions/3.4.0/topics/aggregate" TargetMode="External"/><Relationship Id="rId56" Type="http://schemas.openxmlformats.org/officeDocument/2006/relationships/hyperlink" Target="https://www.rdocumentation.org/packages/base/versions/3.4.0/topics/cbind" TargetMode="External"/><Relationship Id="rId57" Type="http://schemas.openxmlformats.org/officeDocument/2006/relationships/hyperlink" Target="https://www.rdocumentation.org/packages/base/versions/3.4.0/topics/data.frame" TargetMode="External"/><Relationship Id="rId58" Type="http://schemas.openxmlformats.org/officeDocument/2006/relationships/hyperlink" Target="https://www.rdocumentation.org/packages/base/versions/3.4.0/topics/cbind" TargetMode="External"/><Relationship Id="rId59" Type="http://schemas.openxmlformats.org/officeDocument/2006/relationships/hyperlink" Target="http://www.statmethods.net/management/userfunctions.html" TargetMode="External"/><Relationship Id="rId70" Type="http://schemas.openxmlformats.org/officeDocument/2006/relationships/hyperlink" Target="https://www.rdocumentation.org/packages/base/versions/3.4.0/topics/sample" TargetMode="External"/><Relationship Id="rId71" Type="http://schemas.openxmlformats.org/officeDocument/2006/relationships/hyperlink" Target="https://www.rdocumentation.org/packages/base/versions/3.4.0/topics/seq" TargetMode="External"/><Relationship Id="rId72" Type="http://schemas.openxmlformats.org/officeDocument/2006/relationships/hyperlink" Target="https://www.rdocumentation.org/packages/utils/versions/3.4.0/topics/write.table" TargetMode="External"/><Relationship Id="rId73" Type="http://schemas.openxmlformats.org/officeDocument/2006/relationships/hyperlink" Target="https://www.rdocumentation.org/packages/stats/versions/3.4.0/topics/glm" TargetMode="External"/><Relationship Id="rId74" Type="http://schemas.openxmlformats.org/officeDocument/2006/relationships/hyperlink" Target="https://www.rdocumentation.org/packages/stats/versions/3.4.0/topics/predict" TargetMode="External"/><Relationship Id="rId75" Type="http://schemas.openxmlformats.org/officeDocument/2006/relationships/image" Target="media/image8.png"/><Relationship Id="rId76" Type="http://schemas.openxmlformats.org/officeDocument/2006/relationships/image" Target="media/image9.png"/><Relationship Id="rId77" Type="http://schemas.openxmlformats.org/officeDocument/2006/relationships/image" Target="media/image10.png"/><Relationship Id="rId78" Type="http://schemas.openxmlformats.org/officeDocument/2006/relationships/image" Target="media/image11.png"/><Relationship Id="rId79" Type="http://schemas.openxmlformats.org/officeDocument/2006/relationships/hyperlink" Target="https://cran.r-project.org/web/packages/e1071/e1071.pdf" TargetMode="External"/><Relationship Id="rId90" Type="http://schemas.openxmlformats.org/officeDocument/2006/relationships/hyperlink" Target="https://artax.karlin.mff.cuni.cz/r-help/library/kernlab/html/specc.html" TargetMode="External"/><Relationship Id="rId91" Type="http://schemas.openxmlformats.org/officeDocument/2006/relationships/hyperlink" Target="https://www.r-bloggers.com/hierarchical-clustering-in-r-2/" TargetMode="External"/><Relationship Id="rId92" Type="http://schemas.openxmlformats.org/officeDocument/2006/relationships/hyperlink" Target="http://www.r-tutor.com/r-introduction/list/named-list-members" TargetMode="External"/><Relationship Id="rId93" Type="http://schemas.openxmlformats.org/officeDocument/2006/relationships/hyperlink" Target="https://www.rdocumentation.org/" TargetMode="External"/><Relationship Id="rId94" Type="http://schemas.openxmlformats.org/officeDocument/2006/relationships/fontTable" Target="fontTable.xml"/><Relationship Id="rId95" Type="http://schemas.openxmlformats.org/officeDocument/2006/relationships/theme" Target="theme/theme1.xml"/><Relationship Id="rId20" Type="http://schemas.openxmlformats.org/officeDocument/2006/relationships/hyperlink" Target="https://www.rdocumentation.org/packages/base/versions/3.4.0/topics/which" TargetMode="External"/><Relationship Id="rId21" Type="http://schemas.openxmlformats.org/officeDocument/2006/relationships/hyperlink" Target="https://www.rdocumentation.org/packages/base/versions/3.4.0/topics/subset" TargetMode="External"/><Relationship Id="rId22" Type="http://schemas.openxmlformats.org/officeDocument/2006/relationships/hyperlink" Target="https://www.rdocumentation.org/packages/WGCNA/versions/1.51/topics/cor" TargetMode="External"/><Relationship Id="rId23" Type="http://schemas.openxmlformats.org/officeDocument/2006/relationships/image" Target="media/image1.png"/><Relationship Id="rId24" Type="http://schemas.openxmlformats.org/officeDocument/2006/relationships/hyperlink" Target="https://www.rdocumentation.org/packages/graphics/versions/3.4.0/topics/hist" TargetMode="External"/><Relationship Id="rId25" Type="http://schemas.openxmlformats.org/officeDocument/2006/relationships/image" Target="media/image2.png"/><Relationship Id="rId26" Type="http://schemas.openxmlformats.org/officeDocument/2006/relationships/hyperlink" Target="https://www.rdocumentation.org/packages/graphics/versions/3.4.0/topics/boxplot" TargetMode="External"/><Relationship Id="rId27" Type="http://schemas.openxmlformats.org/officeDocument/2006/relationships/hyperlink" Target="https://www.rdocumentation.org/packages/graphics/versions/3.4.0/topics/points" TargetMode="External"/><Relationship Id="rId28" Type="http://schemas.openxmlformats.org/officeDocument/2006/relationships/image" Target="media/image3.png"/><Relationship Id="rId29" Type="http://schemas.openxmlformats.org/officeDocument/2006/relationships/hyperlink" Target="https://www.rdocumentation.org/packages/graphics/versions/3.4.0/topics/plot" TargetMode="External"/><Relationship Id="rId40" Type="http://schemas.openxmlformats.org/officeDocument/2006/relationships/image" Target="media/image6.png"/><Relationship Id="rId41" Type="http://schemas.openxmlformats.org/officeDocument/2006/relationships/image" Target="media/image7.png"/><Relationship Id="rId42" Type="http://schemas.openxmlformats.org/officeDocument/2006/relationships/hyperlink" Target="http://www.statmethods.net/advgraphs/ggplot2.html" TargetMode="External"/><Relationship Id="rId43" Type="http://schemas.openxmlformats.org/officeDocument/2006/relationships/hyperlink" Target="https://www.rdocumentation.org/packages/base/versions/3.4.0/topics/factor" TargetMode="External"/><Relationship Id="rId44" Type="http://schemas.openxmlformats.org/officeDocument/2006/relationships/hyperlink" Target="https://www.rdocumentation.org/packages/base/versions/3.4.0/topics/c" TargetMode="External"/><Relationship Id="rId45" Type="http://schemas.openxmlformats.org/officeDocument/2006/relationships/hyperlink" Target="https://www.rdocumentation.org/packages/ggplot2/versions/2.2.1/topics/aes" TargetMode="External"/><Relationship Id="rId46" Type="http://schemas.openxmlformats.org/officeDocument/2006/relationships/hyperlink" Target="https://www.rdocumentation.org/packages/ggplot2/versions/2.2.1/topics/geom_boxplot" TargetMode="External"/><Relationship Id="rId47" Type="http://schemas.openxmlformats.org/officeDocument/2006/relationships/hyperlink" Target="https://www.rdocumentation.org/packages/ggplot2/versions/2.2.1/topics/stat_summary_bin" TargetMode="External"/><Relationship Id="rId48" Type="http://schemas.openxmlformats.org/officeDocument/2006/relationships/hyperlink" Target="https://www.rdocumentation.org/packages/base/versions/3.4.0/topics/ifelse" TargetMode="External"/><Relationship Id="rId49" Type="http://schemas.openxmlformats.org/officeDocument/2006/relationships/hyperlink" Target="https://www.rdocumentation.org/packages/base/versions/3.4.0/topics/log" TargetMode="External"/><Relationship Id="rId60" Type="http://schemas.openxmlformats.org/officeDocument/2006/relationships/hyperlink" Target="https://www.rdocumentation.org/packages/data.table/versions/1.10.4/topics/na.omit.data.table" TargetMode="External"/><Relationship Id="rId61" Type="http://schemas.openxmlformats.org/officeDocument/2006/relationships/hyperlink" Target="https://www.rdocumentation.org/packages/base/versions/3.4.0/topics/merge" TargetMode="External"/><Relationship Id="rId62" Type="http://schemas.openxmlformats.org/officeDocument/2006/relationships/hyperlink" Target="https://www.rdocumentation.org/packages/data.table/versions/1.10.4/topics/all.equal" TargetMode="External"/><Relationship Id="rId63" Type="http://schemas.openxmlformats.org/officeDocument/2006/relationships/hyperlink" Target="https://www.rdocumentation.org/packages/dplyr/versions/0.5.0/topics/group_by" TargetMode="External"/><Relationship Id="rId64" Type="http://schemas.openxmlformats.org/officeDocument/2006/relationships/hyperlink" Target="https://www.rdocumentation.org/packages/dplyr/versions/0.5.0/topics/summarise" TargetMode="External"/><Relationship Id="rId65" Type="http://schemas.openxmlformats.org/officeDocument/2006/relationships/hyperlink" Target="https://www.rdocumentation.org/packages/base/versions/3.4.0/topics/unique" TargetMode="External"/><Relationship Id="rId66" Type="http://schemas.openxmlformats.org/officeDocument/2006/relationships/hyperlink" Target="https://stat.ethz.ch/R-manual/R-devel/library/stats/html/prcomp.html" TargetMode="External"/><Relationship Id="rId67" Type="http://schemas.openxmlformats.org/officeDocument/2006/relationships/hyperlink" Target="https://www.rdocumentation.org/packages/base/versions/3.4.0/topics/Round" TargetMode="External"/><Relationship Id="rId68" Type="http://schemas.openxmlformats.org/officeDocument/2006/relationships/hyperlink" Target="https://www.rdocumentation.org/packages/base/versions/3.4.0/topics/nrow" TargetMode="External"/><Relationship Id="rId69" Type="http://schemas.openxmlformats.org/officeDocument/2006/relationships/hyperlink" Target="https://www.rdocumentation.org/packages/base/versions/3.4.0/topics/Random" TargetMode="External"/><Relationship Id="rId80" Type="http://schemas.openxmlformats.org/officeDocument/2006/relationships/hyperlink" Target="https://www.rdocumentation.org/packages/e1071/versions/1.6-8/topics/svm" TargetMode="External"/><Relationship Id="rId81" Type="http://schemas.openxmlformats.org/officeDocument/2006/relationships/hyperlink" Target="https://www.rdocumentation.org/packages/RSNNS/versions/0.4-9/topics/confusionMatrix" TargetMode="External"/><Relationship Id="rId82" Type="http://schemas.openxmlformats.org/officeDocument/2006/relationships/hyperlink" Target="https://www.rdocumentation.org/packages/raster/versions/2.5-8/topics/scale" TargetMode="External"/><Relationship Id="rId83" Type="http://schemas.openxmlformats.org/officeDocument/2006/relationships/hyperlink" Target="https://www.rdocumentation.org/packages/base/versions/3.4.0/topics/unname" TargetMode="External"/><Relationship Id="rId84" Type="http://schemas.openxmlformats.org/officeDocument/2006/relationships/hyperlink" Target="http://scikit-learn.org/stable/modules/model_evaluation.html" TargetMode="External"/><Relationship Id="rId85" Type="http://schemas.openxmlformats.org/officeDocument/2006/relationships/hyperlink" Target="https://cran.r-project.org/web/packages/caret/index.html" TargetMode="External"/><Relationship Id="rId86" Type="http://schemas.openxmlformats.org/officeDocument/2006/relationships/hyperlink" Target="http://scikit-learn.org/stable/modules/model_evaluation.html" TargetMode="External"/><Relationship Id="rId87" Type="http://schemas.openxmlformats.org/officeDocument/2006/relationships/hyperlink" Target="https://cran.r-project.org/web/packages/caret/index.html" TargetMode="External"/><Relationship Id="rId88" Type="http://schemas.openxmlformats.org/officeDocument/2006/relationships/hyperlink" Target="https://www.rdocumentation.org/packages/caret/versions/6.0-76/topics/createDataPartition" TargetMode="External"/><Relationship Id="rId89" Type="http://schemas.openxmlformats.org/officeDocument/2006/relationships/hyperlink" Target="https://cran.r-project.org/web/packages/kernlab/kernlab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</Pages>
  <Words>10770</Words>
  <Characters>61391</Characters>
  <Application>Microsoft Macintosh Word</Application>
  <DocSecurity>0</DocSecurity>
  <Lines>511</Lines>
  <Paragraphs>144</Paragraphs>
  <ScaleCrop>false</ScaleCrop>
  <LinksUpToDate>false</LinksUpToDate>
  <CharactersWithSpaces>72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>Kearney, Elaine Kaye</dc:creator>
  <cp:lastModifiedBy>Kearney, Elaine Kaye</cp:lastModifiedBy>
  <cp:revision>2</cp:revision>
  <dcterms:created xsi:type="dcterms:W3CDTF">2017-06-20T06:35:00Z</dcterms:created>
  <dcterms:modified xsi:type="dcterms:W3CDTF">2017-06-20T06:35:00Z</dcterms:modified>
</cp:coreProperties>
</file>